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3CA8B7" w14:textId="77777777" w:rsidR="00BB77F0" w:rsidRPr="00C13A71" w:rsidRDefault="00BB77F0" w:rsidP="00BB77F0">
      <w:pPr>
        <w:tabs>
          <w:tab w:val="left" w:pos="2840"/>
        </w:tabs>
        <w:rPr>
          <w:lang w:val="sk-SK"/>
        </w:rPr>
      </w:pPr>
      <w:r w:rsidRPr="00C13A71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DF04C" wp14:editId="7ACC6BA3">
                <wp:simplePos x="0" y="0"/>
                <wp:positionH relativeFrom="column">
                  <wp:posOffset>3528646</wp:posOffset>
                </wp:positionH>
                <wp:positionV relativeFrom="paragraph">
                  <wp:posOffset>-748518</wp:posOffset>
                </wp:positionV>
                <wp:extent cx="28384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463A3F" w14:textId="23B2F357" w:rsidR="00BB77F0" w:rsidRPr="002516EE" w:rsidRDefault="002516EE" w:rsidP="007F0A0E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1D5B5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ontakt spoločnosti Kia </w:t>
                            </w:r>
                            <w:proofErr w:type="spellStart"/>
                            <w:r w:rsidR="007F0A0E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 w:rsidR="007F0A0E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:</w:t>
                            </w:r>
                          </w:p>
                          <w:p w14:paraId="3735370A" w14:textId="113638BE" w:rsidR="00BB77F0" w:rsidRPr="002516EE" w:rsidRDefault="007F0A0E" w:rsidP="007F0A0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BB77F0" w:rsidRPr="002516EE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BB77F0" w:rsidRPr="002516EE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0F8D3E4C" w14:textId="6CF91C58" w:rsidR="00BB77F0" w:rsidRPr="002516EE" w:rsidRDefault="007F0A0E" w:rsidP="00BB77F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</w:p>
                          <w:p w14:paraId="389B9DE9" w14:textId="7741F05D" w:rsidR="00BB77F0" w:rsidRPr="002516EE" w:rsidRDefault="00BB77F0" w:rsidP="007F0A0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2516E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. +</w:t>
                            </w:r>
                            <w:r w:rsidR="007F0A0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</w:p>
                          <w:p w14:paraId="4505C53E" w14:textId="437AA46F" w:rsidR="00BB77F0" w:rsidRPr="002516EE" w:rsidRDefault="00BB77F0" w:rsidP="007F0A0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2516E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E. </w:t>
                            </w:r>
                            <w:r w:rsidR="007F0A0E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</w:p>
                          <w:p w14:paraId="096CADF3" w14:textId="77777777" w:rsidR="00BB77F0" w:rsidRPr="002516EE" w:rsidRDefault="00BB77F0" w:rsidP="00BB77F0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FDF0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7.85pt;margin-top:-58.95pt;width:223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f3m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" filled="f" stroked="f">
                <v:textbox>
                  <w:txbxContent>
                    <w:p w14:paraId="0E463A3F" w14:textId="23B2F357" w:rsidR="00BB77F0" w:rsidRPr="002516EE" w:rsidRDefault="002516EE" w:rsidP="007F0A0E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 w:rsidRPr="001D5B5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ontakt spoločnosti Kia </w:t>
                      </w:r>
                      <w:proofErr w:type="spellStart"/>
                      <w:r w:rsidR="007F0A0E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 w:rsidR="007F0A0E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:</w:t>
                      </w:r>
                    </w:p>
                    <w:p w14:paraId="3735370A" w14:textId="113638BE" w:rsidR="00BB77F0" w:rsidRPr="002516EE" w:rsidRDefault="007F0A0E" w:rsidP="007F0A0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BB77F0" w:rsidRPr="002516EE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BB77F0" w:rsidRPr="002516EE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0F8D3E4C" w14:textId="6CF91C58" w:rsidR="00BB77F0" w:rsidRPr="002516EE" w:rsidRDefault="007F0A0E" w:rsidP="00BB77F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Events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</w:p>
                    <w:p w14:paraId="389B9DE9" w14:textId="7741F05D" w:rsidR="00BB77F0" w:rsidRPr="002516EE" w:rsidRDefault="00BB77F0" w:rsidP="007F0A0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2516E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. +</w:t>
                      </w:r>
                      <w:r w:rsidR="007F0A0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</w:p>
                    <w:p w14:paraId="4505C53E" w14:textId="437AA46F" w:rsidR="00BB77F0" w:rsidRPr="002516EE" w:rsidRDefault="00BB77F0" w:rsidP="007F0A0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2516E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E. </w:t>
                      </w:r>
                      <w:r w:rsidR="007F0A0E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</w:p>
                    <w:p w14:paraId="096CADF3" w14:textId="77777777" w:rsidR="00BB77F0" w:rsidRPr="002516EE" w:rsidRDefault="00BB77F0" w:rsidP="00BB77F0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13A71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9264" behindDoc="1" locked="0" layoutInCell="1" allowOverlap="1" wp14:anchorId="74A839A5" wp14:editId="74B8565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AC7786" w14:textId="77777777" w:rsidR="00682473" w:rsidRDefault="00682473" w:rsidP="007F0A0E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</w:p>
    <w:p w14:paraId="155D68EE" w14:textId="7BF4915E" w:rsidR="00BB77F0" w:rsidRPr="00C13A71" w:rsidRDefault="00375E4C" w:rsidP="007F0A0E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C13A71">
        <w:rPr>
          <w:rFonts w:cs="Arial"/>
          <w:b/>
          <w:sz w:val="40"/>
          <w:szCs w:val="40"/>
          <w:lang w:val="sk-SK" w:eastAsia="ko-KR"/>
        </w:rPr>
        <w:t>Inovovaný r</w:t>
      </w:r>
      <w:r w:rsidR="00C44FEB" w:rsidRPr="00C13A71">
        <w:rPr>
          <w:rFonts w:cs="Arial"/>
          <w:b/>
          <w:sz w:val="40"/>
          <w:szCs w:val="40"/>
          <w:lang w:val="sk-SK" w:eastAsia="ko-KR"/>
        </w:rPr>
        <w:t xml:space="preserve">ad </w:t>
      </w:r>
      <w:r w:rsidR="00BB77F0" w:rsidRPr="00C13A71">
        <w:rPr>
          <w:rFonts w:cs="Arial"/>
          <w:b/>
          <w:sz w:val="40"/>
          <w:szCs w:val="40"/>
          <w:lang w:val="sk-SK" w:eastAsia="ko-KR"/>
        </w:rPr>
        <w:t xml:space="preserve">Kia </w:t>
      </w:r>
      <w:proofErr w:type="spellStart"/>
      <w:r w:rsidR="00BB77F0" w:rsidRPr="00C13A71">
        <w:rPr>
          <w:rFonts w:cs="Arial"/>
          <w:b/>
          <w:sz w:val="40"/>
          <w:szCs w:val="40"/>
          <w:lang w:val="sk-SK" w:eastAsia="ko-KR"/>
        </w:rPr>
        <w:t>Ceed</w:t>
      </w:r>
      <w:proofErr w:type="spellEnd"/>
      <w:r w:rsidR="00BB77F0" w:rsidRPr="00C13A71">
        <w:rPr>
          <w:rFonts w:cs="Arial"/>
          <w:b/>
          <w:sz w:val="40"/>
          <w:szCs w:val="40"/>
          <w:lang w:val="sk-SK" w:eastAsia="ko-KR"/>
        </w:rPr>
        <w:t xml:space="preserve"> </w:t>
      </w:r>
      <w:r w:rsidRPr="00C13A71">
        <w:rPr>
          <w:rFonts w:cs="Arial"/>
          <w:b/>
          <w:sz w:val="40"/>
          <w:szCs w:val="40"/>
          <w:lang w:val="sk-SK" w:eastAsia="ko-KR"/>
        </w:rPr>
        <w:t xml:space="preserve">prináša </w:t>
      </w:r>
      <w:r w:rsidR="00C44FEB" w:rsidRPr="00C13A71">
        <w:rPr>
          <w:rFonts w:cs="Arial"/>
          <w:b/>
          <w:sz w:val="40"/>
          <w:szCs w:val="40"/>
          <w:lang w:val="sk-SK" w:eastAsia="ko-KR"/>
        </w:rPr>
        <w:t>rozsiahle vylepšeni</w:t>
      </w:r>
      <w:r w:rsidRPr="00C13A71">
        <w:rPr>
          <w:rFonts w:cs="Arial"/>
          <w:b/>
          <w:sz w:val="40"/>
          <w:szCs w:val="40"/>
          <w:lang w:val="sk-SK" w:eastAsia="ko-KR"/>
        </w:rPr>
        <w:t>a</w:t>
      </w:r>
      <w:r w:rsidR="00C44FEB" w:rsidRPr="00C13A71">
        <w:rPr>
          <w:rFonts w:cs="Arial"/>
          <w:b/>
          <w:sz w:val="40"/>
          <w:szCs w:val="40"/>
          <w:lang w:val="sk-SK" w:eastAsia="ko-KR"/>
        </w:rPr>
        <w:t xml:space="preserve"> dizajnu, </w:t>
      </w:r>
      <w:r w:rsidR="00BB77F0" w:rsidRPr="00C13A71">
        <w:rPr>
          <w:rFonts w:cs="Arial"/>
          <w:b/>
          <w:sz w:val="40"/>
          <w:szCs w:val="40"/>
          <w:lang w:val="sk-SK" w:eastAsia="ko-KR"/>
        </w:rPr>
        <w:t>tech</w:t>
      </w:r>
      <w:r w:rsidR="00C44FEB" w:rsidRPr="00C13A71">
        <w:rPr>
          <w:rFonts w:cs="Arial"/>
          <w:b/>
          <w:sz w:val="40"/>
          <w:szCs w:val="40"/>
          <w:lang w:val="sk-SK" w:eastAsia="ko-KR"/>
        </w:rPr>
        <w:t>nológií</w:t>
      </w:r>
      <w:r w:rsidR="00BB77F0" w:rsidRPr="00C13A71">
        <w:rPr>
          <w:rFonts w:cs="Arial"/>
          <w:b/>
          <w:sz w:val="40"/>
          <w:szCs w:val="40"/>
          <w:lang w:val="sk-SK" w:eastAsia="ko-KR"/>
        </w:rPr>
        <w:t xml:space="preserve"> a</w:t>
      </w:r>
      <w:r w:rsidR="007F0A0E">
        <w:rPr>
          <w:rFonts w:cs="Arial"/>
          <w:b/>
          <w:sz w:val="40"/>
          <w:szCs w:val="40"/>
          <w:lang w:val="sk-SK" w:eastAsia="ko-KR"/>
        </w:rPr>
        <w:t xml:space="preserve"> pohonných </w:t>
      </w:r>
      <w:r w:rsidR="00C44FEB" w:rsidRPr="00C13A71">
        <w:rPr>
          <w:rFonts w:cs="Arial"/>
          <w:b/>
          <w:sz w:val="40"/>
          <w:szCs w:val="40"/>
          <w:lang w:val="sk-SK" w:eastAsia="ko-KR"/>
        </w:rPr>
        <w:t>jednotiek</w:t>
      </w:r>
    </w:p>
    <w:p w14:paraId="3B8F31DA" w14:textId="77777777" w:rsidR="00BB77F0" w:rsidRPr="00C13A71" w:rsidRDefault="00BB77F0" w:rsidP="00BB77F0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7F78454B" w14:textId="2ADBEAEE" w:rsidR="00BB77F0" w:rsidRPr="00C13A71" w:rsidRDefault="00C44FEB" w:rsidP="007F0A0E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C13A71">
        <w:rPr>
          <w:rFonts w:cs="Arial"/>
          <w:b/>
          <w:sz w:val="24"/>
          <w:szCs w:val="24"/>
          <w:lang w:val="sk-SK" w:eastAsia="ko-KR"/>
        </w:rPr>
        <w:t xml:space="preserve">Nová rodina vozidiel </w:t>
      </w:r>
      <w:r w:rsidR="007F0A0E">
        <w:rPr>
          <w:rFonts w:cs="Arial"/>
          <w:b/>
          <w:sz w:val="24"/>
          <w:szCs w:val="24"/>
          <w:lang w:val="sk-SK" w:eastAsia="ko-KR"/>
        </w:rPr>
        <w:t xml:space="preserve">Kia </w:t>
      </w:r>
      <w:proofErr w:type="spellStart"/>
      <w:r w:rsidR="007F0A0E">
        <w:rPr>
          <w:rFonts w:cs="Arial"/>
          <w:b/>
          <w:sz w:val="24"/>
          <w:szCs w:val="24"/>
          <w:lang w:val="sk-SK" w:eastAsia="ko-KR"/>
        </w:rPr>
        <w:t>Ceed</w:t>
      </w:r>
      <w:proofErr w:type="spellEnd"/>
      <w:r w:rsidR="007F0A0E">
        <w:rPr>
          <w:rFonts w:cs="Arial"/>
          <w:b/>
          <w:sz w:val="24"/>
          <w:szCs w:val="24"/>
          <w:lang w:val="sk-SK" w:eastAsia="ko-KR"/>
        </w:rPr>
        <w:t xml:space="preserve"> tretej generácii</w:t>
      </w:r>
      <w:r w:rsidRPr="00C13A71">
        <w:rPr>
          <w:rFonts w:cs="Arial"/>
          <w:b/>
          <w:sz w:val="24"/>
          <w:szCs w:val="24"/>
          <w:lang w:val="sk-SK" w:eastAsia="ko-KR"/>
        </w:rPr>
        <w:t xml:space="preserve"> sa koncipuje, navrhuje, montuje, konštruuje a predáva prevažne v Európe</w:t>
      </w:r>
    </w:p>
    <w:p w14:paraId="44074AED" w14:textId="72E72B80" w:rsidR="00BB77F0" w:rsidRPr="00C13A71" w:rsidRDefault="008D2EB4" w:rsidP="00BB77F0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C13A71">
        <w:rPr>
          <w:rFonts w:cs="Arial"/>
          <w:b/>
          <w:sz w:val="24"/>
          <w:szCs w:val="24"/>
          <w:lang w:val="sk-SK" w:eastAsia="ko-KR"/>
        </w:rPr>
        <w:t>N</w:t>
      </w:r>
      <w:r w:rsidR="00C44FEB" w:rsidRPr="00C13A71">
        <w:rPr>
          <w:rFonts w:cs="Arial"/>
          <w:b/>
          <w:sz w:val="24"/>
          <w:szCs w:val="24"/>
          <w:lang w:val="sk-SK" w:eastAsia="ko-KR"/>
        </w:rPr>
        <w:t xml:space="preserve">ový </w:t>
      </w:r>
      <w:r w:rsidR="00375E4C" w:rsidRPr="00C13A71">
        <w:rPr>
          <w:rFonts w:cs="Arial"/>
          <w:b/>
          <w:sz w:val="24"/>
          <w:szCs w:val="24"/>
          <w:lang w:val="sk-SK" w:eastAsia="ko-KR"/>
        </w:rPr>
        <w:t xml:space="preserve">modelový rad </w:t>
      </w:r>
      <w:r w:rsidRPr="00C13A71">
        <w:rPr>
          <w:rFonts w:cs="Arial"/>
          <w:b/>
          <w:sz w:val="24"/>
          <w:szCs w:val="24"/>
          <w:lang w:val="sk-SK" w:eastAsia="ko-KR"/>
        </w:rPr>
        <w:t xml:space="preserve">Ceed </w:t>
      </w:r>
      <w:r w:rsidR="00C44FEB" w:rsidRPr="00C13A71">
        <w:rPr>
          <w:rFonts w:cs="Arial"/>
          <w:b/>
          <w:sz w:val="24"/>
          <w:szCs w:val="24"/>
          <w:lang w:val="sk-SK" w:eastAsia="ko-KR"/>
        </w:rPr>
        <w:t xml:space="preserve">prinesie viditeľnejšie nové logo </w:t>
      </w:r>
      <w:r w:rsidRPr="00C13A71">
        <w:rPr>
          <w:rFonts w:cs="Arial"/>
          <w:b/>
          <w:sz w:val="24"/>
          <w:szCs w:val="24"/>
          <w:lang w:val="sk-SK" w:eastAsia="ko-KR"/>
        </w:rPr>
        <w:t>Kia</w:t>
      </w:r>
    </w:p>
    <w:p w14:paraId="66D24987" w14:textId="7F797D5F" w:rsidR="00BB77F0" w:rsidRPr="00C13A71" w:rsidRDefault="00C44FEB" w:rsidP="007F0A0E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C13A71">
        <w:rPr>
          <w:rFonts w:cs="Arial"/>
          <w:b/>
          <w:sz w:val="24"/>
          <w:szCs w:val="24"/>
          <w:lang w:val="sk-SK" w:eastAsia="ko-KR"/>
        </w:rPr>
        <w:t xml:space="preserve">Rad </w:t>
      </w:r>
      <w:proofErr w:type="spellStart"/>
      <w:r w:rsidR="00BB77F0" w:rsidRPr="00C13A71">
        <w:rPr>
          <w:rFonts w:cs="Arial"/>
          <w:b/>
          <w:sz w:val="24"/>
          <w:szCs w:val="24"/>
          <w:lang w:val="sk-SK" w:eastAsia="ko-KR"/>
        </w:rPr>
        <w:t>Ceed</w:t>
      </w:r>
      <w:proofErr w:type="spellEnd"/>
      <w:r w:rsidR="00BB77F0" w:rsidRPr="00C13A71">
        <w:rPr>
          <w:rFonts w:cs="Arial"/>
          <w:b/>
          <w:sz w:val="24"/>
          <w:szCs w:val="24"/>
          <w:lang w:val="sk-SK" w:eastAsia="ko-KR"/>
        </w:rPr>
        <w:t xml:space="preserve"> </w:t>
      </w:r>
      <w:r w:rsidR="007F0A0E">
        <w:rPr>
          <w:rFonts w:cs="Arial"/>
          <w:b/>
          <w:sz w:val="24"/>
          <w:szCs w:val="24"/>
          <w:lang w:val="sk-SK" w:eastAsia="ko-KR"/>
        </w:rPr>
        <w:t>prináša</w:t>
      </w:r>
      <w:r w:rsidR="0087472B" w:rsidRPr="00C13A71">
        <w:rPr>
          <w:rFonts w:cs="Arial"/>
          <w:b/>
          <w:sz w:val="24"/>
          <w:szCs w:val="24"/>
          <w:lang w:val="sk-SK" w:eastAsia="ko-KR"/>
        </w:rPr>
        <w:t xml:space="preserve"> komplexnú a inovatívnu </w:t>
      </w:r>
      <w:r w:rsidRPr="00C13A71">
        <w:rPr>
          <w:rFonts w:cs="Arial"/>
          <w:b/>
          <w:sz w:val="24"/>
          <w:szCs w:val="24"/>
          <w:lang w:val="sk-SK" w:eastAsia="ko-KR"/>
        </w:rPr>
        <w:t>pon</w:t>
      </w:r>
      <w:r w:rsidR="0087472B" w:rsidRPr="00C13A71">
        <w:rPr>
          <w:rFonts w:cs="Arial"/>
          <w:b/>
          <w:sz w:val="24"/>
          <w:szCs w:val="24"/>
          <w:lang w:val="sk-SK" w:eastAsia="ko-KR"/>
        </w:rPr>
        <w:t xml:space="preserve">uku modelov s elektrifikovanými hnacími jednotkami a novými službami </w:t>
      </w:r>
    </w:p>
    <w:p w14:paraId="2C5B9B4F" w14:textId="7A43E7CD" w:rsidR="00BB77F0" w:rsidRPr="00C13A71" w:rsidRDefault="0087472B" w:rsidP="00BB77F0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C13A71">
        <w:rPr>
          <w:rFonts w:cs="Arial"/>
          <w:b/>
          <w:sz w:val="24"/>
          <w:szCs w:val="24"/>
          <w:lang w:val="sk-SK" w:eastAsia="ko-KR"/>
        </w:rPr>
        <w:lastRenderedPageBreak/>
        <w:t xml:space="preserve">Kompletne prepracovaná predná časť </w:t>
      </w:r>
      <w:r w:rsidR="00375E4C" w:rsidRPr="00C13A71">
        <w:rPr>
          <w:rFonts w:cs="Arial"/>
          <w:b/>
          <w:sz w:val="24"/>
          <w:szCs w:val="24"/>
          <w:lang w:val="sk-SK" w:eastAsia="ko-KR"/>
        </w:rPr>
        <w:t xml:space="preserve">vozidla 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a</w:t>
      </w:r>
      <w:r w:rsidRPr="00C13A71">
        <w:rPr>
          <w:rFonts w:cs="Arial"/>
          <w:b/>
          <w:sz w:val="24"/>
          <w:szCs w:val="24"/>
          <w:lang w:val="sk-SK" w:eastAsia="ko-KR"/>
        </w:rPr>
        <w:t xml:space="preserve"> ďalšia modernizácia exteriéru dodávajú vozidlu športový 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a</w:t>
      </w:r>
      <w:r w:rsidRPr="00C13A71">
        <w:rPr>
          <w:rFonts w:cs="Arial"/>
          <w:b/>
          <w:sz w:val="24"/>
          <w:szCs w:val="24"/>
          <w:lang w:val="sk-SK" w:eastAsia="ko-KR"/>
        </w:rPr>
        <w:t> 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dynamic</w:t>
      </w:r>
      <w:r w:rsidRPr="00C13A71">
        <w:rPr>
          <w:rFonts w:cs="Arial"/>
          <w:b/>
          <w:sz w:val="24"/>
          <w:szCs w:val="24"/>
          <w:lang w:val="sk-SK" w:eastAsia="ko-KR"/>
        </w:rPr>
        <w:t>ký vzhľad s</w:t>
      </w:r>
      <w:r w:rsidR="007F0A0E">
        <w:rPr>
          <w:rFonts w:cs="Arial"/>
          <w:b/>
          <w:sz w:val="24"/>
          <w:szCs w:val="24"/>
          <w:lang w:val="sk-SK" w:eastAsia="ko-KR"/>
        </w:rPr>
        <w:t> mladistvým a odvážnym</w:t>
      </w:r>
      <w:r w:rsidRPr="00C13A71">
        <w:rPr>
          <w:rFonts w:cs="Arial"/>
          <w:b/>
          <w:sz w:val="24"/>
          <w:szCs w:val="24"/>
          <w:lang w:val="sk-SK" w:eastAsia="ko-KR"/>
        </w:rPr>
        <w:t xml:space="preserve"> dizajnom</w:t>
      </w:r>
    </w:p>
    <w:p w14:paraId="5161E251" w14:textId="453ADBA9" w:rsidR="00BB77F0" w:rsidRPr="00C13A71" w:rsidRDefault="0087472B" w:rsidP="00BB77F0">
      <w:pPr>
        <w:numPr>
          <w:ilvl w:val="0"/>
          <w:numId w:val="1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C13A71">
        <w:rPr>
          <w:rFonts w:cs="Arial"/>
          <w:b/>
          <w:sz w:val="24"/>
          <w:szCs w:val="24"/>
          <w:lang w:val="sk-SK" w:eastAsia="ko-KR"/>
        </w:rPr>
        <w:t xml:space="preserve">Ľahšie riadenie vďaka najnovším vylepšeniam systémov ADAS (pokročilé asistenčné systémy pre vodiča) 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a</w:t>
      </w:r>
      <w:r w:rsidRPr="00C13A71">
        <w:rPr>
          <w:rFonts w:cs="Arial"/>
          <w:b/>
          <w:sz w:val="24"/>
          <w:szCs w:val="24"/>
          <w:lang w:val="sk-SK" w:eastAsia="ko-KR"/>
        </w:rPr>
        <w:t xml:space="preserve"> špičkovým hnacím jednotkám, medzi ktoré patrí výkonný motor 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Smartstream</w:t>
      </w:r>
      <w:r w:rsidR="00375E4C" w:rsidRPr="00C13A71">
        <w:rPr>
          <w:rFonts w:cs="Arial"/>
          <w:b/>
          <w:sz w:val="24"/>
          <w:szCs w:val="24"/>
          <w:lang w:val="sk-SK" w:eastAsia="ko-KR"/>
        </w:rPr>
        <w:t xml:space="preserve">, ako aj </w:t>
      </w:r>
      <w:r w:rsidRPr="00C13A71">
        <w:rPr>
          <w:rFonts w:cs="Arial"/>
          <w:b/>
          <w:sz w:val="24"/>
          <w:szCs w:val="24"/>
          <w:lang w:val="sk-SK" w:eastAsia="ko-KR"/>
        </w:rPr>
        <w:t>polohybridné a </w:t>
      </w:r>
      <w:r w:rsidR="00BB77F0" w:rsidRPr="00C13A71">
        <w:rPr>
          <w:rFonts w:cs="Arial"/>
          <w:b/>
          <w:sz w:val="24"/>
          <w:szCs w:val="24"/>
          <w:lang w:val="sk-SK" w:eastAsia="ko-KR"/>
        </w:rPr>
        <w:t>plug-in hybrid</w:t>
      </w:r>
      <w:r w:rsidRPr="00C13A71">
        <w:rPr>
          <w:rFonts w:cs="Arial"/>
          <w:b/>
          <w:sz w:val="24"/>
          <w:szCs w:val="24"/>
          <w:lang w:val="sk-SK" w:eastAsia="ko-KR"/>
        </w:rPr>
        <w:t>né možnosti pohonu</w:t>
      </w:r>
    </w:p>
    <w:p w14:paraId="3334153E" w14:textId="77777777" w:rsidR="00BB77F0" w:rsidRPr="00C13A71" w:rsidRDefault="00BB77F0" w:rsidP="00BB77F0">
      <w:pPr>
        <w:spacing w:line="240" w:lineRule="auto"/>
        <w:rPr>
          <w:rFonts w:cs="Arial"/>
          <w:b/>
          <w:color w:val="FF0000"/>
          <w:sz w:val="26"/>
          <w:szCs w:val="26"/>
          <w:lang w:val="sk-SK" w:eastAsia="ko-KR"/>
        </w:rPr>
      </w:pPr>
    </w:p>
    <w:p w14:paraId="701FC0DD" w14:textId="4DEE7C5B" w:rsidR="00BB77F0" w:rsidRPr="00C13A71" w:rsidRDefault="0004342D" w:rsidP="007F0A0E">
      <w:pPr>
        <w:rPr>
          <w:rFonts w:cs="Arial"/>
          <w:lang w:val="sk-SK"/>
        </w:rPr>
      </w:pPr>
      <w:proofErr w:type="spellStart"/>
      <w:r w:rsidRPr="00C13A71">
        <w:rPr>
          <w:rFonts w:cs="Arial"/>
          <w:lang w:val="sk-SK"/>
        </w:rPr>
        <w:t>Ceed</w:t>
      </w:r>
      <w:proofErr w:type="spellEnd"/>
      <w:r w:rsidRPr="00C13A71">
        <w:rPr>
          <w:rFonts w:cs="Arial"/>
          <w:lang w:val="sk-SK"/>
        </w:rPr>
        <w:t xml:space="preserve"> ako najpredávanejší modelový rad </w:t>
      </w:r>
      <w:r w:rsidR="0064788C" w:rsidRPr="00C13A71">
        <w:rPr>
          <w:rFonts w:cs="Arial"/>
          <w:lang w:val="sk-SK"/>
        </w:rPr>
        <w:t xml:space="preserve">značky </w:t>
      </w:r>
      <w:r w:rsidR="00BB77F0" w:rsidRPr="00C13A71">
        <w:rPr>
          <w:rFonts w:cs="Arial"/>
          <w:lang w:val="sk-SK"/>
        </w:rPr>
        <w:t>Kia</w:t>
      </w:r>
      <w:r w:rsidRPr="00C13A71">
        <w:rPr>
          <w:rFonts w:cs="Arial"/>
          <w:lang w:val="sk-SK"/>
        </w:rPr>
        <w:t xml:space="preserve"> získal odvážne a moderné vylepšenia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medzi ktorými nechýbajú </w:t>
      </w:r>
      <w:r w:rsidR="0064788C" w:rsidRPr="00C13A71">
        <w:rPr>
          <w:rFonts w:cs="Arial"/>
          <w:lang w:val="sk-SK"/>
        </w:rPr>
        <w:t xml:space="preserve">ani </w:t>
      </w:r>
      <w:r w:rsidRPr="00C13A71">
        <w:rPr>
          <w:rFonts w:cs="Arial"/>
          <w:lang w:val="sk-SK"/>
        </w:rPr>
        <w:t xml:space="preserve">akcenty </w:t>
      </w:r>
      <w:r w:rsidR="00BB77F0" w:rsidRPr="00C13A71">
        <w:rPr>
          <w:rFonts w:cs="Arial"/>
          <w:lang w:val="sk-SK"/>
        </w:rPr>
        <w:t>dynamic</w:t>
      </w:r>
      <w:r w:rsidRPr="00C13A71">
        <w:rPr>
          <w:rFonts w:cs="Arial"/>
          <w:lang w:val="sk-SK"/>
        </w:rPr>
        <w:t>kého dizajnu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Päťdverový </w:t>
      </w:r>
      <w:r w:rsidR="00BB77F0" w:rsidRPr="00C13A71">
        <w:rPr>
          <w:rFonts w:cs="Arial"/>
          <w:lang w:val="sk-SK"/>
        </w:rPr>
        <w:t xml:space="preserve">hatchback, </w:t>
      </w:r>
      <w:r w:rsidRPr="00C13A71">
        <w:rPr>
          <w:rFonts w:cs="Arial"/>
          <w:lang w:val="sk-SK"/>
        </w:rPr>
        <w:t xml:space="preserve">športové kombi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verzia „</w:t>
      </w:r>
      <w:r w:rsidR="00BB77F0" w:rsidRPr="00C13A71">
        <w:rPr>
          <w:rFonts w:cs="Arial"/>
          <w:lang w:val="sk-SK"/>
        </w:rPr>
        <w:t>shooting brake</w:t>
      </w:r>
      <w:r w:rsidRPr="00C13A71">
        <w:rPr>
          <w:rFonts w:cs="Arial"/>
          <w:lang w:val="sk-SK"/>
        </w:rPr>
        <w:t>“</w:t>
      </w:r>
      <w:r w:rsidR="00BB77F0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prinesú kompletne prepracovaný dizajn prednej časti, športové vylepšenia zadnej časti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>zliatinové disky kolies v novej úprave</w:t>
      </w:r>
      <w:r w:rsidR="0064788C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svieže farby karosérie </w:t>
      </w:r>
      <w:r w:rsidR="00C64A8E" w:rsidRPr="00C13A71">
        <w:rPr>
          <w:rFonts w:cs="Arial"/>
          <w:lang w:val="sk-SK"/>
        </w:rPr>
        <w:t>a</w:t>
      </w:r>
      <w:r w:rsidR="0064788C" w:rsidRPr="00C13A71">
        <w:rPr>
          <w:rFonts w:cs="Arial"/>
          <w:lang w:val="sk-SK"/>
        </w:rPr>
        <w:t xml:space="preserve"> vynovený </w:t>
      </w:r>
      <w:r w:rsidR="00BB77F0" w:rsidRPr="00C13A71">
        <w:rPr>
          <w:rFonts w:cs="Arial"/>
          <w:lang w:val="sk-SK"/>
        </w:rPr>
        <w:t>interi</w:t>
      </w:r>
      <w:r w:rsidRPr="00C13A71">
        <w:rPr>
          <w:rFonts w:cs="Arial"/>
          <w:lang w:val="sk-SK"/>
        </w:rPr>
        <w:t>é</w:t>
      </w:r>
      <w:r w:rsidR="00BB77F0" w:rsidRPr="00C13A71">
        <w:rPr>
          <w:rFonts w:cs="Arial"/>
          <w:lang w:val="sk-SK"/>
        </w:rPr>
        <w:t>r</w:t>
      </w:r>
      <w:r w:rsidRPr="00C13A71">
        <w:rPr>
          <w:rFonts w:cs="Arial"/>
          <w:lang w:val="sk-SK"/>
        </w:rPr>
        <w:t>. Nové modely sa začnú predávať začiatkom štvrtého štvrťroka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zatiaľ čo úspešný model </w:t>
      </w:r>
      <w:r w:rsidR="00BB77F0" w:rsidRPr="00C13A71">
        <w:rPr>
          <w:rFonts w:cs="Arial"/>
          <w:lang w:val="sk-SK"/>
        </w:rPr>
        <w:t>XCeed</w:t>
      </w:r>
      <w:r w:rsidRPr="00C13A71">
        <w:rPr>
          <w:rFonts w:cs="Arial"/>
          <w:lang w:val="sk-SK"/>
        </w:rPr>
        <w:t xml:space="preserve"> ako športová alternatíva tradičného </w:t>
      </w:r>
      <w:r w:rsidR="00BB77F0" w:rsidRPr="00C13A71">
        <w:rPr>
          <w:rFonts w:cs="Arial"/>
          <w:lang w:val="sk-SK"/>
        </w:rPr>
        <w:t>SUV</w:t>
      </w:r>
      <w:r w:rsidRPr="00C13A71">
        <w:rPr>
          <w:rFonts w:cs="Arial"/>
          <w:lang w:val="sk-SK"/>
        </w:rPr>
        <w:t xml:space="preserve"> dostane </w:t>
      </w:r>
      <w:r w:rsidR="00BB77F0" w:rsidRPr="00C13A71">
        <w:rPr>
          <w:rFonts w:cs="Arial"/>
          <w:lang w:val="sk-SK"/>
        </w:rPr>
        <w:t>facelift</w:t>
      </w:r>
      <w:r w:rsidRPr="00C13A71">
        <w:rPr>
          <w:rFonts w:cs="Arial"/>
          <w:lang w:val="sk-SK"/>
        </w:rPr>
        <w:t xml:space="preserve"> na budúci rok. Vzhľadom na aktuálne trendy u zákazníkov i v samotnom odvetví bude tento rad modelov v ponuke aj s novými </w:t>
      </w:r>
      <w:r w:rsidR="0064788C" w:rsidRPr="00C13A71">
        <w:rPr>
          <w:rFonts w:cs="Arial"/>
          <w:lang w:val="sk-SK"/>
        </w:rPr>
        <w:t xml:space="preserve">pohonnými </w:t>
      </w:r>
      <w:r w:rsidRPr="00C13A71">
        <w:rPr>
          <w:rFonts w:cs="Arial"/>
          <w:lang w:val="sk-SK"/>
        </w:rPr>
        <w:t>jednotkami a prevodovkami</w:t>
      </w:r>
      <w:r w:rsidR="00BB77F0" w:rsidRPr="00C13A71">
        <w:rPr>
          <w:rFonts w:cs="Arial"/>
          <w:lang w:val="sk-SK"/>
        </w:rPr>
        <w:t>.</w:t>
      </w:r>
    </w:p>
    <w:p w14:paraId="0D36DA38" w14:textId="77777777" w:rsidR="00BB77F0" w:rsidRPr="00C13A71" w:rsidRDefault="00BB77F0" w:rsidP="00BB77F0">
      <w:pPr>
        <w:rPr>
          <w:rFonts w:cs="Arial"/>
          <w:lang w:val="sk-SK"/>
        </w:rPr>
      </w:pPr>
    </w:p>
    <w:p w14:paraId="0C5E5A9B" w14:textId="4555FDFF" w:rsidR="00BB77F0" w:rsidRPr="00C13A71" w:rsidRDefault="005C6E15" w:rsidP="007F0A0E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lastRenderedPageBreak/>
        <w:t xml:space="preserve">Spoločnosť </w:t>
      </w:r>
      <w:r w:rsidR="00BB77F0" w:rsidRPr="00C13A71">
        <w:rPr>
          <w:rFonts w:cs="Arial"/>
          <w:lang w:val="sk-SK"/>
        </w:rPr>
        <w:t xml:space="preserve">Kia </w:t>
      </w:r>
      <w:r w:rsidRPr="00C13A71">
        <w:rPr>
          <w:rFonts w:cs="Arial"/>
          <w:lang w:val="sk-SK"/>
        </w:rPr>
        <w:t>ponúka jednu z najkomplexnejších zostáv vozidiel v rámci segmentu C</w:t>
      </w:r>
      <w:r w:rsidR="007F0A0E">
        <w:rPr>
          <w:rFonts w:cs="Arial"/>
          <w:lang w:val="sk-SK"/>
        </w:rPr>
        <w:t>. T</w:t>
      </w:r>
      <w:r w:rsidRPr="00C13A71">
        <w:rPr>
          <w:rFonts w:cs="Arial"/>
          <w:lang w:val="sk-SK"/>
        </w:rPr>
        <w:t xml:space="preserve">rvalá prítomnosť radu </w:t>
      </w:r>
      <w:proofErr w:type="spellStart"/>
      <w:r w:rsidR="00BB77F0" w:rsidRPr="00C13A71">
        <w:rPr>
          <w:rFonts w:cs="Arial"/>
          <w:lang w:val="sk-SK"/>
        </w:rPr>
        <w:t>Ceed</w:t>
      </w:r>
      <w:proofErr w:type="spellEnd"/>
      <w:r w:rsidRPr="00C13A71">
        <w:rPr>
          <w:rFonts w:cs="Arial"/>
          <w:lang w:val="sk-SK"/>
        </w:rPr>
        <w:t xml:space="preserve"> v</w:t>
      </w:r>
      <w:r w:rsidR="0004342D" w:rsidRPr="00C13A71">
        <w:rPr>
          <w:rFonts w:cs="Arial"/>
          <w:lang w:val="sk-SK"/>
        </w:rPr>
        <w:t xml:space="preserve"> jej </w:t>
      </w:r>
      <w:r w:rsidRPr="00C13A71">
        <w:rPr>
          <w:rFonts w:cs="Arial"/>
          <w:lang w:val="sk-SK"/>
        </w:rPr>
        <w:t>ponuke zvýrazňuje vy</w:t>
      </w:r>
      <w:r w:rsidR="00615428" w:rsidRPr="00C13A71">
        <w:rPr>
          <w:rFonts w:cs="Arial"/>
          <w:lang w:val="sk-SK"/>
        </w:rPr>
        <w:t>n</w:t>
      </w:r>
      <w:r w:rsidRPr="00C13A71">
        <w:rPr>
          <w:rFonts w:cs="Arial"/>
          <w:lang w:val="sk-SK"/>
        </w:rPr>
        <w:t>ikajúcu reputáciu a</w:t>
      </w:r>
      <w:r w:rsidR="00615428" w:rsidRPr="00C13A71">
        <w:rPr>
          <w:rFonts w:cs="Arial"/>
          <w:lang w:val="sk-SK"/>
        </w:rPr>
        <w:t> </w:t>
      </w:r>
      <w:r w:rsidRPr="00C13A71">
        <w:rPr>
          <w:rFonts w:cs="Arial"/>
          <w:lang w:val="sk-SK"/>
        </w:rPr>
        <w:t>príťažlivosť</w:t>
      </w:r>
      <w:r w:rsidR="00615428" w:rsidRPr="00C13A71">
        <w:rPr>
          <w:rFonts w:cs="Arial"/>
          <w:lang w:val="sk-SK"/>
        </w:rPr>
        <w:t xml:space="preserve"> týchto vozidiel pre zákazníkov</w:t>
      </w:r>
      <w:r w:rsidR="00BB77F0" w:rsidRPr="00C13A71">
        <w:rPr>
          <w:rFonts w:cs="Arial"/>
          <w:lang w:val="sk-SK"/>
        </w:rPr>
        <w:t xml:space="preserve">. </w:t>
      </w:r>
      <w:r w:rsidR="0004342D" w:rsidRPr="00C13A71">
        <w:rPr>
          <w:rFonts w:cs="Arial"/>
          <w:lang w:val="sk-SK"/>
        </w:rPr>
        <w:t>Ceed</w:t>
      </w:r>
      <w:r w:rsidR="0064788C" w:rsidRPr="00C13A71">
        <w:rPr>
          <w:rFonts w:cs="Arial"/>
          <w:lang w:val="sk-SK"/>
        </w:rPr>
        <w:t xml:space="preserve"> </w:t>
      </w:r>
      <w:r w:rsidR="0004342D" w:rsidRPr="00C13A71">
        <w:rPr>
          <w:rFonts w:cs="Arial"/>
          <w:lang w:val="sk-SK"/>
        </w:rPr>
        <w:t xml:space="preserve">je dlhodobo uznávaný </w:t>
      </w:r>
      <w:r w:rsidR="00F43045" w:rsidRPr="00C13A71">
        <w:rPr>
          <w:rFonts w:cs="Arial"/>
          <w:lang w:val="sk-SK"/>
        </w:rPr>
        <w:t xml:space="preserve">vďaka </w:t>
      </w:r>
      <w:r w:rsidR="0004342D" w:rsidRPr="00C13A71">
        <w:rPr>
          <w:rFonts w:cs="Arial"/>
          <w:lang w:val="sk-SK"/>
        </w:rPr>
        <w:t>svoj</w:t>
      </w:r>
      <w:r w:rsidR="00F43045" w:rsidRPr="00C13A71">
        <w:rPr>
          <w:rFonts w:cs="Arial"/>
          <w:lang w:val="sk-SK"/>
        </w:rPr>
        <w:t xml:space="preserve">ej </w:t>
      </w:r>
      <w:r w:rsidR="0004342D" w:rsidRPr="00C13A71">
        <w:rPr>
          <w:rFonts w:cs="Arial"/>
          <w:lang w:val="sk-SK"/>
        </w:rPr>
        <w:t>kľúčov</w:t>
      </w:r>
      <w:r w:rsidR="00F43045" w:rsidRPr="00C13A71">
        <w:rPr>
          <w:rFonts w:cs="Arial"/>
          <w:lang w:val="sk-SK"/>
        </w:rPr>
        <w:t xml:space="preserve">ej </w:t>
      </w:r>
      <w:r w:rsidR="0004342D" w:rsidRPr="00C13A71">
        <w:rPr>
          <w:rFonts w:cs="Arial"/>
          <w:lang w:val="sk-SK"/>
        </w:rPr>
        <w:t>úloh</w:t>
      </w:r>
      <w:r w:rsidR="00F43045" w:rsidRPr="00C13A71">
        <w:rPr>
          <w:rFonts w:cs="Arial"/>
          <w:lang w:val="sk-SK"/>
        </w:rPr>
        <w:t xml:space="preserve">e </w:t>
      </w:r>
      <w:r w:rsidR="0004342D" w:rsidRPr="00C13A71">
        <w:rPr>
          <w:rFonts w:cs="Arial"/>
          <w:lang w:val="sk-SK"/>
        </w:rPr>
        <w:t xml:space="preserve">pri </w:t>
      </w:r>
      <w:r w:rsidR="00F43045" w:rsidRPr="00C13A71">
        <w:rPr>
          <w:rFonts w:cs="Arial"/>
          <w:lang w:val="sk-SK"/>
        </w:rPr>
        <w:t>etablovaní kórejskej značky v</w:t>
      </w:r>
      <w:r w:rsidR="0064788C" w:rsidRPr="00C13A71">
        <w:rPr>
          <w:rFonts w:cs="Arial"/>
          <w:lang w:val="sk-SK"/>
        </w:rPr>
        <w:t> </w:t>
      </w:r>
      <w:r w:rsidR="00F43045" w:rsidRPr="00C13A71">
        <w:rPr>
          <w:rFonts w:cs="Arial"/>
          <w:lang w:val="sk-SK"/>
        </w:rPr>
        <w:t>Európe</w:t>
      </w:r>
      <w:r w:rsidR="0064788C" w:rsidRPr="00C13A71">
        <w:rPr>
          <w:rFonts w:cs="Arial"/>
          <w:lang w:val="sk-SK"/>
        </w:rPr>
        <w:t xml:space="preserve"> a </w:t>
      </w:r>
      <w:r w:rsidR="00F43045" w:rsidRPr="00C13A71">
        <w:rPr>
          <w:rFonts w:cs="Arial"/>
          <w:lang w:val="sk-SK"/>
        </w:rPr>
        <w:t>bol</w:t>
      </w:r>
      <w:r w:rsidR="0064788C" w:rsidRPr="00C13A71">
        <w:rPr>
          <w:rFonts w:cs="Arial"/>
          <w:lang w:val="sk-SK"/>
        </w:rPr>
        <w:t xml:space="preserve"> </w:t>
      </w:r>
      <w:r w:rsidR="00F43045" w:rsidRPr="00C13A71">
        <w:rPr>
          <w:rFonts w:cs="Arial"/>
          <w:lang w:val="sk-SK"/>
        </w:rPr>
        <w:t xml:space="preserve">prvým vozidlom, ktoré </w:t>
      </w:r>
      <w:r w:rsidR="0064788C" w:rsidRPr="00C13A71">
        <w:rPr>
          <w:rFonts w:cs="Arial"/>
          <w:lang w:val="sk-SK"/>
        </w:rPr>
        <w:t xml:space="preserve">spoločnosť </w:t>
      </w:r>
      <w:r w:rsidR="00F43045" w:rsidRPr="00C13A71">
        <w:rPr>
          <w:rFonts w:cs="Arial"/>
          <w:lang w:val="sk-SK"/>
        </w:rPr>
        <w:t>Kia navrhla, skonštruovala a vyrobila v Európe špeciálne pre Európanov a ich vkus</w:t>
      </w:r>
      <w:r w:rsidR="00BB77F0" w:rsidRPr="00C13A71">
        <w:rPr>
          <w:rFonts w:cs="Arial"/>
          <w:lang w:val="sk-SK"/>
        </w:rPr>
        <w:t xml:space="preserve">. </w:t>
      </w:r>
      <w:r w:rsidR="00F43045" w:rsidRPr="00C13A71">
        <w:rPr>
          <w:rFonts w:cs="Arial"/>
          <w:lang w:val="sk-SK"/>
        </w:rPr>
        <w:t xml:space="preserve">Rad vozidiel Ceed dnes predstavuje </w:t>
      </w:r>
      <w:r w:rsidR="00BB77F0" w:rsidRPr="00C13A71">
        <w:rPr>
          <w:rFonts w:cs="Arial"/>
          <w:lang w:val="sk-SK"/>
        </w:rPr>
        <w:t xml:space="preserve">28% </w:t>
      </w:r>
      <w:r w:rsidR="00F43045" w:rsidRPr="00C13A71">
        <w:rPr>
          <w:rFonts w:cs="Arial"/>
          <w:lang w:val="sk-SK"/>
        </w:rPr>
        <w:t xml:space="preserve">podielu značky Kia na európskom trhu a zostáva na tomto trhu silným konkurentom vo všetkých </w:t>
      </w:r>
      <w:r w:rsidR="00BB77F0" w:rsidRPr="00C13A71">
        <w:rPr>
          <w:rFonts w:cs="Arial"/>
          <w:lang w:val="sk-SK"/>
        </w:rPr>
        <w:t>segment</w:t>
      </w:r>
      <w:r w:rsidR="00F43045" w:rsidRPr="00C13A71">
        <w:rPr>
          <w:rFonts w:cs="Arial"/>
          <w:lang w:val="sk-SK"/>
        </w:rPr>
        <w:t xml:space="preserve">och. Dnes stojí sebavedome vedľa mnohých najpredávanejších značiek, ktoré v tomto </w:t>
      </w:r>
      <w:r w:rsidR="00BB77F0" w:rsidRPr="00C13A71">
        <w:rPr>
          <w:rFonts w:cs="Arial"/>
          <w:lang w:val="sk-SK"/>
        </w:rPr>
        <w:t>segment</w:t>
      </w:r>
      <w:r w:rsidR="00F43045" w:rsidRPr="00C13A71">
        <w:rPr>
          <w:rFonts w:cs="Arial"/>
          <w:lang w:val="sk-SK"/>
        </w:rPr>
        <w:t xml:space="preserve">e </w:t>
      </w:r>
      <w:r w:rsidR="0064788C" w:rsidRPr="00C13A71">
        <w:rPr>
          <w:rFonts w:cs="Arial"/>
          <w:lang w:val="sk-SK"/>
        </w:rPr>
        <w:t xml:space="preserve">dominujú </w:t>
      </w:r>
      <w:r w:rsidR="00F43045" w:rsidRPr="00C13A71">
        <w:rPr>
          <w:rFonts w:cs="Arial"/>
          <w:lang w:val="sk-SK"/>
        </w:rPr>
        <w:t>už celé desaťročia</w:t>
      </w:r>
      <w:r w:rsidR="00BB77F0" w:rsidRPr="00C13A71">
        <w:rPr>
          <w:rFonts w:cs="Arial"/>
          <w:lang w:val="sk-SK"/>
        </w:rPr>
        <w:t>.</w:t>
      </w:r>
    </w:p>
    <w:p w14:paraId="1AC6B1FF" w14:textId="77777777" w:rsidR="00BB77F0" w:rsidRPr="00C13A71" w:rsidRDefault="00BB77F0" w:rsidP="00BB77F0">
      <w:pPr>
        <w:rPr>
          <w:rFonts w:cs="Arial"/>
          <w:lang w:val="sk-SK"/>
        </w:rPr>
      </w:pPr>
    </w:p>
    <w:p w14:paraId="40FA344B" w14:textId="77777777" w:rsidR="009A6BB9" w:rsidRPr="00C13A71" w:rsidRDefault="009A6BB9" w:rsidP="00BB77F0">
      <w:pPr>
        <w:rPr>
          <w:rFonts w:cs="Arial"/>
          <w:b/>
          <w:bCs/>
          <w:sz w:val="28"/>
          <w:szCs w:val="28"/>
          <w:lang w:val="sk-SK"/>
        </w:rPr>
      </w:pPr>
    </w:p>
    <w:p w14:paraId="40D7094D" w14:textId="77777777" w:rsidR="007F0A0E" w:rsidRDefault="007F0A0E">
      <w:pPr>
        <w:spacing w:after="160" w:line="259" w:lineRule="auto"/>
        <w:rPr>
          <w:rFonts w:cs="Arial"/>
          <w:b/>
          <w:bCs/>
          <w:sz w:val="28"/>
          <w:szCs w:val="28"/>
          <w:lang w:val="sk-SK"/>
        </w:rPr>
      </w:pPr>
      <w:r>
        <w:rPr>
          <w:rFonts w:cs="Arial"/>
          <w:b/>
          <w:bCs/>
          <w:sz w:val="28"/>
          <w:szCs w:val="28"/>
          <w:lang w:val="sk-SK"/>
        </w:rPr>
        <w:br w:type="page"/>
      </w:r>
    </w:p>
    <w:p w14:paraId="53A73444" w14:textId="0CF2158A" w:rsidR="00BB77F0" w:rsidRPr="00C13A71" w:rsidRDefault="007F0A0E" w:rsidP="00BB77F0">
      <w:pPr>
        <w:rPr>
          <w:rFonts w:cs="Arial"/>
          <w:b/>
          <w:bCs/>
          <w:sz w:val="28"/>
          <w:szCs w:val="28"/>
          <w:lang w:val="sk-SK"/>
        </w:rPr>
      </w:pPr>
      <w:r>
        <w:rPr>
          <w:rFonts w:cs="Arial"/>
          <w:b/>
          <w:bCs/>
          <w:sz w:val="28"/>
          <w:szCs w:val="28"/>
          <w:lang w:val="sk-SK"/>
        </w:rPr>
        <w:t>M</w:t>
      </w:r>
      <w:r w:rsidR="00CC267D" w:rsidRPr="00C13A71">
        <w:rPr>
          <w:rFonts w:cs="Arial"/>
          <w:b/>
          <w:bCs/>
          <w:sz w:val="28"/>
          <w:szCs w:val="28"/>
          <w:lang w:val="sk-SK"/>
        </w:rPr>
        <w:t>oderný dizajn</w:t>
      </w:r>
    </w:p>
    <w:p w14:paraId="508CEA1F" w14:textId="3D2D436B" w:rsidR="00BB77F0" w:rsidRPr="00C13A71" w:rsidRDefault="00CC267D" w:rsidP="00BB77F0">
      <w:pPr>
        <w:rPr>
          <w:rFonts w:cs="Arial"/>
          <w:b/>
          <w:bCs/>
          <w:lang w:val="sk-SK"/>
        </w:rPr>
      </w:pPr>
      <w:r w:rsidRPr="00C13A71">
        <w:rPr>
          <w:rFonts w:cs="Arial"/>
          <w:b/>
          <w:bCs/>
          <w:lang w:val="sk-SK"/>
        </w:rPr>
        <w:t xml:space="preserve">Mladistvý </w:t>
      </w:r>
      <w:r w:rsidR="007C68BE" w:rsidRPr="00C13A71">
        <w:rPr>
          <w:rFonts w:cs="Arial"/>
          <w:b/>
          <w:bCs/>
          <w:lang w:val="sk-SK"/>
        </w:rPr>
        <w:t>ex</w:t>
      </w:r>
      <w:r w:rsidRPr="00C13A71">
        <w:rPr>
          <w:rFonts w:cs="Arial"/>
          <w:b/>
          <w:bCs/>
          <w:lang w:val="sk-SK"/>
        </w:rPr>
        <w:t xml:space="preserve">teriér </w:t>
      </w:r>
      <w:r w:rsidR="007C68BE" w:rsidRPr="00C13A71">
        <w:rPr>
          <w:rFonts w:cs="Arial"/>
          <w:b/>
          <w:bCs/>
          <w:lang w:val="sk-SK"/>
        </w:rPr>
        <w:t xml:space="preserve">vytvára pocit </w:t>
      </w:r>
      <w:r w:rsidR="00BB77F0" w:rsidRPr="00C13A71">
        <w:rPr>
          <w:rFonts w:cs="Arial"/>
          <w:b/>
          <w:bCs/>
          <w:lang w:val="sk-SK"/>
        </w:rPr>
        <w:t>vitality</w:t>
      </w:r>
    </w:p>
    <w:p w14:paraId="48FE83CC" w14:textId="34F7CE27" w:rsidR="00BB77F0" w:rsidRPr="00C13A71" w:rsidRDefault="00BF2948" w:rsidP="00682473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Pri pohľade zvonka zaujme omladený exteriér, ktorý vytvára pocit </w:t>
      </w:r>
      <w:r w:rsidR="00BB77F0" w:rsidRPr="00C13A71">
        <w:rPr>
          <w:rFonts w:cs="Arial"/>
          <w:lang w:val="sk-SK"/>
        </w:rPr>
        <w:t>vitality</w:t>
      </w:r>
      <w:r w:rsidRPr="00C13A71">
        <w:rPr>
          <w:rFonts w:cs="Arial"/>
          <w:lang w:val="sk-SK"/>
        </w:rPr>
        <w:t xml:space="preserve"> a dodáva vozidlu moderný a </w:t>
      </w:r>
      <w:r w:rsidR="00BB77F0" w:rsidRPr="00C13A71">
        <w:rPr>
          <w:rFonts w:cs="Arial"/>
          <w:lang w:val="sk-SK"/>
        </w:rPr>
        <w:t>dynamic</w:t>
      </w:r>
      <w:r w:rsidRPr="00C13A71">
        <w:rPr>
          <w:rFonts w:cs="Arial"/>
          <w:lang w:val="sk-SK"/>
        </w:rPr>
        <w:t>ký charakter na ceste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Na kompletne prepracovanej predn</w:t>
      </w:r>
      <w:r w:rsidR="00C9146A" w:rsidRPr="00C13A71">
        <w:rPr>
          <w:rFonts w:cs="Arial"/>
          <w:lang w:val="sk-SK"/>
        </w:rPr>
        <w:t xml:space="preserve">ej </w:t>
      </w:r>
      <w:r w:rsidRPr="00C13A71">
        <w:rPr>
          <w:rFonts w:cs="Arial"/>
          <w:lang w:val="sk-SK"/>
        </w:rPr>
        <w:t xml:space="preserve">časti sa vyníma nové logo </w:t>
      </w:r>
      <w:r w:rsidR="00BB77F0" w:rsidRPr="00C13A71">
        <w:rPr>
          <w:rFonts w:cs="Arial"/>
          <w:lang w:val="sk-SK"/>
        </w:rPr>
        <w:t>Kia</w:t>
      </w:r>
      <w:r w:rsidRPr="00C13A71">
        <w:rPr>
          <w:rFonts w:cs="Arial"/>
          <w:lang w:val="sk-SK"/>
        </w:rPr>
        <w:t xml:space="preserve"> – zjednodušen</w:t>
      </w:r>
      <w:r w:rsidR="00C9146A" w:rsidRPr="00C13A71">
        <w:rPr>
          <w:rFonts w:cs="Arial"/>
          <w:lang w:val="sk-SK"/>
        </w:rPr>
        <w:t xml:space="preserve">á </w:t>
      </w:r>
      <w:r w:rsidRPr="00C13A71">
        <w:rPr>
          <w:rFonts w:cs="Arial"/>
          <w:lang w:val="sk-SK"/>
        </w:rPr>
        <w:t>grafik</w:t>
      </w:r>
      <w:r w:rsidR="00C9146A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 xml:space="preserve"> názvu spoločnosti, ktorá odráža jej étos vyjadrený sloganom </w:t>
      </w:r>
      <w:r w:rsidR="002516EE" w:rsidRPr="00C13A71">
        <w:rPr>
          <w:rFonts w:cs="Arial"/>
          <w:lang w:val="sk-SK"/>
        </w:rPr>
        <w:t>„</w:t>
      </w:r>
      <w:r w:rsidR="00682473" w:rsidRPr="00682473">
        <w:rPr>
          <w:rFonts w:cs="Arial"/>
        </w:rPr>
        <w:t>Movement that inspires</w:t>
      </w:r>
      <w:r w:rsidR="002516EE" w:rsidRPr="00C13A71">
        <w:rPr>
          <w:rFonts w:cs="Arial"/>
          <w:lang w:val="sk-SK"/>
        </w:rPr>
        <w:t>“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Zvláštna pozornosť sa venovala tomu, aby sa jednotlivé </w:t>
      </w:r>
      <w:r w:rsidR="008D2EB4" w:rsidRPr="00C13A71">
        <w:rPr>
          <w:rFonts w:cs="Arial"/>
          <w:lang w:val="sk-SK"/>
        </w:rPr>
        <w:t>variant</w:t>
      </w:r>
      <w:r w:rsidRPr="00C13A71">
        <w:rPr>
          <w:rFonts w:cs="Arial"/>
          <w:lang w:val="sk-SK"/>
        </w:rPr>
        <w:t>y</w:t>
      </w:r>
      <w:r w:rsidR="008D2EB4" w:rsidRPr="00C13A71">
        <w:rPr>
          <w:rFonts w:cs="Arial"/>
          <w:lang w:val="sk-SK"/>
        </w:rPr>
        <w:t xml:space="preserve"> (</w:t>
      </w:r>
      <w:r w:rsidRPr="00C13A71">
        <w:rPr>
          <w:rFonts w:cs="Arial"/>
          <w:lang w:val="sk-SK"/>
        </w:rPr>
        <w:t>základná úroveň</w:t>
      </w:r>
      <w:r w:rsidR="008D2EB4" w:rsidRPr="00C13A71">
        <w:rPr>
          <w:rFonts w:cs="Arial"/>
          <w:lang w:val="sk-SK"/>
        </w:rPr>
        <w:t>, PHEV, GT-</w:t>
      </w:r>
      <w:r w:rsidR="0029449F">
        <w:rPr>
          <w:rFonts w:cs="Arial"/>
          <w:lang w:val="sk-SK"/>
        </w:rPr>
        <w:t>L</w:t>
      </w:r>
      <w:r w:rsidR="008D2EB4" w:rsidRPr="00C13A71">
        <w:rPr>
          <w:rFonts w:cs="Arial"/>
          <w:lang w:val="sk-SK"/>
        </w:rPr>
        <w:t>ine a</w:t>
      </w:r>
      <w:r w:rsidRPr="00C13A71">
        <w:rPr>
          <w:rFonts w:cs="Arial"/>
          <w:lang w:val="sk-SK"/>
        </w:rPr>
        <w:t> </w:t>
      </w:r>
      <w:r w:rsidR="008D2EB4" w:rsidRPr="00C13A71">
        <w:rPr>
          <w:rFonts w:cs="Arial"/>
          <w:lang w:val="sk-SK"/>
        </w:rPr>
        <w:t xml:space="preserve">GT) </w:t>
      </w:r>
      <w:r w:rsidRPr="00C13A71">
        <w:rPr>
          <w:rFonts w:cs="Arial"/>
          <w:lang w:val="sk-SK"/>
        </w:rPr>
        <w:t>od seba odlišovali a boli čo najunikátnejšie</w:t>
      </w:r>
      <w:r w:rsidR="008D2EB4" w:rsidRPr="00C13A71">
        <w:rPr>
          <w:rFonts w:cs="Arial"/>
          <w:lang w:val="sk-SK"/>
        </w:rPr>
        <w:t>.</w:t>
      </w:r>
      <w:r w:rsidR="00BB77F0" w:rsidRPr="00C13A71">
        <w:rPr>
          <w:rFonts w:cs="Arial"/>
          <w:lang w:val="sk-SK"/>
        </w:rPr>
        <w:t xml:space="preserve"> </w:t>
      </w:r>
    </w:p>
    <w:p w14:paraId="2F2B5869" w14:textId="77777777" w:rsidR="00BB77F0" w:rsidRPr="00C13A71" w:rsidRDefault="00BB77F0" w:rsidP="00BB77F0">
      <w:pPr>
        <w:rPr>
          <w:rFonts w:cs="Arial"/>
          <w:lang w:val="sk-SK"/>
        </w:rPr>
      </w:pPr>
    </w:p>
    <w:p w14:paraId="2CEB7436" w14:textId="01C0616E" w:rsidR="00BB77F0" w:rsidRPr="00C13A71" w:rsidRDefault="00BF2948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Kultová mriežka chladiča v tvare tigrieho nosa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podľa ktorej je každé vozidlo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jasne rozpoznateľnou Kiou, má v</w:t>
      </w:r>
      <w:r w:rsidR="00C9146A" w:rsidRPr="00C13A71">
        <w:rPr>
          <w:rFonts w:cs="Arial"/>
          <w:lang w:val="sk-SK"/>
        </w:rPr>
        <w:t xml:space="preserve">o svojom novom stvárnení </w:t>
      </w:r>
      <w:r w:rsidRPr="00C13A71">
        <w:rPr>
          <w:rFonts w:cs="Arial"/>
          <w:lang w:val="sk-SK"/>
        </w:rPr>
        <w:lastRenderedPageBreak/>
        <w:t>lesklú čiernu úpravu s matným horným a dolným chrómovým obložením v tvare krídla, ktoré vytvára elegantný a </w:t>
      </w:r>
      <w:r w:rsidR="00BB77F0" w:rsidRPr="00C13A71">
        <w:rPr>
          <w:rFonts w:cs="Arial"/>
          <w:lang w:val="sk-SK"/>
        </w:rPr>
        <w:t>modern</w:t>
      </w:r>
      <w:r w:rsidRPr="00C13A71">
        <w:rPr>
          <w:rFonts w:cs="Arial"/>
          <w:lang w:val="sk-SK"/>
        </w:rPr>
        <w:t>ý vzhľad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Plug-in hybridné modely</w:t>
      </w:r>
      <w:r w:rsidR="00F458C4" w:rsidRPr="00C13A71">
        <w:rPr>
          <w:rFonts w:cs="Arial"/>
          <w:lang w:val="sk-SK"/>
        </w:rPr>
        <w:t xml:space="preserve"> </w:t>
      </w:r>
      <w:r w:rsidR="00C9146A" w:rsidRPr="00C13A71">
        <w:rPr>
          <w:rFonts w:cs="Arial"/>
          <w:lang w:val="sk-SK"/>
        </w:rPr>
        <w:t xml:space="preserve">(PHEV) </w:t>
      </w:r>
      <w:r w:rsidRPr="00C13A71">
        <w:rPr>
          <w:rFonts w:cs="Arial"/>
          <w:lang w:val="sk-SK"/>
        </w:rPr>
        <w:t>majú uzavretú mriežku chladiča s</w:t>
      </w:r>
      <w:r w:rsidR="00E14498" w:rsidRPr="00C13A71">
        <w:rPr>
          <w:rFonts w:cs="Arial"/>
          <w:lang w:val="sk-SK"/>
        </w:rPr>
        <w:t xml:space="preserve"> nápadnou </w:t>
      </w:r>
      <w:r w:rsidRPr="00C13A71">
        <w:rPr>
          <w:rFonts w:cs="Arial"/>
          <w:lang w:val="sk-SK"/>
        </w:rPr>
        <w:t>povrchovou úpravou v kontrastných farbách</w:t>
      </w:r>
      <w:r w:rsidR="00F458C4" w:rsidRPr="00C13A71">
        <w:rPr>
          <w:rFonts w:cs="Arial"/>
          <w:lang w:val="sk-SK"/>
        </w:rPr>
        <w:t xml:space="preserve">. </w:t>
      </w:r>
      <w:r w:rsidR="000F5CDD" w:rsidRPr="00C13A71">
        <w:rPr>
          <w:rFonts w:cs="Arial"/>
          <w:lang w:val="sk-SK"/>
        </w:rPr>
        <w:t>Do strán cez predný nárazník vystreľujú dva veľké bočné vetracie otvory, čo vytvára športovejší vzhľad</w:t>
      </w:r>
      <w:r w:rsidR="00F458C4" w:rsidRPr="00C13A71">
        <w:rPr>
          <w:rFonts w:cs="Arial"/>
          <w:lang w:val="sk-SK"/>
        </w:rPr>
        <w:t>.</w:t>
      </w:r>
      <w:r w:rsidR="00897A51" w:rsidRPr="00C13A71">
        <w:rPr>
          <w:rFonts w:cs="Arial"/>
          <w:lang w:val="sk-SK"/>
        </w:rPr>
        <w:t xml:space="preserve"> </w:t>
      </w:r>
      <w:r w:rsidR="000F5CDD" w:rsidRPr="00C13A71">
        <w:rPr>
          <w:rFonts w:cs="Arial"/>
          <w:lang w:val="sk-SK"/>
        </w:rPr>
        <w:t xml:space="preserve">Motív </w:t>
      </w:r>
      <w:r w:rsidR="00E14498" w:rsidRPr="00C13A71">
        <w:rPr>
          <w:rFonts w:cs="Arial"/>
          <w:lang w:val="sk-SK"/>
        </w:rPr>
        <w:t>„</w:t>
      </w:r>
      <w:r w:rsidR="000F5CDD" w:rsidRPr="00C13A71">
        <w:rPr>
          <w:rFonts w:cs="Arial"/>
          <w:lang w:val="sk-SK"/>
        </w:rPr>
        <w:t>krídl</w:t>
      </w:r>
      <w:r w:rsidR="00C9146A" w:rsidRPr="00C13A71">
        <w:rPr>
          <w:rFonts w:cs="Arial"/>
          <w:lang w:val="sk-SK"/>
        </w:rPr>
        <w:t>a</w:t>
      </w:r>
      <w:r w:rsidR="00E14498" w:rsidRPr="00C13A71">
        <w:rPr>
          <w:rFonts w:cs="Arial"/>
          <w:lang w:val="sk-SK"/>
        </w:rPr>
        <w:t>“</w:t>
      </w:r>
      <w:r w:rsidR="00BB77F0" w:rsidRPr="00C13A71">
        <w:rPr>
          <w:rFonts w:cs="Arial"/>
          <w:lang w:val="sk-SK"/>
        </w:rPr>
        <w:t xml:space="preserve"> </w:t>
      </w:r>
      <w:r w:rsidR="000F5CDD" w:rsidRPr="00C13A71">
        <w:rPr>
          <w:rFonts w:cs="Arial"/>
          <w:lang w:val="sk-SK"/>
        </w:rPr>
        <w:t>sa opakuje aj v ďalších prvkoch dizajnu prednej časti</w:t>
      </w:r>
      <w:r w:rsidR="00BB77F0" w:rsidRPr="00C13A71">
        <w:rPr>
          <w:rFonts w:cs="Arial"/>
          <w:lang w:val="sk-SK"/>
        </w:rPr>
        <w:t xml:space="preserve">, </w:t>
      </w:r>
      <w:r w:rsidR="000F5CDD" w:rsidRPr="00C13A71">
        <w:rPr>
          <w:rFonts w:cs="Arial"/>
          <w:lang w:val="sk-SK"/>
        </w:rPr>
        <w:t xml:space="preserve">ako je </w:t>
      </w:r>
      <w:r w:rsidR="00C9146A" w:rsidRPr="00C13A71">
        <w:rPr>
          <w:rFonts w:cs="Arial"/>
          <w:lang w:val="sk-SK"/>
        </w:rPr>
        <w:t xml:space="preserve">napríklad </w:t>
      </w:r>
      <w:r w:rsidR="000F5CDD" w:rsidRPr="00C13A71">
        <w:rPr>
          <w:rFonts w:cs="Arial"/>
          <w:lang w:val="sk-SK"/>
        </w:rPr>
        <w:t>matné chrómové obloženie spodnej</w:t>
      </w:r>
      <w:r w:rsidR="008D05E1" w:rsidRPr="00C13A71">
        <w:rPr>
          <w:rFonts w:cs="Arial"/>
          <w:lang w:val="sk-SK"/>
        </w:rPr>
        <w:t xml:space="preserve"> mriežk</w:t>
      </w:r>
      <w:r w:rsidR="00C9146A" w:rsidRPr="00C13A71">
        <w:rPr>
          <w:rFonts w:cs="Arial"/>
          <w:lang w:val="sk-SK"/>
        </w:rPr>
        <w:t>y</w:t>
      </w:r>
      <w:r w:rsidR="008D05E1" w:rsidRPr="00C13A71">
        <w:rPr>
          <w:rFonts w:cs="Arial"/>
          <w:lang w:val="sk-SK"/>
        </w:rPr>
        <w:t xml:space="preserve"> chladiča s prívodmi vzduchu </w:t>
      </w:r>
      <w:r w:rsidR="000F5CDD" w:rsidRPr="00C13A71">
        <w:rPr>
          <w:rFonts w:cs="Arial"/>
          <w:lang w:val="sk-SK"/>
        </w:rPr>
        <w:t xml:space="preserve">alebo výrazné bočné obloženie, ktoré </w:t>
      </w:r>
      <w:r w:rsidR="00C9146A" w:rsidRPr="00C13A71">
        <w:rPr>
          <w:rFonts w:cs="Arial"/>
          <w:lang w:val="sk-SK"/>
        </w:rPr>
        <w:t xml:space="preserve">siaha </w:t>
      </w:r>
      <w:r w:rsidR="000F5CDD" w:rsidRPr="00C13A71">
        <w:rPr>
          <w:rFonts w:cs="Arial"/>
          <w:lang w:val="sk-SK"/>
        </w:rPr>
        <w:t>až do oblúku predného kolesa</w:t>
      </w:r>
      <w:r w:rsidR="00BB77F0" w:rsidRPr="00C13A71">
        <w:rPr>
          <w:rFonts w:cs="Arial"/>
          <w:lang w:val="sk-SK"/>
        </w:rPr>
        <w:t xml:space="preserve">. </w:t>
      </w:r>
      <w:r w:rsidR="008D7F27" w:rsidRPr="00C13A71">
        <w:rPr>
          <w:rFonts w:cs="Arial"/>
          <w:lang w:val="sk-SK"/>
        </w:rPr>
        <w:t>Na zadnej časti</w:t>
      </w:r>
      <w:r w:rsidR="00AA4F79" w:rsidRPr="00C13A71">
        <w:rPr>
          <w:rFonts w:cs="Arial"/>
          <w:lang w:val="sk-SK"/>
        </w:rPr>
        <w:t xml:space="preserve"> </w:t>
      </w:r>
      <w:r w:rsidR="00C9146A" w:rsidRPr="00C13A71">
        <w:rPr>
          <w:rFonts w:cs="Arial"/>
          <w:lang w:val="sk-SK"/>
        </w:rPr>
        <w:t xml:space="preserve">vozidla </w:t>
      </w:r>
      <w:r w:rsidR="00AA4F79" w:rsidRPr="00C13A71">
        <w:rPr>
          <w:rFonts w:cs="Arial"/>
          <w:lang w:val="sk-SK"/>
        </w:rPr>
        <w:t xml:space="preserve">bol </w:t>
      </w:r>
      <w:r w:rsidR="00C9146A" w:rsidRPr="00C13A71">
        <w:rPr>
          <w:rFonts w:cs="Arial"/>
          <w:lang w:val="sk-SK"/>
        </w:rPr>
        <w:t xml:space="preserve">v záujme </w:t>
      </w:r>
      <w:r w:rsidR="00AA4F79" w:rsidRPr="00C13A71">
        <w:rPr>
          <w:rFonts w:cs="Arial"/>
          <w:lang w:val="sk-SK"/>
        </w:rPr>
        <w:t>zvýrazneni</w:t>
      </w:r>
      <w:r w:rsidR="00C9146A" w:rsidRPr="00C13A71">
        <w:rPr>
          <w:rFonts w:cs="Arial"/>
          <w:lang w:val="sk-SK"/>
        </w:rPr>
        <w:t>a</w:t>
      </w:r>
      <w:r w:rsidR="00AA4F79" w:rsidRPr="00C13A71">
        <w:rPr>
          <w:rFonts w:cs="Arial"/>
          <w:lang w:val="sk-SK"/>
        </w:rPr>
        <w:t xml:space="preserve"> jednoduchosti nového znaku </w:t>
      </w:r>
      <w:r w:rsidR="00BB77F0" w:rsidRPr="00C13A71">
        <w:rPr>
          <w:rFonts w:cs="Arial"/>
          <w:lang w:val="sk-SK"/>
        </w:rPr>
        <w:t xml:space="preserve">Kia </w:t>
      </w:r>
      <w:r w:rsidR="00AA4F79" w:rsidRPr="00C13A71">
        <w:rPr>
          <w:rFonts w:cs="Arial"/>
          <w:lang w:val="sk-SK"/>
        </w:rPr>
        <w:t>vyhladený povrch medzi združenými svetlami LED, aby zodpovedal elegantnému novému logu značky</w:t>
      </w:r>
      <w:r w:rsidR="00BB77F0" w:rsidRPr="00C13A71">
        <w:rPr>
          <w:rFonts w:cs="Arial"/>
          <w:lang w:val="sk-SK"/>
        </w:rPr>
        <w:t xml:space="preserve">. </w:t>
      </w:r>
      <w:r w:rsidR="00AA4F79" w:rsidRPr="00C13A71">
        <w:rPr>
          <w:rFonts w:cs="Arial"/>
          <w:lang w:val="sk-SK"/>
        </w:rPr>
        <w:t xml:space="preserve">Model </w:t>
      </w:r>
      <w:r w:rsidR="00AB3E3A" w:rsidRPr="00C13A71">
        <w:rPr>
          <w:rFonts w:cs="Arial"/>
          <w:lang w:val="sk-SK"/>
        </w:rPr>
        <w:t xml:space="preserve">PHEV </w:t>
      </w:r>
      <w:r w:rsidR="00AA4F79" w:rsidRPr="00C13A71">
        <w:rPr>
          <w:rFonts w:cs="Arial"/>
          <w:lang w:val="sk-SK"/>
        </w:rPr>
        <w:t>má nov</w:t>
      </w:r>
      <w:r w:rsidR="00C9146A" w:rsidRPr="00C13A71">
        <w:rPr>
          <w:rFonts w:cs="Arial"/>
          <w:lang w:val="sk-SK"/>
        </w:rPr>
        <w:t xml:space="preserve">ý znak </w:t>
      </w:r>
      <w:r w:rsidR="00AA4F79" w:rsidRPr="00C13A71">
        <w:rPr>
          <w:rFonts w:cs="Arial"/>
          <w:lang w:val="sk-SK"/>
        </w:rPr>
        <w:t>viac v súlade s nedávno aktualizovaným vzhľadom loga spoločnosti. Zadný športový nárazník je doplnený o nový difúzor lesklej čiernej farby a</w:t>
      </w:r>
      <w:r w:rsidR="00C9146A" w:rsidRPr="00C13A71">
        <w:rPr>
          <w:rFonts w:cs="Arial"/>
          <w:lang w:val="sk-SK"/>
        </w:rPr>
        <w:t> </w:t>
      </w:r>
      <w:r w:rsidR="00AA4F79" w:rsidRPr="00C13A71">
        <w:rPr>
          <w:rFonts w:cs="Arial"/>
          <w:lang w:val="sk-SK"/>
        </w:rPr>
        <w:t>evokuje matnú chrómovú povrchovú úpravu, ktorá zdobí prednú časť</w:t>
      </w:r>
      <w:r w:rsidR="00BB77F0" w:rsidRPr="00C13A71">
        <w:rPr>
          <w:rFonts w:cs="Arial"/>
          <w:lang w:val="sk-SK"/>
        </w:rPr>
        <w:t>.</w:t>
      </w:r>
    </w:p>
    <w:p w14:paraId="5FD5FAB5" w14:textId="77777777" w:rsidR="00BB77F0" w:rsidRPr="00C13A71" w:rsidRDefault="00BB77F0" w:rsidP="00BB77F0">
      <w:pPr>
        <w:rPr>
          <w:rFonts w:cs="Arial"/>
          <w:lang w:val="sk-SK"/>
        </w:rPr>
      </w:pPr>
    </w:p>
    <w:p w14:paraId="2EFFC959" w14:textId="65AFD07F" w:rsidR="00BB77F0" w:rsidRPr="00C13A71" w:rsidRDefault="00D500E5" w:rsidP="00682473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V</w:t>
      </w:r>
      <w:r w:rsidR="008D7F27" w:rsidRPr="00C13A71">
        <w:rPr>
          <w:rFonts w:cs="Arial"/>
          <w:lang w:val="sk-SK"/>
        </w:rPr>
        <w:t>šetk</w:t>
      </w:r>
      <w:r w:rsidRPr="00C13A71">
        <w:rPr>
          <w:rFonts w:cs="Arial"/>
          <w:lang w:val="sk-SK"/>
        </w:rPr>
        <w:t xml:space="preserve">y </w:t>
      </w:r>
      <w:r w:rsidR="008D7F27" w:rsidRPr="00C13A71">
        <w:rPr>
          <w:rFonts w:cs="Arial"/>
          <w:lang w:val="sk-SK"/>
        </w:rPr>
        <w:t>model</w:t>
      </w:r>
      <w:r w:rsidRPr="00C13A71">
        <w:rPr>
          <w:rFonts w:cs="Arial"/>
          <w:lang w:val="sk-SK"/>
        </w:rPr>
        <w:t xml:space="preserve">y </w:t>
      </w:r>
      <w:r w:rsidR="008D7F27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</w:t>
      </w:r>
      <w:r w:rsidR="008D7F27" w:rsidRPr="00C13A71">
        <w:rPr>
          <w:rFonts w:cs="Arial"/>
          <w:lang w:val="sk-SK"/>
        </w:rPr>
        <w:t>variant</w:t>
      </w:r>
      <w:r w:rsidRPr="00C13A71">
        <w:rPr>
          <w:rFonts w:cs="Arial"/>
          <w:lang w:val="sk-SK"/>
        </w:rPr>
        <w:t xml:space="preserve">y radu </w:t>
      </w:r>
      <w:r w:rsidR="008D7F27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maj</w:t>
      </w:r>
      <w:r w:rsidR="00F214EA" w:rsidRPr="00C13A71">
        <w:rPr>
          <w:rFonts w:cs="Arial"/>
          <w:lang w:val="sk-SK"/>
        </w:rPr>
        <w:t xml:space="preserve">ú </w:t>
      </w:r>
      <w:r w:rsidR="008D7F27" w:rsidRPr="00C13A71">
        <w:rPr>
          <w:rFonts w:cs="Arial"/>
          <w:lang w:val="sk-SK"/>
        </w:rPr>
        <w:t>nové svetlomety s technológiou F</w:t>
      </w:r>
      <w:r w:rsidR="00BB77F0" w:rsidRPr="00C13A71">
        <w:rPr>
          <w:rFonts w:cs="Arial"/>
          <w:lang w:val="sk-SK"/>
        </w:rPr>
        <w:t>ull LED</w:t>
      </w:r>
      <w:r w:rsidRPr="00C13A71">
        <w:rPr>
          <w:rFonts w:cs="Arial"/>
          <w:lang w:val="sk-SK"/>
        </w:rPr>
        <w:t xml:space="preserve"> s integrovanými svetlami </w:t>
      </w:r>
      <w:r w:rsidR="008D7F27" w:rsidRPr="00C13A71">
        <w:rPr>
          <w:rFonts w:cs="Arial"/>
          <w:lang w:val="sk-SK"/>
        </w:rPr>
        <w:t>na denné svietenie</w:t>
      </w:r>
      <w:r w:rsidRPr="00C13A71">
        <w:rPr>
          <w:rFonts w:cs="Arial"/>
          <w:lang w:val="sk-SK"/>
        </w:rPr>
        <w:t xml:space="preserve">, ktoré </w:t>
      </w:r>
      <w:r w:rsidR="008D7F27" w:rsidRPr="00C13A71">
        <w:rPr>
          <w:rFonts w:cs="Arial"/>
          <w:lang w:val="sk-SK"/>
        </w:rPr>
        <w:t>zv</w:t>
      </w:r>
      <w:r w:rsidRPr="00C13A71">
        <w:rPr>
          <w:rFonts w:cs="Arial"/>
          <w:lang w:val="sk-SK"/>
        </w:rPr>
        <w:t xml:space="preserve">yšujú </w:t>
      </w:r>
      <w:r w:rsidR="008D7F27" w:rsidRPr="00C13A71">
        <w:rPr>
          <w:rFonts w:cs="Arial"/>
          <w:lang w:val="sk-SK"/>
        </w:rPr>
        <w:t>viditeľnos</w:t>
      </w:r>
      <w:r w:rsidRPr="00C13A71">
        <w:rPr>
          <w:rFonts w:cs="Arial"/>
          <w:lang w:val="sk-SK"/>
        </w:rPr>
        <w:t xml:space="preserve">ť </w:t>
      </w:r>
      <w:r w:rsidR="008D7F27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</w:t>
      </w:r>
      <w:r w:rsidR="008D7F27" w:rsidRPr="00C13A71">
        <w:rPr>
          <w:rFonts w:cs="Arial"/>
          <w:lang w:val="sk-SK"/>
        </w:rPr>
        <w:t>bezpečnos</w:t>
      </w:r>
      <w:r w:rsidRPr="00C13A71">
        <w:rPr>
          <w:rFonts w:cs="Arial"/>
          <w:lang w:val="sk-SK"/>
        </w:rPr>
        <w:t xml:space="preserve">ť </w:t>
      </w:r>
      <w:r w:rsidR="008D7F27" w:rsidRPr="00C13A71">
        <w:rPr>
          <w:rFonts w:cs="Arial"/>
          <w:lang w:val="sk-SK"/>
        </w:rPr>
        <w:t>na ceste</w:t>
      </w:r>
      <w:r w:rsidR="00BB77F0" w:rsidRPr="00C13A71">
        <w:rPr>
          <w:rFonts w:cs="Arial"/>
          <w:lang w:val="sk-SK"/>
        </w:rPr>
        <w:t xml:space="preserve">. </w:t>
      </w:r>
      <w:r w:rsidR="00543316" w:rsidRPr="00C13A71">
        <w:rPr>
          <w:rFonts w:cs="Arial"/>
          <w:lang w:val="sk-SK"/>
        </w:rPr>
        <w:t xml:space="preserve">Tri moduly v tvare šípky </w:t>
      </w:r>
      <w:r w:rsidR="00F214EA" w:rsidRPr="00C13A71">
        <w:rPr>
          <w:rFonts w:cs="Arial"/>
          <w:lang w:val="sk-SK"/>
        </w:rPr>
        <w:t xml:space="preserve">obklopujú integrované hmlové svetlá </w:t>
      </w:r>
      <w:r w:rsidR="00BB77F0" w:rsidRPr="00C13A71">
        <w:rPr>
          <w:rFonts w:cs="Arial"/>
          <w:lang w:val="sk-SK"/>
        </w:rPr>
        <w:t>LED a</w:t>
      </w:r>
      <w:r w:rsidR="00F214EA" w:rsidRPr="00C13A71">
        <w:rPr>
          <w:rFonts w:cs="Arial"/>
          <w:lang w:val="sk-SK"/>
        </w:rPr>
        <w:t> moduly diaľkových/stretávacích svetiel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S</w:t>
      </w:r>
      <w:r w:rsidR="00F214EA" w:rsidRPr="00C13A71">
        <w:rPr>
          <w:rFonts w:cs="Arial"/>
          <w:lang w:val="sk-SK"/>
        </w:rPr>
        <w:t xml:space="preserve">vetlá na denné svietenie slúžia modelu </w:t>
      </w:r>
      <w:r w:rsidR="00BB77F0" w:rsidRPr="00C13A71">
        <w:rPr>
          <w:rFonts w:cs="Arial"/>
          <w:lang w:val="sk-SK"/>
        </w:rPr>
        <w:t>Ceed</w:t>
      </w:r>
      <w:r w:rsidR="00F214EA" w:rsidRPr="00C13A71">
        <w:rPr>
          <w:rFonts w:cs="Arial"/>
          <w:lang w:val="sk-SK"/>
        </w:rPr>
        <w:t xml:space="preserve"> aj ako smerové svetlá</w:t>
      </w:r>
      <w:r w:rsidR="00BB77F0" w:rsidRPr="00C13A71">
        <w:rPr>
          <w:rFonts w:cs="Arial"/>
          <w:lang w:val="sk-SK"/>
        </w:rPr>
        <w:t xml:space="preserve">. </w:t>
      </w:r>
      <w:r w:rsidR="00F214EA" w:rsidRPr="00C13A71">
        <w:rPr>
          <w:rFonts w:cs="Arial"/>
          <w:lang w:val="sk-SK"/>
        </w:rPr>
        <w:t xml:space="preserve">Päťdverové varianty </w:t>
      </w:r>
      <w:r w:rsidR="00BB77F0" w:rsidRPr="00C13A71">
        <w:rPr>
          <w:rFonts w:cs="Arial"/>
          <w:lang w:val="sk-SK"/>
        </w:rPr>
        <w:t>hatch</w:t>
      </w:r>
      <w:r w:rsidR="00F214EA" w:rsidRPr="00C13A71">
        <w:rPr>
          <w:rFonts w:cs="Arial"/>
          <w:lang w:val="sk-SK"/>
        </w:rPr>
        <w:t>backu</w:t>
      </w:r>
      <w:r w:rsidR="00BB77F0" w:rsidRPr="00C13A71">
        <w:rPr>
          <w:rFonts w:cs="Arial"/>
          <w:lang w:val="sk-SK"/>
        </w:rPr>
        <w:t xml:space="preserve"> GT-Line a</w:t>
      </w:r>
      <w:r w:rsidR="00F214EA" w:rsidRPr="00C13A71">
        <w:rPr>
          <w:rFonts w:cs="Arial"/>
          <w:lang w:val="sk-SK"/>
        </w:rPr>
        <w:t> </w:t>
      </w:r>
      <w:r w:rsidR="00BB77F0" w:rsidRPr="00C13A71">
        <w:rPr>
          <w:rFonts w:cs="Arial"/>
          <w:lang w:val="sk-SK"/>
        </w:rPr>
        <w:t xml:space="preserve">GT </w:t>
      </w:r>
      <w:r w:rsidR="00F214EA" w:rsidRPr="00C13A71">
        <w:rPr>
          <w:rFonts w:cs="Arial"/>
          <w:lang w:val="sk-SK"/>
        </w:rPr>
        <w:t xml:space="preserve">disponujú združenými svetlami </w:t>
      </w:r>
      <w:r w:rsidR="00BB77F0" w:rsidRPr="00C13A71">
        <w:rPr>
          <w:rFonts w:cs="Arial"/>
          <w:lang w:val="sk-SK"/>
        </w:rPr>
        <w:t>LED</w:t>
      </w:r>
      <w:r w:rsidR="00F214EA" w:rsidRPr="00C13A71">
        <w:rPr>
          <w:rFonts w:cs="Arial"/>
          <w:lang w:val="sk-SK"/>
        </w:rPr>
        <w:t xml:space="preserve">, ktoré sú vývojovou novinkou a skladajú sa zo </w:t>
      </w:r>
      <w:r w:rsidR="00BB77F0" w:rsidRPr="00C13A71">
        <w:rPr>
          <w:rFonts w:cs="Arial"/>
          <w:lang w:val="sk-SK"/>
        </w:rPr>
        <w:t xml:space="preserve">48 </w:t>
      </w:r>
      <w:r w:rsidR="006F1873" w:rsidRPr="00C13A71">
        <w:rPr>
          <w:rFonts w:cs="Arial"/>
          <w:lang w:val="sk-SK"/>
        </w:rPr>
        <w:t>modulov lemované červeným rámom</w:t>
      </w:r>
      <w:r w:rsidR="00BB77F0" w:rsidRPr="00C13A71">
        <w:rPr>
          <w:rFonts w:cs="Arial"/>
          <w:lang w:val="sk-SK"/>
        </w:rPr>
        <w:t xml:space="preserve">. </w:t>
      </w:r>
      <w:r w:rsidR="006F1873" w:rsidRPr="00C13A71">
        <w:rPr>
          <w:rFonts w:cs="Arial"/>
          <w:lang w:val="sk-SK"/>
        </w:rPr>
        <w:t>Tiet</w:t>
      </w:r>
      <w:r w:rsidRPr="00C13A71">
        <w:rPr>
          <w:rFonts w:cs="Arial"/>
          <w:lang w:val="sk-SK"/>
        </w:rPr>
        <w:t>o</w:t>
      </w:r>
      <w:r w:rsidR="006F1873" w:rsidRPr="00C13A71">
        <w:rPr>
          <w:rFonts w:cs="Arial"/>
          <w:lang w:val="sk-SK"/>
        </w:rPr>
        <w:t xml:space="preserve"> m</w:t>
      </w:r>
      <w:r w:rsidR="008D2EB4" w:rsidRPr="00C13A71">
        <w:rPr>
          <w:rFonts w:cs="Arial"/>
          <w:lang w:val="sk-SK"/>
        </w:rPr>
        <w:t>ultifun</w:t>
      </w:r>
      <w:r w:rsidR="006F1873" w:rsidRPr="00C13A71">
        <w:rPr>
          <w:rFonts w:cs="Arial"/>
          <w:lang w:val="sk-SK"/>
        </w:rPr>
        <w:t xml:space="preserve">kčné moduly </w:t>
      </w:r>
      <w:r w:rsidR="006F1873" w:rsidRPr="00C13A71">
        <w:rPr>
          <w:rFonts w:cs="Arial"/>
          <w:lang w:val="sk-SK"/>
        </w:rPr>
        <w:lastRenderedPageBreak/>
        <w:t>sú usporiadané do piatich radov a pokryté tónovaným sklom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Diódy LED v niektorých radoch sa rozsvietia sekvenčne, keď vodič použije smerové svetlo, aby upozornil, že sa chystá odbočiť</w:t>
      </w:r>
      <w:r w:rsidR="008D2EB4" w:rsidRPr="00C13A71">
        <w:rPr>
          <w:rFonts w:cs="Arial"/>
          <w:lang w:val="sk-SK"/>
        </w:rPr>
        <w:t>.</w:t>
      </w:r>
    </w:p>
    <w:p w14:paraId="25DC1BC6" w14:textId="77777777" w:rsidR="00BB77F0" w:rsidRPr="00C13A71" w:rsidRDefault="00BB77F0" w:rsidP="00BB77F0">
      <w:pPr>
        <w:rPr>
          <w:rFonts w:cs="Arial"/>
          <w:lang w:val="sk-SK"/>
        </w:rPr>
      </w:pPr>
    </w:p>
    <w:p w14:paraId="08223680" w14:textId="69D311B2" w:rsidR="00BB77F0" w:rsidRPr="00C13A71" w:rsidRDefault="006F1873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Pohľad zboku odhalí</w:t>
      </w:r>
      <w:r w:rsidR="00B3220D" w:rsidRPr="00C13A71">
        <w:rPr>
          <w:rFonts w:cs="Arial"/>
          <w:lang w:val="sk-SK"/>
        </w:rPr>
        <w:t xml:space="preserve"> </w:t>
      </w:r>
      <w:r w:rsidR="00282953" w:rsidRPr="00C13A71">
        <w:rPr>
          <w:rFonts w:cs="Arial"/>
          <w:lang w:val="sk-SK"/>
        </w:rPr>
        <w:t xml:space="preserve">na všetkých variantoch modelovej zostavy </w:t>
      </w:r>
      <w:r w:rsidRPr="00C13A71">
        <w:rPr>
          <w:rFonts w:cs="Arial"/>
          <w:lang w:val="sk-SK"/>
        </w:rPr>
        <w:t>pútavý nový dizajn zliatinových</w:t>
      </w:r>
      <w:r w:rsidR="00282953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diskov kolies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Momentálne je v ponuke šesť nápadných štýlov, z ktorých tri sú v rámci najnovš</w:t>
      </w:r>
      <w:r w:rsidR="00282953" w:rsidRPr="00C13A71">
        <w:rPr>
          <w:rFonts w:cs="Arial"/>
          <w:lang w:val="sk-SK"/>
        </w:rPr>
        <w:t>ích inovácií uvedené na trh po prvý raz</w:t>
      </w:r>
      <w:r w:rsidR="008F2B11" w:rsidRPr="00C13A71">
        <w:rPr>
          <w:rFonts w:cs="Arial"/>
          <w:lang w:val="sk-SK"/>
        </w:rPr>
        <w:t>:</w:t>
      </w:r>
      <w:r w:rsidR="00BB77F0" w:rsidRPr="00C13A71">
        <w:rPr>
          <w:rFonts w:cs="Arial"/>
          <w:lang w:val="sk-SK"/>
        </w:rPr>
        <w:t>16-</w:t>
      </w:r>
      <w:r w:rsidRPr="00C13A71">
        <w:rPr>
          <w:rFonts w:cs="Arial"/>
          <w:lang w:val="sk-SK"/>
        </w:rPr>
        <w:t xml:space="preserve">palcové disky z ľahkých zliatin v striebornej farbe pre modely so základnou výbavou, lesklé čierne </w:t>
      </w:r>
      <w:r w:rsidR="00BB77F0" w:rsidRPr="00C13A71">
        <w:rPr>
          <w:rFonts w:cs="Arial"/>
          <w:lang w:val="sk-SK"/>
        </w:rPr>
        <w:t>17-</w:t>
      </w:r>
      <w:r w:rsidRPr="00C13A71">
        <w:rPr>
          <w:rFonts w:cs="Arial"/>
          <w:lang w:val="sk-SK"/>
        </w:rPr>
        <w:t xml:space="preserve">palcové ráfiky z ľahkých zliatin výlučne pre rad </w:t>
      </w:r>
      <w:r w:rsidR="00BB77F0" w:rsidRPr="00C13A71">
        <w:rPr>
          <w:rFonts w:cs="Arial"/>
          <w:lang w:val="sk-SK"/>
        </w:rPr>
        <w:t>GT-Line</w:t>
      </w:r>
      <w:r w:rsidRPr="00C13A71">
        <w:rPr>
          <w:rFonts w:cs="Arial"/>
          <w:lang w:val="sk-SK"/>
        </w:rPr>
        <w:t xml:space="preserve"> a </w:t>
      </w:r>
      <w:r w:rsidR="00BB77F0" w:rsidRPr="00C13A71">
        <w:rPr>
          <w:rFonts w:cs="Arial"/>
          <w:lang w:val="sk-SK"/>
        </w:rPr>
        <w:t>super</w:t>
      </w:r>
      <w:r w:rsidRPr="00C13A71">
        <w:rPr>
          <w:rFonts w:cs="Arial"/>
          <w:lang w:val="sk-SK"/>
        </w:rPr>
        <w:t xml:space="preserve">športové </w:t>
      </w:r>
      <w:r w:rsidR="00BB77F0" w:rsidRPr="00C13A71">
        <w:rPr>
          <w:rFonts w:cs="Arial"/>
          <w:lang w:val="sk-SK"/>
        </w:rPr>
        <w:t>18-</w:t>
      </w:r>
      <w:r w:rsidRPr="00C13A71">
        <w:rPr>
          <w:rFonts w:cs="Arial"/>
          <w:lang w:val="sk-SK"/>
        </w:rPr>
        <w:t xml:space="preserve">palcové disky kolies z ľahkých zliatin s červenými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k</w:t>
      </w:r>
      <w:r w:rsidR="00BB77F0" w:rsidRPr="00C13A71">
        <w:rPr>
          <w:rFonts w:cs="Arial"/>
          <w:lang w:val="sk-SK"/>
        </w:rPr>
        <w:t>cent</w:t>
      </w:r>
      <w:r w:rsidRPr="00C13A71">
        <w:rPr>
          <w:rFonts w:cs="Arial"/>
          <w:lang w:val="sk-SK"/>
        </w:rPr>
        <w:t xml:space="preserve">mi pre výbavu </w:t>
      </w:r>
      <w:r w:rsidR="00BB77F0" w:rsidRPr="00C13A71">
        <w:rPr>
          <w:rFonts w:cs="Arial"/>
          <w:lang w:val="sk-SK"/>
        </w:rPr>
        <w:t>GT.</w:t>
      </w:r>
    </w:p>
    <w:p w14:paraId="23918F7D" w14:textId="77777777" w:rsidR="00BB77F0" w:rsidRPr="00C13A71" w:rsidRDefault="00BB77F0" w:rsidP="00BB77F0">
      <w:pPr>
        <w:rPr>
          <w:rFonts w:cs="Arial"/>
          <w:lang w:val="sk-SK"/>
        </w:rPr>
      </w:pPr>
    </w:p>
    <w:p w14:paraId="223A70B9" w14:textId="7DCEB2B7" w:rsidR="00BB77F0" w:rsidRPr="00C13A71" w:rsidRDefault="00AE3205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Za modelmi s výbavou </w:t>
      </w:r>
      <w:r w:rsidR="00BB77F0" w:rsidRPr="00C13A71">
        <w:rPr>
          <w:rFonts w:cs="Arial"/>
          <w:lang w:val="sk-SK"/>
        </w:rPr>
        <w:t xml:space="preserve">GT </w:t>
      </w:r>
      <w:r w:rsidRPr="00C13A71">
        <w:rPr>
          <w:rFonts w:cs="Arial"/>
          <w:lang w:val="sk-SK"/>
        </w:rPr>
        <w:t>sa budú všetky hlavy otáčať vďaka niektorým</w:t>
      </w:r>
      <w:r w:rsidR="00B7637B" w:rsidRPr="00C13A71">
        <w:rPr>
          <w:rFonts w:cs="Arial"/>
          <w:lang w:val="sk-SK"/>
        </w:rPr>
        <w:t xml:space="preserve"> dizajnovým inováciám </w:t>
      </w:r>
      <w:r w:rsidRPr="00C13A71">
        <w:rPr>
          <w:rFonts w:cs="Arial"/>
          <w:lang w:val="sk-SK"/>
        </w:rPr>
        <w:t xml:space="preserve">na mieru </w:t>
      </w:r>
      <w:r w:rsidR="00BB77F0" w:rsidRPr="00C13A71">
        <w:rPr>
          <w:rFonts w:cs="Arial"/>
          <w:lang w:val="sk-SK"/>
        </w:rPr>
        <w:t>a</w:t>
      </w:r>
      <w:r w:rsidR="00B7637B" w:rsidRPr="00C13A71">
        <w:rPr>
          <w:rFonts w:cs="Arial"/>
          <w:lang w:val="sk-SK"/>
        </w:rPr>
        <w:t> </w:t>
      </w:r>
      <w:r w:rsidR="00C6312E" w:rsidRPr="00C13A71">
        <w:rPr>
          <w:rFonts w:cs="Arial"/>
          <w:lang w:val="sk-SK"/>
        </w:rPr>
        <w:t>spletit</w:t>
      </w:r>
      <w:r w:rsidR="00B7637B" w:rsidRPr="00C13A71">
        <w:rPr>
          <w:rFonts w:cs="Arial"/>
          <w:lang w:val="sk-SK"/>
        </w:rPr>
        <w:t xml:space="preserve">ým </w:t>
      </w:r>
      <w:r w:rsidRPr="00C13A71">
        <w:rPr>
          <w:rFonts w:cs="Arial"/>
          <w:lang w:val="sk-SK"/>
        </w:rPr>
        <w:t>dizajn</w:t>
      </w:r>
      <w:r w:rsidR="00B7637B" w:rsidRPr="00C13A71">
        <w:rPr>
          <w:rFonts w:cs="Arial"/>
          <w:lang w:val="sk-SK"/>
        </w:rPr>
        <w:t>om</w:t>
      </w:r>
      <w:r w:rsidR="00BB77F0" w:rsidRPr="00C13A71">
        <w:rPr>
          <w:rFonts w:cs="Arial"/>
          <w:lang w:val="sk-SK"/>
        </w:rPr>
        <w:t xml:space="preserve">, </w:t>
      </w:r>
      <w:r w:rsidR="00B7637B" w:rsidRPr="00C13A71">
        <w:rPr>
          <w:rFonts w:cs="Arial"/>
          <w:lang w:val="sk-SK"/>
        </w:rPr>
        <w:t xml:space="preserve">ako sú </w:t>
      </w:r>
      <w:r w:rsidRPr="00C13A71">
        <w:rPr>
          <w:rFonts w:cs="Arial"/>
          <w:lang w:val="sk-SK"/>
        </w:rPr>
        <w:t xml:space="preserve">napríklad živé červené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k</w:t>
      </w:r>
      <w:r w:rsidR="00BB77F0" w:rsidRPr="00C13A71">
        <w:rPr>
          <w:rFonts w:cs="Arial"/>
          <w:lang w:val="sk-SK"/>
        </w:rPr>
        <w:t>cent</w:t>
      </w:r>
      <w:r w:rsidRPr="00C13A71">
        <w:rPr>
          <w:rFonts w:cs="Arial"/>
          <w:lang w:val="sk-SK"/>
        </w:rPr>
        <w:t>y vpredu, po stranách a vzadu, ktoré zvýrazňujú športovú zdatnosť vozidla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Charakteristická mriežka chladiča v tvare tigrieho nosa </w:t>
      </w:r>
      <w:r w:rsidR="00B7637B" w:rsidRPr="00C13A71">
        <w:rPr>
          <w:rFonts w:cs="Arial"/>
          <w:lang w:val="sk-SK"/>
        </w:rPr>
        <w:t xml:space="preserve">je </w:t>
      </w:r>
      <w:r w:rsidRPr="00C13A71">
        <w:rPr>
          <w:rFonts w:cs="Arial"/>
          <w:lang w:val="sk-SK"/>
        </w:rPr>
        <w:t xml:space="preserve">na </w:t>
      </w:r>
      <w:r w:rsidR="00B7637B" w:rsidRPr="00C13A71">
        <w:rPr>
          <w:rFonts w:cs="Arial"/>
          <w:lang w:val="sk-SK"/>
        </w:rPr>
        <w:t xml:space="preserve">modeloch </w:t>
      </w:r>
      <w:r w:rsidRPr="00C13A71">
        <w:rPr>
          <w:rFonts w:cs="Arial"/>
          <w:lang w:val="sk-SK"/>
        </w:rPr>
        <w:t>t</w:t>
      </w:r>
      <w:r w:rsidR="00B7637B" w:rsidRPr="00C13A71">
        <w:rPr>
          <w:rFonts w:cs="Arial"/>
          <w:lang w:val="sk-SK"/>
        </w:rPr>
        <w:t xml:space="preserve">ejto špičkovej výbavy </w:t>
      </w:r>
      <w:r w:rsidRPr="00C13A71">
        <w:rPr>
          <w:rFonts w:cs="Arial"/>
          <w:lang w:val="sk-SK"/>
        </w:rPr>
        <w:t xml:space="preserve">vytvorená </w:t>
      </w:r>
      <w:r w:rsidR="00B7637B" w:rsidRPr="00C13A71">
        <w:rPr>
          <w:rFonts w:cs="Arial"/>
          <w:lang w:val="sk-SK"/>
        </w:rPr>
        <w:t xml:space="preserve">technikou </w:t>
      </w:r>
      <w:r w:rsidRPr="00C13A71">
        <w:rPr>
          <w:rFonts w:cs="Arial"/>
          <w:lang w:val="sk-SK"/>
        </w:rPr>
        <w:t>dvojstupňov</w:t>
      </w:r>
      <w:r w:rsidR="00B7637B" w:rsidRPr="00C13A71">
        <w:rPr>
          <w:rFonts w:cs="Arial"/>
          <w:lang w:val="sk-SK"/>
        </w:rPr>
        <w:t xml:space="preserve">ého </w:t>
      </w:r>
      <w:r w:rsidRPr="00C13A71">
        <w:rPr>
          <w:rFonts w:cs="Arial"/>
          <w:lang w:val="sk-SK"/>
        </w:rPr>
        <w:t>vstrekovan</w:t>
      </w:r>
      <w:r w:rsidR="00B7637B" w:rsidRPr="00C13A71">
        <w:rPr>
          <w:rFonts w:cs="Arial"/>
          <w:lang w:val="sk-SK"/>
        </w:rPr>
        <w:t xml:space="preserve">ia </w:t>
      </w:r>
      <w:r w:rsidRPr="00C13A71">
        <w:rPr>
          <w:rFonts w:cs="Arial"/>
          <w:lang w:val="sk-SK"/>
        </w:rPr>
        <w:t>plastov</w:t>
      </w:r>
      <w:r w:rsidR="008D05E1" w:rsidRPr="00C13A71">
        <w:rPr>
          <w:rFonts w:cs="Arial"/>
          <w:lang w:val="sk-SK"/>
        </w:rPr>
        <w:t>, vďaka čomu vznikla osobitá lesklá čierna a červená povrchová úprava s tmavým chrómovým obložením v hornej i spodnej časti</w:t>
      </w:r>
      <w:r w:rsidR="00BB77F0" w:rsidRPr="00C13A71">
        <w:rPr>
          <w:rFonts w:cs="Arial"/>
          <w:lang w:val="sk-SK"/>
        </w:rPr>
        <w:t xml:space="preserve">. </w:t>
      </w:r>
      <w:r w:rsidR="008D05E1" w:rsidRPr="00C13A71">
        <w:rPr>
          <w:rFonts w:cs="Arial"/>
          <w:lang w:val="sk-SK"/>
        </w:rPr>
        <w:t xml:space="preserve">Pri pohľade spredu </w:t>
      </w:r>
      <w:r w:rsidR="00B7637B" w:rsidRPr="00C13A71">
        <w:rPr>
          <w:rFonts w:cs="Arial"/>
          <w:lang w:val="sk-SK"/>
        </w:rPr>
        <w:t>vidno na n</w:t>
      </w:r>
      <w:r w:rsidR="008D05E1" w:rsidRPr="00C13A71">
        <w:rPr>
          <w:rFonts w:cs="Arial"/>
          <w:lang w:val="sk-SK"/>
        </w:rPr>
        <w:t>árazník</w:t>
      </w:r>
      <w:r w:rsidR="00B7637B" w:rsidRPr="00C13A71">
        <w:rPr>
          <w:rFonts w:cs="Arial"/>
          <w:lang w:val="sk-SK"/>
        </w:rPr>
        <w:t>u</w:t>
      </w:r>
      <w:r w:rsidR="008D05E1" w:rsidRPr="00C13A71">
        <w:rPr>
          <w:rFonts w:cs="Arial"/>
          <w:lang w:val="sk-SK"/>
        </w:rPr>
        <w:t xml:space="preserve"> modelu </w:t>
      </w:r>
      <w:r w:rsidR="00BB77F0" w:rsidRPr="00C13A71">
        <w:rPr>
          <w:rFonts w:cs="Arial"/>
          <w:lang w:val="sk-SK"/>
        </w:rPr>
        <w:t>GT</w:t>
      </w:r>
      <w:r w:rsidR="008D05E1" w:rsidRPr="00C13A71">
        <w:rPr>
          <w:rFonts w:cs="Arial"/>
          <w:lang w:val="sk-SK"/>
        </w:rPr>
        <w:t xml:space="preserve"> lesklú čiernu mriežku s prívodmi vzduchu so špeciáln</w:t>
      </w:r>
      <w:r w:rsidR="00B7637B" w:rsidRPr="00C13A71">
        <w:rPr>
          <w:rFonts w:cs="Arial"/>
          <w:lang w:val="sk-SK"/>
        </w:rPr>
        <w:t xml:space="preserve">ym </w:t>
      </w:r>
      <w:r w:rsidR="008D05E1" w:rsidRPr="00C13A71">
        <w:rPr>
          <w:rFonts w:cs="Arial"/>
          <w:lang w:val="sk-SK"/>
        </w:rPr>
        <w:t xml:space="preserve">„červeným obložením </w:t>
      </w:r>
      <w:r w:rsidR="00BB77F0" w:rsidRPr="00C13A71">
        <w:rPr>
          <w:rFonts w:cs="Arial"/>
          <w:lang w:val="sk-SK"/>
        </w:rPr>
        <w:t>GT</w:t>
      </w:r>
      <w:r w:rsidR="00E14498" w:rsidRPr="00C13A71">
        <w:rPr>
          <w:rFonts w:cs="Arial"/>
          <w:lang w:val="sk-SK"/>
        </w:rPr>
        <w:t>“</w:t>
      </w:r>
      <w:r w:rsidR="00BB77F0" w:rsidRPr="00C13A71">
        <w:rPr>
          <w:rFonts w:cs="Arial"/>
          <w:lang w:val="sk-SK"/>
        </w:rPr>
        <w:t xml:space="preserve"> </w:t>
      </w:r>
      <w:r w:rsidR="008D05E1" w:rsidRPr="00C13A71">
        <w:rPr>
          <w:rFonts w:cs="Arial"/>
          <w:lang w:val="sk-SK"/>
        </w:rPr>
        <w:t>na každom konci mriežky</w:t>
      </w:r>
      <w:r w:rsidR="00BB77F0" w:rsidRPr="00C13A71">
        <w:rPr>
          <w:rFonts w:cs="Arial"/>
          <w:lang w:val="sk-SK"/>
        </w:rPr>
        <w:t xml:space="preserve">. </w:t>
      </w:r>
      <w:r w:rsidR="00481020" w:rsidRPr="00C13A71">
        <w:rPr>
          <w:rFonts w:cs="Arial"/>
          <w:lang w:val="sk-SK"/>
        </w:rPr>
        <w:t xml:space="preserve">Zadný športový difúzor zvýrazňujú okrúhle dvojité koncovky výfuku </w:t>
      </w:r>
      <w:r w:rsidR="00BB77F0" w:rsidRPr="00C13A71">
        <w:rPr>
          <w:rFonts w:cs="Arial"/>
          <w:lang w:val="sk-SK"/>
        </w:rPr>
        <w:t>a</w:t>
      </w:r>
      <w:r w:rsidR="00481020" w:rsidRPr="00C13A71">
        <w:rPr>
          <w:rFonts w:cs="Arial"/>
          <w:lang w:val="sk-SK"/>
        </w:rPr>
        <w:t xml:space="preserve"> výrazné nové červené obloženie </w:t>
      </w:r>
      <w:r w:rsidR="00BB77F0" w:rsidRPr="00C13A71">
        <w:rPr>
          <w:rFonts w:cs="Arial"/>
          <w:lang w:val="sk-SK"/>
        </w:rPr>
        <w:t xml:space="preserve">GT. </w:t>
      </w:r>
      <w:r w:rsidR="00481020" w:rsidRPr="00C13A71">
        <w:rPr>
          <w:rFonts w:cs="Arial"/>
          <w:lang w:val="sk-SK"/>
        </w:rPr>
        <w:t xml:space="preserve">Model </w:t>
      </w:r>
      <w:r w:rsidR="00BB77F0" w:rsidRPr="00C13A71">
        <w:rPr>
          <w:rFonts w:cs="Arial"/>
          <w:lang w:val="sk-SK"/>
        </w:rPr>
        <w:t xml:space="preserve">GT </w:t>
      </w:r>
      <w:r w:rsidR="00481020" w:rsidRPr="00C13A71">
        <w:rPr>
          <w:rFonts w:cs="Arial"/>
          <w:lang w:val="sk-SK"/>
        </w:rPr>
        <w:t xml:space="preserve">sa hrdo vyníma na </w:t>
      </w:r>
      <w:r w:rsidR="00BB77F0" w:rsidRPr="00C13A71">
        <w:rPr>
          <w:rFonts w:cs="Arial"/>
          <w:lang w:val="sk-SK"/>
        </w:rPr>
        <w:t>18-</w:t>
      </w:r>
      <w:r w:rsidR="00481020" w:rsidRPr="00C13A71">
        <w:rPr>
          <w:rFonts w:cs="Arial"/>
          <w:lang w:val="sk-SK"/>
        </w:rPr>
        <w:t>palcových tmavých kovových zliatinových diskoch</w:t>
      </w:r>
      <w:r w:rsidR="00B7637B" w:rsidRPr="00C13A71">
        <w:rPr>
          <w:rFonts w:cs="Arial"/>
          <w:lang w:val="sk-SK"/>
        </w:rPr>
        <w:t xml:space="preserve"> </w:t>
      </w:r>
      <w:r w:rsidR="00481020" w:rsidRPr="00C13A71">
        <w:rPr>
          <w:rFonts w:cs="Arial"/>
          <w:lang w:val="sk-SK"/>
        </w:rPr>
        <w:lastRenderedPageBreak/>
        <w:t xml:space="preserve">so špecializovaným dizajnom </w:t>
      </w:r>
      <w:r w:rsidR="00BB77F0" w:rsidRPr="00C13A71">
        <w:rPr>
          <w:rFonts w:cs="Arial"/>
          <w:lang w:val="sk-SK"/>
        </w:rPr>
        <w:t xml:space="preserve">GT </w:t>
      </w:r>
      <w:r w:rsidR="00481020" w:rsidRPr="00C13A71">
        <w:rPr>
          <w:rFonts w:cs="Arial"/>
          <w:lang w:val="sk-SK"/>
        </w:rPr>
        <w:t xml:space="preserve">s červenými krytmi kolies, ktoré sú </w:t>
      </w:r>
      <w:r w:rsidR="00B7637B" w:rsidRPr="00C13A71">
        <w:rPr>
          <w:rFonts w:cs="Arial"/>
          <w:lang w:val="sk-SK"/>
        </w:rPr>
        <w:t xml:space="preserve">unikátne </w:t>
      </w:r>
      <w:r w:rsidR="00481020" w:rsidRPr="00C13A71">
        <w:rPr>
          <w:rFonts w:cs="Arial"/>
          <w:lang w:val="sk-SK"/>
        </w:rPr>
        <w:t>pre túto výbavu</w:t>
      </w:r>
      <w:r w:rsidR="00BB77F0" w:rsidRPr="00C13A71">
        <w:rPr>
          <w:rFonts w:cs="Arial"/>
          <w:lang w:val="sk-SK"/>
        </w:rPr>
        <w:t>.</w:t>
      </w:r>
    </w:p>
    <w:p w14:paraId="37033988" w14:textId="77777777" w:rsidR="00BB77F0" w:rsidRPr="00C13A71" w:rsidRDefault="00BB77F0" w:rsidP="00BB77F0">
      <w:pPr>
        <w:rPr>
          <w:rFonts w:cs="Arial"/>
          <w:lang w:val="sk-SK"/>
        </w:rPr>
      </w:pPr>
    </w:p>
    <w:p w14:paraId="11C2E575" w14:textId="7CFEF84B" w:rsidR="00BB77F0" w:rsidRPr="00C13A71" w:rsidRDefault="00481020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V záujme ďalšieho vylepšenia exteriéru </w:t>
      </w:r>
      <w:r w:rsidR="007D5586" w:rsidRPr="00C13A71">
        <w:rPr>
          <w:rFonts w:cs="Arial"/>
          <w:lang w:val="sk-SK"/>
        </w:rPr>
        <w:t xml:space="preserve">je </w:t>
      </w:r>
      <w:r w:rsidRPr="00C13A71">
        <w:rPr>
          <w:rFonts w:cs="Arial"/>
          <w:lang w:val="sk-SK"/>
        </w:rPr>
        <w:t xml:space="preserve">v ponuke výber </w:t>
      </w:r>
      <w:r w:rsidR="00BB77F0" w:rsidRPr="00C13A71">
        <w:rPr>
          <w:rFonts w:cs="Arial"/>
          <w:lang w:val="sk-SK"/>
        </w:rPr>
        <w:t>13</w:t>
      </w:r>
      <w:r w:rsidRPr="00C13A71">
        <w:rPr>
          <w:rFonts w:cs="Arial"/>
          <w:lang w:val="sk-SK"/>
        </w:rPr>
        <w:t> </w:t>
      </w:r>
      <w:r w:rsidR="00B7637B" w:rsidRPr="00C13A71">
        <w:rPr>
          <w:rFonts w:cs="Arial"/>
          <w:lang w:val="sk-SK"/>
        </w:rPr>
        <w:t xml:space="preserve">pôsobivých </w:t>
      </w:r>
      <w:r w:rsidRPr="00C13A71">
        <w:rPr>
          <w:rFonts w:cs="Arial"/>
          <w:lang w:val="sk-SK"/>
        </w:rPr>
        <w:t>farieb karosérie</w:t>
      </w:r>
      <w:r w:rsidR="007D5586" w:rsidRPr="00C13A71">
        <w:rPr>
          <w:rFonts w:cs="Arial"/>
          <w:lang w:val="sk-SK"/>
        </w:rPr>
        <w:t>, ktoré nesporne vyhovejú vkusu každého zákazníka</w:t>
      </w:r>
      <w:r w:rsidR="00BB77F0" w:rsidRPr="00C13A71">
        <w:rPr>
          <w:rFonts w:cs="Arial"/>
          <w:lang w:val="sk-SK"/>
        </w:rPr>
        <w:t xml:space="preserve">. </w:t>
      </w:r>
      <w:r w:rsidR="007D5586" w:rsidRPr="00C13A71">
        <w:rPr>
          <w:rFonts w:cs="Arial"/>
          <w:lang w:val="sk-SK"/>
        </w:rPr>
        <w:t xml:space="preserve">Štyri z nich sú v tomto modelovom rade nové: bronzová </w:t>
      </w:r>
      <w:r w:rsidR="00BB77F0" w:rsidRPr="00C13A71">
        <w:rPr>
          <w:rFonts w:cs="Arial"/>
          <w:lang w:val="sk-SK"/>
        </w:rPr>
        <w:t xml:space="preserve">Machined Bronze, </w:t>
      </w:r>
      <w:r w:rsidR="007D5586" w:rsidRPr="00C13A71">
        <w:rPr>
          <w:rFonts w:cs="Arial"/>
          <w:lang w:val="sk-SK"/>
        </w:rPr>
        <w:t xml:space="preserve">žltá </w:t>
      </w:r>
      <w:r w:rsidR="00BB77F0" w:rsidRPr="00C13A71">
        <w:rPr>
          <w:rFonts w:cs="Arial"/>
          <w:lang w:val="sk-SK"/>
        </w:rPr>
        <w:t xml:space="preserve">Lemon Splash, </w:t>
      </w:r>
      <w:r w:rsidR="00B7637B" w:rsidRPr="00C13A71">
        <w:rPr>
          <w:rFonts w:cs="Arial"/>
          <w:lang w:val="sk-SK"/>
        </w:rPr>
        <w:t>oceľovo</w:t>
      </w:r>
      <w:r w:rsidR="007D5586" w:rsidRPr="00C13A71">
        <w:rPr>
          <w:rFonts w:cs="Arial"/>
          <w:lang w:val="sk-SK"/>
        </w:rPr>
        <w:t xml:space="preserve">sivá </w:t>
      </w:r>
      <w:r w:rsidR="00BB77F0" w:rsidRPr="00C13A71">
        <w:rPr>
          <w:rFonts w:cs="Arial"/>
          <w:lang w:val="sk-SK"/>
        </w:rPr>
        <w:t>Yucca Steel Gray a</w:t>
      </w:r>
      <w:r w:rsidR="007D5586" w:rsidRPr="00C13A71">
        <w:rPr>
          <w:rFonts w:cs="Arial"/>
          <w:lang w:val="sk-SK"/>
        </w:rPr>
        <w:t xml:space="preserve"> zelená </w:t>
      </w:r>
      <w:r w:rsidR="00BB77F0" w:rsidRPr="00C13A71">
        <w:rPr>
          <w:rFonts w:cs="Arial"/>
          <w:lang w:val="sk-SK"/>
        </w:rPr>
        <w:t>Experience Green.</w:t>
      </w:r>
    </w:p>
    <w:p w14:paraId="7CE9852E" w14:textId="77777777" w:rsidR="00BB77F0" w:rsidRPr="00C13A71" w:rsidRDefault="00BB77F0" w:rsidP="00BB77F0">
      <w:pPr>
        <w:rPr>
          <w:rFonts w:cs="Arial"/>
          <w:b/>
          <w:bCs/>
          <w:lang w:val="sk-SK"/>
        </w:rPr>
      </w:pPr>
    </w:p>
    <w:p w14:paraId="25A72116" w14:textId="5D78302F" w:rsidR="00BB77F0" w:rsidRPr="00C13A71" w:rsidRDefault="00236925" w:rsidP="00BB77F0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t>L</w:t>
      </w:r>
      <w:r w:rsidR="00481020" w:rsidRPr="00C13A71">
        <w:rPr>
          <w:rFonts w:cs="Arial"/>
          <w:b/>
          <w:bCs/>
          <w:lang w:val="sk-SK"/>
        </w:rPr>
        <w:t xml:space="preserve">uxusný a technologicky </w:t>
      </w:r>
      <w:r w:rsidR="005561DA" w:rsidRPr="00C13A71">
        <w:rPr>
          <w:rFonts w:cs="Arial"/>
          <w:b/>
          <w:bCs/>
          <w:lang w:val="sk-SK"/>
        </w:rPr>
        <w:t>špičkový interiér</w:t>
      </w:r>
    </w:p>
    <w:p w14:paraId="17AD07B6" w14:textId="3F8DEB0E" w:rsidR="00BB77F0" w:rsidRPr="00C13A71" w:rsidRDefault="007D5586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Na palube </w:t>
      </w:r>
      <w:r w:rsidR="00374381" w:rsidRPr="00C13A71">
        <w:rPr>
          <w:rFonts w:cs="Arial"/>
          <w:lang w:val="sk-SK"/>
        </w:rPr>
        <w:t xml:space="preserve">vozidiel </w:t>
      </w:r>
      <w:r w:rsidRPr="00C13A71">
        <w:rPr>
          <w:rFonts w:cs="Arial"/>
          <w:lang w:val="sk-SK"/>
        </w:rPr>
        <w:t xml:space="preserve">vynoveného radu </w:t>
      </w:r>
      <w:r w:rsidR="00BB77F0" w:rsidRPr="00C13A71">
        <w:rPr>
          <w:rFonts w:cs="Arial"/>
          <w:lang w:val="sk-SK"/>
        </w:rPr>
        <w:t>Ceed</w:t>
      </w:r>
      <w:r w:rsidRPr="00C13A71">
        <w:rPr>
          <w:rFonts w:cs="Arial"/>
          <w:lang w:val="sk-SK"/>
        </w:rPr>
        <w:t xml:space="preserve"> vodiča hneď privíta elegantný dekor interiéru, príjemné sofistikované farby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materiály príjemné na dotyk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usporiadanie, ktoré zaručuje všetkým cestujúcim maximálne pohodlie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>P</w:t>
      </w:r>
      <w:r w:rsidR="00BB77F0" w:rsidRPr="00C13A71">
        <w:rPr>
          <w:rFonts w:cs="Arial"/>
          <w:lang w:val="sk-SK"/>
        </w:rPr>
        <w:t>anoram</w:t>
      </w:r>
      <w:r w:rsidRPr="00C13A71">
        <w:rPr>
          <w:rFonts w:cs="Arial"/>
          <w:lang w:val="sk-SK"/>
        </w:rPr>
        <w:t>at</w:t>
      </w:r>
      <w:r w:rsidR="00BB77F0" w:rsidRPr="00C13A71">
        <w:rPr>
          <w:rFonts w:cs="Arial"/>
          <w:lang w:val="sk-SK"/>
        </w:rPr>
        <w:t>ic</w:t>
      </w:r>
      <w:r w:rsidRPr="00C13A71">
        <w:rPr>
          <w:rFonts w:cs="Arial"/>
          <w:lang w:val="sk-SK"/>
        </w:rPr>
        <w:t xml:space="preserve">ké strešné okno </w:t>
      </w:r>
      <w:r w:rsidR="00287249" w:rsidRPr="00C13A71">
        <w:rPr>
          <w:rFonts w:cs="Arial"/>
          <w:lang w:val="sk-SK"/>
        </w:rPr>
        <w:t xml:space="preserve">zaisťuje </w:t>
      </w:r>
      <w:r w:rsidRPr="00C13A71">
        <w:rPr>
          <w:rFonts w:cs="Arial"/>
          <w:lang w:val="sk-SK"/>
        </w:rPr>
        <w:t>spojenie s prírodou a vytvára pocit priestoru, ktorý vyvoláva inšpiráciu</w:t>
      </w:r>
      <w:r w:rsidR="00BB77F0" w:rsidRPr="00C13A71">
        <w:rPr>
          <w:rFonts w:cs="Arial"/>
          <w:lang w:val="sk-SK"/>
        </w:rPr>
        <w:t>.</w:t>
      </w:r>
    </w:p>
    <w:p w14:paraId="640D85DD" w14:textId="77777777" w:rsidR="00BB77F0" w:rsidRPr="00C13A71" w:rsidRDefault="00BB77F0" w:rsidP="00BB77F0">
      <w:pPr>
        <w:rPr>
          <w:rFonts w:cs="Arial"/>
          <w:lang w:val="sk-SK"/>
        </w:rPr>
      </w:pPr>
    </w:p>
    <w:p w14:paraId="75D56AB0" w14:textId="03A457D3" w:rsidR="00BB77F0" w:rsidRPr="00C13A71" w:rsidRDefault="007D5586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Sedenie je v ponuke v deviatich vyhotoveniach čalúnenia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z ktorých štyri sú v tejto </w:t>
      </w:r>
      <w:r w:rsidR="00287249" w:rsidRPr="00C13A71">
        <w:rPr>
          <w:rFonts w:cs="Arial"/>
          <w:lang w:val="sk-SK"/>
        </w:rPr>
        <w:t xml:space="preserve">inovovanej </w:t>
      </w:r>
      <w:r w:rsidRPr="00C13A71">
        <w:rPr>
          <w:rFonts w:cs="Arial"/>
          <w:lang w:val="sk-SK"/>
        </w:rPr>
        <w:t>podobe modelovej zostavy nové</w:t>
      </w:r>
      <w:r w:rsidR="001E4EAA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Na výber </w:t>
      </w:r>
      <w:r w:rsidR="00F31D8F" w:rsidRPr="00C13A71">
        <w:rPr>
          <w:rFonts w:cs="Arial"/>
          <w:lang w:val="sk-SK"/>
        </w:rPr>
        <w:t xml:space="preserve">sú anatomické </w:t>
      </w:r>
      <w:r w:rsidR="00236925">
        <w:rPr>
          <w:rFonts w:cs="Arial"/>
          <w:lang w:val="sk-SK"/>
        </w:rPr>
        <w:t>sedadlá z čiernej velúrovej</w:t>
      </w:r>
      <w:r w:rsidR="00F31D8F" w:rsidRPr="00C13A71">
        <w:rPr>
          <w:rFonts w:cs="Arial"/>
          <w:lang w:val="sk-SK"/>
        </w:rPr>
        <w:t xml:space="preserve"> s kontrastným prešívaním okrajov v sivej farbe </w:t>
      </w:r>
      <w:r w:rsidR="00287249" w:rsidRPr="00C13A71">
        <w:rPr>
          <w:rFonts w:cs="Arial"/>
          <w:lang w:val="sk-SK"/>
        </w:rPr>
        <w:t xml:space="preserve">na </w:t>
      </w:r>
      <w:r w:rsidR="00F31D8F" w:rsidRPr="00C13A71">
        <w:rPr>
          <w:rFonts w:cs="Arial"/>
          <w:lang w:val="sk-SK"/>
        </w:rPr>
        <w:t>model</w:t>
      </w:r>
      <w:r w:rsidR="00287249" w:rsidRPr="00C13A71">
        <w:rPr>
          <w:rFonts w:cs="Arial"/>
          <w:lang w:val="sk-SK"/>
        </w:rPr>
        <w:t xml:space="preserve">och </w:t>
      </w:r>
      <w:r w:rsidR="00BB77F0" w:rsidRPr="00C13A71">
        <w:rPr>
          <w:rFonts w:cs="Arial"/>
          <w:lang w:val="sk-SK"/>
        </w:rPr>
        <w:t>GT-</w:t>
      </w:r>
      <w:r w:rsidR="0029449F">
        <w:rPr>
          <w:rFonts w:cs="Arial"/>
          <w:lang w:val="sk-SK"/>
        </w:rPr>
        <w:t>L</w:t>
      </w:r>
      <w:r w:rsidR="00BB77F0" w:rsidRPr="00C13A71">
        <w:rPr>
          <w:rFonts w:cs="Arial"/>
          <w:lang w:val="sk-SK"/>
        </w:rPr>
        <w:t>ine a</w:t>
      </w:r>
      <w:r w:rsidR="00F31D8F" w:rsidRPr="00C13A71">
        <w:rPr>
          <w:rFonts w:cs="Arial"/>
          <w:lang w:val="sk-SK"/>
        </w:rPr>
        <w:t xml:space="preserve"> charakteristickej červenej </w:t>
      </w:r>
      <w:r w:rsidR="00287249" w:rsidRPr="00C13A71">
        <w:rPr>
          <w:rFonts w:cs="Arial"/>
          <w:lang w:val="sk-SK"/>
        </w:rPr>
        <w:t xml:space="preserve">farbe </w:t>
      </w:r>
      <w:r w:rsidR="00F31D8F" w:rsidRPr="00C13A71">
        <w:rPr>
          <w:rFonts w:cs="Arial"/>
          <w:lang w:val="sk-SK"/>
        </w:rPr>
        <w:t xml:space="preserve">na modeloch </w:t>
      </w:r>
      <w:r w:rsidR="00BB77F0" w:rsidRPr="00C13A71">
        <w:rPr>
          <w:rFonts w:cs="Arial"/>
          <w:lang w:val="sk-SK"/>
        </w:rPr>
        <w:t xml:space="preserve">GT. </w:t>
      </w:r>
      <w:r w:rsidR="00287249" w:rsidRPr="00C13A71">
        <w:rPr>
          <w:rFonts w:cs="Arial"/>
          <w:lang w:val="sk-SK"/>
        </w:rPr>
        <w:t xml:space="preserve">V dizajne </w:t>
      </w:r>
      <w:r w:rsidR="00F31D8F" w:rsidRPr="00C13A71">
        <w:rPr>
          <w:rFonts w:cs="Arial"/>
          <w:lang w:val="sk-SK"/>
        </w:rPr>
        <w:t xml:space="preserve">oboch verzií, </w:t>
      </w:r>
      <w:r w:rsidR="00BB77F0" w:rsidRPr="00C13A71">
        <w:rPr>
          <w:rFonts w:cs="Arial"/>
          <w:lang w:val="sk-SK"/>
        </w:rPr>
        <w:t>GT-</w:t>
      </w:r>
      <w:r w:rsidR="0029449F">
        <w:rPr>
          <w:rFonts w:cs="Arial"/>
          <w:lang w:val="sk-SK"/>
        </w:rPr>
        <w:t>L</w:t>
      </w:r>
      <w:r w:rsidR="00BB77F0" w:rsidRPr="00C13A71">
        <w:rPr>
          <w:rFonts w:cs="Arial"/>
          <w:lang w:val="sk-SK"/>
        </w:rPr>
        <w:t>ine a</w:t>
      </w:r>
      <w:r w:rsidR="00F31D8F" w:rsidRPr="00C13A71">
        <w:rPr>
          <w:rFonts w:cs="Arial"/>
          <w:lang w:val="sk-SK"/>
        </w:rPr>
        <w:t xml:space="preserve">j </w:t>
      </w:r>
      <w:r w:rsidR="00BB77F0" w:rsidRPr="00C13A71">
        <w:rPr>
          <w:rFonts w:cs="Arial"/>
          <w:lang w:val="sk-SK"/>
        </w:rPr>
        <w:t>GT</w:t>
      </w:r>
      <w:r w:rsidR="00F31D8F" w:rsidRPr="00C13A71">
        <w:rPr>
          <w:rFonts w:cs="Arial"/>
          <w:lang w:val="sk-SK"/>
        </w:rPr>
        <w:t xml:space="preserve">, </w:t>
      </w:r>
      <w:r w:rsidR="00287249" w:rsidRPr="00C13A71">
        <w:rPr>
          <w:rFonts w:cs="Arial"/>
          <w:lang w:val="sk-SK"/>
        </w:rPr>
        <w:t xml:space="preserve">má </w:t>
      </w:r>
      <w:r w:rsidR="00F31D8F" w:rsidRPr="00C13A71">
        <w:rPr>
          <w:rFonts w:cs="Arial"/>
          <w:lang w:val="sk-SK"/>
        </w:rPr>
        <w:t>hlavic</w:t>
      </w:r>
      <w:r w:rsidR="00287249" w:rsidRPr="00C13A71">
        <w:rPr>
          <w:rFonts w:cs="Arial"/>
          <w:lang w:val="sk-SK"/>
        </w:rPr>
        <w:t>a</w:t>
      </w:r>
      <w:r w:rsidR="00F31D8F" w:rsidRPr="00C13A71">
        <w:rPr>
          <w:rFonts w:cs="Arial"/>
          <w:lang w:val="sk-SK"/>
        </w:rPr>
        <w:t xml:space="preserve"> radiacej páky </w:t>
      </w:r>
      <w:r w:rsidR="00287249" w:rsidRPr="00C13A71">
        <w:rPr>
          <w:rFonts w:cs="Arial"/>
          <w:lang w:val="sk-SK"/>
        </w:rPr>
        <w:t xml:space="preserve">s novou </w:t>
      </w:r>
      <w:r w:rsidR="00F31D8F" w:rsidRPr="00C13A71">
        <w:rPr>
          <w:rFonts w:cs="Arial"/>
          <w:lang w:val="sk-SK"/>
        </w:rPr>
        <w:t>úprav</w:t>
      </w:r>
      <w:r w:rsidR="00287249" w:rsidRPr="00C13A71">
        <w:rPr>
          <w:rFonts w:cs="Arial"/>
          <w:lang w:val="sk-SK"/>
        </w:rPr>
        <w:t xml:space="preserve">ou </w:t>
      </w:r>
      <w:r w:rsidR="00BB77F0" w:rsidRPr="00C13A71">
        <w:rPr>
          <w:rFonts w:cs="Arial"/>
          <w:lang w:val="sk-SK"/>
        </w:rPr>
        <w:t>modern</w:t>
      </w:r>
      <w:r w:rsidR="00F31D8F" w:rsidRPr="00C13A71">
        <w:rPr>
          <w:rFonts w:cs="Arial"/>
          <w:lang w:val="sk-SK"/>
        </w:rPr>
        <w:t xml:space="preserve">ý vzhľad, zatiaľ čo </w:t>
      </w:r>
      <w:r w:rsidR="00287249" w:rsidRPr="00C13A71">
        <w:rPr>
          <w:rFonts w:cs="Arial"/>
          <w:lang w:val="sk-SK"/>
        </w:rPr>
        <w:t xml:space="preserve">modely </w:t>
      </w:r>
      <w:r w:rsidR="00F31D8F" w:rsidRPr="00C13A71">
        <w:rPr>
          <w:rFonts w:cs="Arial"/>
          <w:lang w:val="sk-SK"/>
        </w:rPr>
        <w:t>s </w:t>
      </w:r>
      <w:r w:rsidR="00BB77F0" w:rsidRPr="00C13A71">
        <w:rPr>
          <w:rFonts w:cs="Arial"/>
          <w:lang w:val="sk-SK"/>
        </w:rPr>
        <w:t>automatic</w:t>
      </w:r>
      <w:r w:rsidR="00F31D8F" w:rsidRPr="00C13A71">
        <w:rPr>
          <w:rFonts w:cs="Arial"/>
          <w:lang w:val="sk-SK"/>
        </w:rPr>
        <w:t>kou prevodovkou</w:t>
      </w:r>
      <w:r w:rsidR="00BB77F0" w:rsidRPr="00C13A71">
        <w:rPr>
          <w:rFonts w:cs="Arial"/>
          <w:lang w:val="sk-SK"/>
        </w:rPr>
        <w:t xml:space="preserve"> </w:t>
      </w:r>
      <w:r w:rsidR="00F31D8F" w:rsidRPr="00C13A71">
        <w:rPr>
          <w:rFonts w:cs="Arial"/>
          <w:lang w:val="sk-SK"/>
        </w:rPr>
        <w:t>sa vyznačujú vyššou mierou luxusu vďaka hlavici radiacej páky z perforovanej kože, ktorá vytvára príjemný pocit na dotyk</w:t>
      </w:r>
      <w:r w:rsidR="00BB77F0" w:rsidRPr="00C13A71">
        <w:rPr>
          <w:rFonts w:cs="Arial"/>
          <w:lang w:val="sk-SK"/>
        </w:rPr>
        <w:t xml:space="preserve">. </w:t>
      </w:r>
      <w:r w:rsidR="00F31D8F" w:rsidRPr="00C13A71">
        <w:rPr>
          <w:rFonts w:cs="Arial"/>
          <w:lang w:val="sk-SK"/>
        </w:rPr>
        <w:t xml:space="preserve">Verzie </w:t>
      </w:r>
      <w:r w:rsidR="00F31D8F" w:rsidRPr="00C13A71">
        <w:rPr>
          <w:rFonts w:cs="Arial"/>
          <w:lang w:val="sk-SK"/>
        </w:rPr>
        <w:lastRenderedPageBreak/>
        <w:t xml:space="preserve">s plne </w:t>
      </w:r>
      <w:r w:rsidR="00BB77F0" w:rsidRPr="00C13A71">
        <w:rPr>
          <w:rFonts w:cs="Arial"/>
          <w:lang w:val="sk-SK"/>
        </w:rPr>
        <w:t>automatic</w:t>
      </w:r>
      <w:r w:rsidR="00F31D8F" w:rsidRPr="00C13A71">
        <w:rPr>
          <w:rFonts w:cs="Arial"/>
          <w:lang w:val="sk-SK"/>
        </w:rPr>
        <w:t>kou prevodovkou</w:t>
      </w:r>
      <w:r w:rsidR="00BB77F0" w:rsidRPr="00C13A71">
        <w:rPr>
          <w:rFonts w:cs="Arial"/>
          <w:lang w:val="sk-SK"/>
        </w:rPr>
        <w:t xml:space="preserve"> </w:t>
      </w:r>
      <w:r w:rsidR="00F31D8F" w:rsidRPr="00C13A71">
        <w:rPr>
          <w:rFonts w:cs="Arial"/>
          <w:lang w:val="sk-SK"/>
        </w:rPr>
        <w:t xml:space="preserve">sa dodávajú s lesklým čiernym </w:t>
      </w:r>
      <w:r w:rsidR="00D56EFB" w:rsidRPr="00C13A71">
        <w:rPr>
          <w:rFonts w:cs="Arial"/>
          <w:lang w:val="sk-SK"/>
        </w:rPr>
        <w:t xml:space="preserve">zobrazovacím panelom </w:t>
      </w:r>
      <w:r w:rsidR="00BB77F0" w:rsidRPr="00C13A71">
        <w:rPr>
          <w:rFonts w:cs="Arial"/>
          <w:lang w:val="sk-SK"/>
        </w:rPr>
        <w:t>PRND.</w:t>
      </w:r>
    </w:p>
    <w:p w14:paraId="176AE85D" w14:textId="77777777" w:rsidR="00BB77F0" w:rsidRPr="00C13A71" w:rsidRDefault="00BB77F0" w:rsidP="00BB77F0">
      <w:pPr>
        <w:rPr>
          <w:rFonts w:cs="Arial"/>
          <w:lang w:val="sk-SK"/>
        </w:rPr>
      </w:pPr>
    </w:p>
    <w:p w14:paraId="7B60E62A" w14:textId="7E0D8251" w:rsidR="00BB77F0" w:rsidRPr="00C13A71" w:rsidRDefault="00D56EFB" w:rsidP="001A0716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V i</w:t>
      </w:r>
      <w:r w:rsidR="00481020" w:rsidRPr="00C13A71">
        <w:rPr>
          <w:rFonts w:cs="Arial"/>
          <w:lang w:val="sk-SK"/>
        </w:rPr>
        <w:t>nteriér</w:t>
      </w:r>
      <w:r w:rsidRPr="00C13A71">
        <w:rPr>
          <w:rFonts w:cs="Arial"/>
          <w:lang w:val="sk-SK"/>
        </w:rPr>
        <w:t xml:space="preserve">i </w:t>
      </w:r>
      <w:r w:rsidR="00481020" w:rsidRPr="00C13A71">
        <w:rPr>
          <w:rFonts w:cs="Arial"/>
          <w:lang w:val="sk-SK"/>
        </w:rPr>
        <w:t xml:space="preserve">modelu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 xml:space="preserve">sa stretáva </w:t>
      </w:r>
      <w:r w:rsidR="00BB77F0" w:rsidRPr="00C13A71">
        <w:rPr>
          <w:rFonts w:cs="Arial"/>
          <w:lang w:val="sk-SK"/>
        </w:rPr>
        <w:t>modern</w:t>
      </w:r>
      <w:r w:rsidRPr="00C13A71">
        <w:rPr>
          <w:rFonts w:cs="Arial"/>
          <w:lang w:val="sk-SK"/>
        </w:rPr>
        <w:t>ý štýl</w:t>
      </w:r>
      <w:r w:rsidR="00BB77F0" w:rsidRPr="00C13A71">
        <w:rPr>
          <w:rFonts w:cs="Arial"/>
          <w:lang w:val="sk-SK"/>
        </w:rPr>
        <w:t xml:space="preserve"> </w:t>
      </w:r>
      <w:r w:rsidR="00287249" w:rsidRPr="00C13A71">
        <w:rPr>
          <w:rFonts w:cs="Arial"/>
          <w:lang w:val="sk-SK"/>
        </w:rPr>
        <w:t>a </w:t>
      </w:r>
      <w:r w:rsidRPr="00C13A71">
        <w:rPr>
          <w:rFonts w:cs="Arial"/>
          <w:lang w:val="sk-SK"/>
        </w:rPr>
        <w:t>vzhľad</w:t>
      </w:r>
      <w:r w:rsidR="00287249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s luxusnými funkciami a najmodernejšími technológiami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Veľká </w:t>
      </w:r>
      <w:r w:rsidR="00BB77F0" w:rsidRPr="00C13A71">
        <w:rPr>
          <w:rFonts w:cs="Arial"/>
          <w:lang w:val="sk-SK"/>
        </w:rPr>
        <w:t>12</w:t>
      </w:r>
      <w:r w:rsidRPr="00C13A71">
        <w:rPr>
          <w:rFonts w:cs="Arial"/>
          <w:lang w:val="sk-SK"/>
        </w:rPr>
        <w:t>,</w:t>
      </w:r>
      <w:r w:rsidR="00BB77F0" w:rsidRPr="00C13A71">
        <w:rPr>
          <w:rFonts w:cs="Arial"/>
          <w:lang w:val="sk-SK"/>
        </w:rPr>
        <w:t>3-</w:t>
      </w:r>
      <w:r w:rsidRPr="00C13A71">
        <w:rPr>
          <w:rFonts w:cs="Arial"/>
          <w:lang w:val="sk-SK"/>
        </w:rPr>
        <w:t>palcová obrazovka združeného prístroja je spojená s </w:t>
      </w:r>
      <w:r w:rsidR="00BB77F0" w:rsidRPr="00C13A71">
        <w:rPr>
          <w:rFonts w:cs="Arial"/>
          <w:lang w:val="sk-SK"/>
        </w:rPr>
        <w:t>10</w:t>
      </w:r>
      <w:r w:rsidRPr="00C13A71">
        <w:rPr>
          <w:rFonts w:cs="Arial"/>
          <w:lang w:val="sk-SK"/>
        </w:rPr>
        <w:t>,</w:t>
      </w:r>
      <w:r w:rsidR="00BB77F0" w:rsidRPr="00C13A71">
        <w:rPr>
          <w:rFonts w:cs="Arial"/>
          <w:lang w:val="sk-SK"/>
        </w:rPr>
        <w:t>25-</w:t>
      </w:r>
      <w:r w:rsidRPr="00C13A71">
        <w:rPr>
          <w:rFonts w:cs="Arial"/>
          <w:lang w:val="sk-SK"/>
        </w:rPr>
        <w:t xml:space="preserve">palcovou obrazovkou </w:t>
      </w:r>
      <w:r w:rsidR="00287249" w:rsidRPr="00C13A71">
        <w:rPr>
          <w:rFonts w:cs="Arial"/>
          <w:lang w:val="sk-SK"/>
        </w:rPr>
        <w:t xml:space="preserve">v záujme </w:t>
      </w:r>
      <w:r w:rsidRPr="00C13A71">
        <w:rPr>
          <w:rFonts w:cs="Arial"/>
          <w:lang w:val="sk-SK"/>
        </w:rPr>
        <w:t>ďalšie</w:t>
      </w:r>
      <w:r w:rsidR="00287249" w:rsidRPr="00C13A71">
        <w:rPr>
          <w:rFonts w:cs="Arial"/>
          <w:lang w:val="sk-SK"/>
        </w:rPr>
        <w:t>ho</w:t>
      </w:r>
      <w:r w:rsidRPr="00C13A71">
        <w:rPr>
          <w:rFonts w:cs="Arial"/>
          <w:lang w:val="sk-SK"/>
        </w:rPr>
        <w:t xml:space="preserve"> rozšíreni</w:t>
      </w:r>
      <w:r w:rsidR="00287249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 xml:space="preserve"> interakcie vodiča s vozidlom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Každý </w:t>
      </w:r>
      <w:r w:rsidR="00BB77F0" w:rsidRPr="00C13A71">
        <w:rPr>
          <w:rFonts w:cs="Arial"/>
          <w:lang w:val="sk-SK"/>
        </w:rPr>
        <w:t>aspe</w:t>
      </w:r>
      <w:r w:rsidRPr="00C13A71">
        <w:rPr>
          <w:rFonts w:cs="Arial"/>
          <w:lang w:val="sk-SK"/>
        </w:rPr>
        <w:t>k</w:t>
      </w:r>
      <w:r w:rsidR="00BB77F0" w:rsidRPr="00C13A71">
        <w:rPr>
          <w:rFonts w:cs="Arial"/>
          <w:lang w:val="sk-SK"/>
        </w:rPr>
        <w:t xml:space="preserve">t </w:t>
      </w:r>
      <w:r w:rsidRPr="00C13A71">
        <w:rPr>
          <w:rFonts w:cs="Arial"/>
          <w:lang w:val="sk-SK"/>
        </w:rPr>
        <w:t xml:space="preserve">interiéru bol navrhnutý s ohľadom na praktické využitie, ako napríklad spínač elektronickej parkovacej brzdy </w:t>
      </w:r>
      <w:r w:rsidR="001E4EAA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ďalšie funkcie založené na princípe „ľahko vidi</w:t>
      </w:r>
      <w:r w:rsidR="00287249" w:rsidRPr="00C13A71">
        <w:rPr>
          <w:rFonts w:cs="Arial"/>
          <w:lang w:val="sk-SK"/>
        </w:rPr>
        <w:t xml:space="preserve">teľné, </w:t>
      </w:r>
      <w:r w:rsidRPr="00C13A71">
        <w:rPr>
          <w:rFonts w:cs="Arial"/>
          <w:lang w:val="sk-SK"/>
        </w:rPr>
        <w:t>ľahko použi</w:t>
      </w:r>
      <w:r w:rsidR="00287249" w:rsidRPr="00C13A71">
        <w:rPr>
          <w:rFonts w:cs="Arial"/>
          <w:lang w:val="sk-SK"/>
        </w:rPr>
        <w:t>teľné</w:t>
      </w:r>
      <w:r w:rsidRPr="00C13A71">
        <w:rPr>
          <w:rFonts w:cs="Arial"/>
          <w:lang w:val="sk-SK"/>
        </w:rPr>
        <w:t>“, ktorý je základom dizajnu vo vnútri kabíny</w:t>
      </w:r>
      <w:r w:rsidR="001E4EAA" w:rsidRPr="00C13A71">
        <w:rPr>
          <w:rFonts w:cs="Arial"/>
          <w:lang w:val="sk-SK"/>
        </w:rPr>
        <w:t>.</w:t>
      </w:r>
    </w:p>
    <w:p w14:paraId="4F6AC3CE" w14:textId="77777777" w:rsidR="00BB77F0" w:rsidRPr="00C13A71" w:rsidRDefault="00BB77F0" w:rsidP="00BB77F0">
      <w:pPr>
        <w:rPr>
          <w:rFonts w:cs="Arial"/>
          <w:lang w:val="sk-SK"/>
        </w:rPr>
      </w:pPr>
    </w:p>
    <w:p w14:paraId="4DE69B10" w14:textId="79B0BFCC" w:rsidR="00BB77F0" w:rsidRPr="00C13A71" w:rsidRDefault="00E90501" w:rsidP="00BB77F0">
      <w:pPr>
        <w:rPr>
          <w:rFonts w:cs="Arial"/>
          <w:b/>
          <w:bCs/>
          <w:sz w:val="28"/>
          <w:szCs w:val="28"/>
          <w:lang w:val="sk-SK"/>
        </w:rPr>
      </w:pPr>
      <w:r w:rsidRPr="00C13A71">
        <w:rPr>
          <w:rFonts w:cs="Arial"/>
          <w:b/>
          <w:bCs/>
          <w:sz w:val="28"/>
          <w:szCs w:val="28"/>
          <w:lang w:val="sk-SK"/>
        </w:rPr>
        <w:t xml:space="preserve">Prostredie používateľa s podmanivejším zážitkom </w:t>
      </w:r>
    </w:p>
    <w:p w14:paraId="44CFF416" w14:textId="621807A0" w:rsidR="00BB77F0" w:rsidRPr="00C13A71" w:rsidRDefault="00A35CBF" w:rsidP="00BB77F0">
      <w:pPr>
        <w:rPr>
          <w:rFonts w:cs="Arial"/>
          <w:lang w:val="sk-SK"/>
        </w:rPr>
      </w:pPr>
      <w:r w:rsidRPr="00C13A71">
        <w:rPr>
          <w:rFonts w:cs="Arial"/>
          <w:b/>
          <w:bCs/>
          <w:lang w:val="sk-SK"/>
        </w:rPr>
        <w:t xml:space="preserve">Inovovaný </w:t>
      </w:r>
      <w:r w:rsidR="00BB77F0" w:rsidRPr="00C13A71">
        <w:rPr>
          <w:rFonts w:cs="Arial"/>
          <w:b/>
          <w:bCs/>
          <w:lang w:val="sk-SK"/>
        </w:rPr>
        <w:t xml:space="preserve">Ceed </w:t>
      </w:r>
      <w:r w:rsidRPr="00C13A71">
        <w:rPr>
          <w:rFonts w:cs="Arial"/>
          <w:b/>
          <w:bCs/>
          <w:lang w:val="sk-SK"/>
        </w:rPr>
        <w:t>využíva najnovšie technológie pripojenia a komfortu</w:t>
      </w:r>
    </w:p>
    <w:p w14:paraId="78D3D0CC" w14:textId="5484CBFA" w:rsidR="00BB77F0" w:rsidRPr="00C13A71" w:rsidRDefault="00A35CBF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Spoločnosť </w:t>
      </w:r>
      <w:r w:rsidR="00BB77F0" w:rsidRPr="00C13A71">
        <w:rPr>
          <w:rFonts w:cs="Arial"/>
          <w:lang w:val="sk-SK"/>
        </w:rPr>
        <w:t>Kia invest</w:t>
      </w:r>
      <w:r w:rsidRPr="00C13A71">
        <w:rPr>
          <w:rFonts w:cs="Arial"/>
          <w:lang w:val="sk-SK"/>
        </w:rPr>
        <w:t>ovala množstvo času i</w:t>
      </w:r>
      <w:r w:rsidR="00287249" w:rsidRPr="00C13A71">
        <w:rPr>
          <w:rFonts w:cs="Arial"/>
          <w:lang w:val="sk-SK"/>
        </w:rPr>
        <w:t xml:space="preserve"> skúseností </w:t>
      </w:r>
      <w:r w:rsidRPr="00C13A71">
        <w:rPr>
          <w:rFonts w:cs="Arial"/>
          <w:lang w:val="sk-SK"/>
        </w:rPr>
        <w:t xml:space="preserve">do </w:t>
      </w:r>
      <w:r w:rsidR="00287249" w:rsidRPr="00C13A71">
        <w:rPr>
          <w:rFonts w:cs="Arial"/>
          <w:lang w:val="sk-SK"/>
        </w:rPr>
        <w:t xml:space="preserve">toho, aby pre všetky osoby, ktoré cestujú v novom modeli Ceed, vytvorila </w:t>
      </w:r>
      <w:r w:rsidRPr="00C13A71">
        <w:rPr>
          <w:rFonts w:cs="Arial"/>
          <w:lang w:val="sk-SK"/>
        </w:rPr>
        <w:t>inšpiratívne</w:t>
      </w:r>
      <w:r w:rsidR="00287249" w:rsidRPr="00C13A71">
        <w:rPr>
          <w:rFonts w:cs="Arial"/>
          <w:lang w:val="sk-SK"/>
        </w:rPr>
        <w:t xml:space="preserve"> a </w:t>
      </w:r>
      <w:r w:rsidRPr="00C13A71">
        <w:rPr>
          <w:rFonts w:cs="Arial"/>
          <w:lang w:val="sk-SK"/>
        </w:rPr>
        <w:t>optimálne</w:t>
      </w:r>
      <w:r w:rsidR="00287249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používateľské</w:t>
      </w:r>
      <w:r w:rsidR="00287249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prostredi</w:t>
      </w:r>
      <w:r w:rsidR="00287249" w:rsidRPr="00C13A71">
        <w:rPr>
          <w:rFonts w:cs="Arial"/>
          <w:lang w:val="sk-SK"/>
        </w:rPr>
        <w:t>e bez stresu</w:t>
      </w:r>
      <w:r w:rsidR="00BB77F0" w:rsidRPr="00C13A71">
        <w:rPr>
          <w:rFonts w:cs="Arial"/>
          <w:lang w:val="sk-SK"/>
        </w:rPr>
        <w:t>.</w:t>
      </w:r>
    </w:p>
    <w:p w14:paraId="70FE1605" w14:textId="77777777" w:rsidR="00BB77F0" w:rsidRPr="00C13A71" w:rsidRDefault="00BB77F0" w:rsidP="00BB77F0">
      <w:pPr>
        <w:rPr>
          <w:rFonts w:cs="Arial"/>
          <w:lang w:val="sk-SK"/>
        </w:rPr>
      </w:pPr>
    </w:p>
    <w:p w14:paraId="5E9FBE04" w14:textId="68E64DBD" w:rsidR="00BB77F0" w:rsidRPr="00C13A71" w:rsidRDefault="00713651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Zámok dverí na novom modeli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sa ovláda pomocou inteligentného kľúča a motor sa spúšťa alebo vypína stlačením tlačidla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Do </w:t>
      </w:r>
      <w:r w:rsidR="003E640F" w:rsidRPr="00C13A71">
        <w:rPr>
          <w:rFonts w:cs="Arial"/>
          <w:lang w:val="sk-SK"/>
        </w:rPr>
        <w:t xml:space="preserve">pamäte elektricky nastaviteľného </w:t>
      </w:r>
      <w:r w:rsidRPr="00C13A71">
        <w:rPr>
          <w:rFonts w:cs="Arial"/>
          <w:lang w:val="sk-SK"/>
        </w:rPr>
        <w:t>sedadla vodiča</w:t>
      </w:r>
      <w:r w:rsidR="003E640F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je možné naprogramovať dva profily vodiča, </w:t>
      </w:r>
      <w:r w:rsidR="00B20CF4" w:rsidRPr="00C13A71">
        <w:rPr>
          <w:rFonts w:cs="Arial"/>
          <w:lang w:val="sk-SK"/>
        </w:rPr>
        <w:t xml:space="preserve">čo </w:t>
      </w:r>
      <w:r w:rsidRPr="00C13A71">
        <w:rPr>
          <w:rFonts w:cs="Arial"/>
          <w:lang w:val="sk-SK"/>
        </w:rPr>
        <w:t>zaisťuj</w:t>
      </w:r>
      <w:r w:rsidR="00B20CF4" w:rsidRPr="00C13A71">
        <w:rPr>
          <w:rFonts w:cs="Arial"/>
          <w:lang w:val="sk-SK"/>
        </w:rPr>
        <w:t xml:space="preserve">e </w:t>
      </w:r>
      <w:r w:rsidRPr="00C13A71">
        <w:rPr>
          <w:rFonts w:cs="Arial"/>
          <w:lang w:val="sk-SK"/>
        </w:rPr>
        <w:t>maximálny komfort a pohodlie</w:t>
      </w:r>
      <w:r w:rsidR="00FB6ADE" w:rsidRPr="00C13A71">
        <w:rPr>
          <w:rFonts w:cs="Arial"/>
          <w:lang w:val="sk-SK"/>
        </w:rPr>
        <w:t>.</w:t>
      </w:r>
      <w:r w:rsidR="00BB77F0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Navigačná obrazovka </w:t>
      </w:r>
      <w:r w:rsidRPr="00C13A71">
        <w:rPr>
          <w:rFonts w:cs="Arial"/>
          <w:lang w:val="sk-SK"/>
        </w:rPr>
        <w:lastRenderedPageBreak/>
        <w:t xml:space="preserve">informačno-zábavného systému je spojená s audiosystémom </w:t>
      </w:r>
      <w:r w:rsidR="00BB77F0" w:rsidRPr="00C13A71">
        <w:rPr>
          <w:rFonts w:cs="Arial"/>
          <w:lang w:val="sk-SK"/>
        </w:rPr>
        <w:t xml:space="preserve">JBL Premium </w:t>
      </w:r>
      <w:r w:rsidRPr="00C13A71">
        <w:rPr>
          <w:rFonts w:cs="Arial"/>
          <w:lang w:val="sk-SK"/>
        </w:rPr>
        <w:t xml:space="preserve">so sústavou ôsmich reproduktorov a streamovaním cez rozhranie </w:t>
      </w:r>
      <w:r w:rsidR="00946175" w:rsidRPr="00C13A71">
        <w:rPr>
          <w:rFonts w:cs="Arial"/>
          <w:lang w:val="sk-SK"/>
        </w:rPr>
        <w:t>Bluetooth</w:t>
      </w:r>
      <w:r w:rsidRPr="00C13A71">
        <w:rPr>
          <w:rFonts w:cs="Arial"/>
          <w:lang w:val="sk-SK"/>
        </w:rPr>
        <w:t xml:space="preserve">, </w:t>
      </w:r>
      <w:r w:rsidR="00B20CF4" w:rsidRPr="00C13A71">
        <w:rPr>
          <w:rFonts w:cs="Arial"/>
          <w:lang w:val="sk-SK"/>
        </w:rPr>
        <w:t xml:space="preserve">ktoré </w:t>
      </w:r>
      <w:r w:rsidRPr="00C13A71">
        <w:rPr>
          <w:rFonts w:cs="Arial"/>
          <w:lang w:val="sk-SK"/>
        </w:rPr>
        <w:t>zabezpečuje plynulé prepojenie medzi ľuďmi i zariadeniami</w:t>
      </w:r>
      <w:r w:rsidR="008F2B11" w:rsidRPr="00C13A71">
        <w:rPr>
          <w:rFonts w:cs="Arial"/>
          <w:lang w:val="sk-SK"/>
        </w:rPr>
        <w:t>.</w:t>
      </w:r>
      <w:r w:rsidR="00BB77F0" w:rsidRPr="00C13A71">
        <w:rPr>
          <w:rFonts w:cs="Arial"/>
          <w:lang w:val="sk-SK"/>
        </w:rPr>
        <w:t xml:space="preserve"> </w:t>
      </w:r>
      <w:r w:rsidR="0030416F" w:rsidRPr="00C13A71">
        <w:rPr>
          <w:rFonts w:cs="Arial"/>
          <w:lang w:val="sk-SK"/>
        </w:rPr>
        <w:t>Pridané komfortné funkcie n</w:t>
      </w:r>
      <w:r w:rsidRPr="00C13A71">
        <w:rPr>
          <w:rFonts w:cs="Arial"/>
          <w:lang w:val="sk-SK"/>
        </w:rPr>
        <w:t xml:space="preserve">a modeloch </w:t>
      </w:r>
      <w:r w:rsidR="002C29A9" w:rsidRPr="00C13A71">
        <w:rPr>
          <w:rFonts w:cs="Arial"/>
          <w:lang w:val="sk-SK"/>
        </w:rPr>
        <w:t>Sportswagon a</w:t>
      </w:r>
      <w:r w:rsidRPr="00C13A71">
        <w:rPr>
          <w:rFonts w:cs="Arial"/>
          <w:lang w:val="sk-SK"/>
        </w:rPr>
        <w:t> </w:t>
      </w:r>
      <w:r w:rsidR="002C29A9" w:rsidRPr="00C13A71">
        <w:rPr>
          <w:rFonts w:cs="Arial"/>
          <w:lang w:val="sk-SK"/>
        </w:rPr>
        <w:t xml:space="preserve">ProCeed </w:t>
      </w:r>
      <w:r w:rsidR="0030416F" w:rsidRPr="00C13A71">
        <w:rPr>
          <w:rFonts w:cs="Arial"/>
          <w:lang w:val="sk-SK"/>
        </w:rPr>
        <w:t xml:space="preserve">vylepšujú každodennú interakciu – napríklad funkcia inteligentného elektrického ovládania dverí batožinového priestoru dokáže zistiť prítomnosť inteligentného kľúča </w:t>
      </w:r>
      <w:r w:rsidR="00BB77F0" w:rsidRPr="00C13A71">
        <w:rPr>
          <w:rFonts w:cs="Arial"/>
          <w:lang w:val="sk-SK"/>
        </w:rPr>
        <w:t>a</w:t>
      </w:r>
      <w:r w:rsidR="0030416F" w:rsidRPr="00C13A71">
        <w:rPr>
          <w:rFonts w:cs="Arial"/>
          <w:lang w:val="sk-SK"/>
        </w:rPr>
        <w:t> otvorí dvere batožinového priestoru</w:t>
      </w:r>
      <w:r w:rsidR="00822043" w:rsidRPr="00C13A71">
        <w:rPr>
          <w:rFonts w:cs="Arial"/>
          <w:lang w:val="sk-SK"/>
        </w:rPr>
        <w:t xml:space="preserve"> v prípade, ak osoba, ktorá kľúč drží, zostane za vozidlom</w:t>
      </w:r>
      <w:r w:rsidR="00BB77F0" w:rsidRPr="00C13A71">
        <w:rPr>
          <w:rFonts w:cs="Arial"/>
          <w:lang w:val="sk-SK"/>
        </w:rPr>
        <w:t xml:space="preserve">. </w:t>
      </w:r>
      <w:r w:rsidR="004403E6" w:rsidRPr="00C13A71">
        <w:rPr>
          <w:rFonts w:cs="Arial"/>
          <w:lang w:val="sk-SK"/>
        </w:rPr>
        <w:t>Sedadlá v druhom rade je možné sklopiť na diaľku stlačením tlačidla</w:t>
      </w:r>
      <w:r w:rsidR="00BB77F0" w:rsidRPr="00C13A71">
        <w:rPr>
          <w:rFonts w:cs="Arial"/>
          <w:lang w:val="sk-SK"/>
        </w:rPr>
        <w:t>.</w:t>
      </w:r>
    </w:p>
    <w:p w14:paraId="31499790" w14:textId="77777777" w:rsidR="00BB77F0" w:rsidRPr="00C13A71" w:rsidRDefault="00BB77F0" w:rsidP="00BB77F0">
      <w:pPr>
        <w:rPr>
          <w:rFonts w:cs="Arial"/>
          <w:lang w:val="sk-SK"/>
        </w:rPr>
      </w:pPr>
    </w:p>
    <w:p w14:paraId="6F484FAB" w14:textId="2663E262" w:rsidR="00BB77F0" w:rsidRPr="00C13A71" w:rsidRDefault="004403E6" w:rsidP="001A0716">
      <w:pPr>
        <w:rPr>
          <w:rFonts w:cs="Arial"/>
          <w:b/>
          <w:bCs/>
          <w:lang w:val="sk-SK"/>
        </w:rPr>
      </w:pPr>
      <w:r w:rsidRPr="00C13A71">
        <w:rPr>
          <w:rFonts w:cs="Arial"/>
          <w:lang w:val="sk-SK"/>
        </w:rPr>
        <w:t xml:space="preserve">Pri </w:t>
      </w:r>
      <w:r w:rsidR="00B20CF4" w:rsidRPr="00C13A71">
        <w:rPr>
          <w:rFonts w:cs="Arial"/>
          <w:lang w:val="sk-SK"/>
        </w:rPr>
        <w:t>i</w:t>
      </w:r>
      <w:r w:rsidRPr="00C13A71">
        <w:rPr>
          <w:rFonts w:cs="Arial"/>
          <w:lang w:val="sk-SK"/>
        </w:rPr>
        <w:t>novovaní modelu Ceed sa vzal do úvahy každý aspekt k</w:t>
      </w:r>
      <w:r w:rsidR="00BB77F0" w:rsidRPr="00C13A71">
        <w:rPr>
          <w:rFonts w:cs="Arial"/>
          <w:lang w:val="sk-SK"/>
        </w:rPr>
        <w:t>omfort</w:t>
      </w:r>
      <w:r w:rsidRPr="00C13A71">
        <w:rPr>
          <w:rFonts w:cs="Arial"/>
          <w:lang w:val="sk-SK"/>
        </w:rPr>
        <w:t>u a pohodlia cestujúcich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Vyhrievané a vetrané predné sedadlá a vyhrievané zadné sedadlá </w:t>
      </w:r>
      <w:r w:rsidR="006E4D73" w:rsidRPr="00C13A71">
        <w:rPr>
          <w:rFonts w:cs="Arial"/>
          <w:lang w:val="sk-SK"/>
        </w:rPr>
        <w:t xml:space="preserve">poskytujú </w:t>
      </w:r>
      <w:r w:rsidR="00B20CF4" w:rsidRPr="00C13A71">
        <w:rPr>
          <w:rFonts w:cs="Arial"/>
          <w:lang w:val="sk-SK"/>
        </w:rPr>
        <w:t xml:space="preserve">hrejivé </w:t>
      </w:r>
      <w:r w:rsidRPr="00C13A71">
        <w:rPr>
          <w:rFonts w:cs="Arial"/>
          <w:lang w:val="sk-SK"/>
        </w:rPr>
        <w:t>pohodlie v chladných dňoch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zatiaľ čo za horúcich letných dní sa </w:t>
      </w:r>
      <w:r w:rsidR="006E4D73" w:rsidRPr="00C13A71">
        <w:rPr>
          <w:rFonts w:cs="Arial"/>
          <w:lang w:val="sk-SK"/>
        </w:rPr>
        <w:t>posta</w:t>
      </w:r>
      <w:r w:rsidR="001A0716">
        <w:rPr>
          <w:rFonts w:cs="Arial"/>
          <w:lang w:val="sk-SK"/>
        </w:rPr>
        <w:t>rá o príjemné ochladenie kabíny</w:t>
      </w:r>
      <w:r w:rsidRPr="00C13A71">
        <w:rPr>
          <w:rFonts w:cs="Arial"/>
          <w:lang w:val="sk-SK"/>
        </w:rPr>
        <w:t xml:space="preserve"> špičková </w:t>
      </w:r>
      <w:proofErr w:type="spellStart"/>
      <w:r w:rsidRPr="00C13A71">
        <w:rPr>
          <w:rFonts w:cs="Arial"/>
          <w:lang w:val="sk-SK"/>
        </w:rPr>
        <w:t>dvojzónová</w:t>
      </w:r>
      <w:proofErr w:type="spellEnd"/>
      <w:r w:rsidRPr="00C13A71">
        <w:rPr>
          <w:rFonts w:cs="Arial"/>
          <w:lang w:val="sk-SK"/>
        </w:rPr>
        <w:t xml:space="preserve"> automatická klimatizácia</w:t>
      </w:r>
      <w:r w:rsidR="00BB77F0" w:rsidRPr="00C13A71">
        <w:rPr>
          <w:rFonts w:cs="Arial"/>
          <w:lang w:val="sk-SK"/>
        </w:rPr>
        <w:t xml:space="preserve">. </w:t>
      </w:r>
    </w:p>
    <w:p w14:paraId="44254397" w14:textId="77777777" w:rsidR="00BB77F0" w:rsidRPr="00C13A71" w:rsidRDefault="00BB77F0" w:rsidP="00BB77F0">
      <w:pPr>
        <w:rPr>
          <w:rFonts w:cs="Arial"/>
          <w:b/>
          <w:bCs/>
          <w:lang w:val="sk-SK"/>
        </w:rPr>
      </w:pPr>
    </w:p>
    <w:p w14:paraId="649EC40E" w14:textId="3D79501E" w:rsidR="00BB77F0" w:rsidRPr="00C13A71" w:rsidRDefault="007D5586" w:rsidP="00BB77F0">
      <w:pPr>
        <w:rPr>
          <w:rFonts w:cs="Arial"/>
          <w:b/>
          <w:bCs/>
          <w:lang w:val="sk-SK"/>
        </w:rPr>
      </w:pPr>
      <w:r w:rsidRPr="00C13A71">
        <w:rPr>
          <w:rFonts w:cs="Arial"/>
          <w:b/>
          <w:bCs/>
          <w:lang w:val="sk-SK"/>
        </w:rPr>
        <w:t>Konektivita, ktorá inšpiruje</w:t>
      </w:r>
    </w:p>
    <w:p w14:paraId="39D442E0" w14:textId="469971A4" w:rsidR="00BB77F0" w:rsidRPr="00C13A71" w:rsidRDefault="00D56EFB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Ľudia považuj</w:t>
      </w:r>
      <w:r w:rsidR="00E1301D" w:rsidRPr="00C13A71">
        <w:rPr>
          <w:rFonts w:cs="Arial"/>
          <w:lang w:val="sk-SK"/>
        </w:rPr>
        <w:t>ú</w:t>
      </w:r>
      <w:r w:rsidRPr="00C13A71">
        <w:rPr>
          <w:rFonts w:cs="Arial"/>
          <w:lang w:val="sk-SK"/>
        </w:rPr>
        <w:t xml:space="preserve"> svoj automobil za predĺženie vlastného pr</w:t>
      </w:r>
      <w:r w:rsidR="00E1301D" w:rsidRPr="00C13A71">
        <w:rPr>
          <w:rFonts w:cs="Arial"/>
          <w:lang w:val="sk-SK"/>
        </w:rPr>
        <w:t>i</w:t>
      </w:r>
      <w:r w:rsidRPr="00C13A71">
        <w:rPr>
          <w:rFonts w:cs="Arial"/>
          <w:lang w:val="sk-SK"/>
        </w:rPr>
        <w:t xml:space="preserve">pojeného životného štýlu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 xml:space="preserve"> očakávajú, že </w:t>
      </w:r>
      <w:r w:rsidR="005E2C18" w:rsidRPr="00C13A71">
        <w:rPr>
          <w:rFonts w:cs="Arial"/>
          <w:lang w:val="sk-SK"/>
        </w:rPr>
        <w:t xml:space="preserve">v ňom budú k dispozícii </w:t>
      </w:r>
      <w:r w:rsidRPr="00C13A71">
        <w:rPr>
          <w:rFonts w:cs="Arial"/>
          <w:lang w:val="sk-SK"/>
        </w:rPr>
        <w:t xml:space="preserve">rôzne technológie </w:t>
      </w:r>
      <w:r w:rsidR="005E2C18" w:rsidRPr="00C13A71">
        <w:rPr>
          <w:rFonts w:cs="Arial"/>
          <w:lang w:val="sk-SK"/>
        </w:rPr>
        <w:t>na jediné kliknutie alebo stlačenie tlačidla</w:t>
      </w:r>
      <w:r w:rsidR="00BB77F0" w:rsidRPr="00C13A71">
        <w:rPr>
          <w:rFonts w:cs="Arial"/>
          <w:lang w:val="sk-SK"/>
        </w:rPr>
        <w:t xml:space="preserve">. </w:t>
      </w:r>
      <w:r w:rsidR="005E2C18" w:rsidRPr="00C13A71">
        <w:rPr>
          <w:rFonts w:cs="Arial"/>
          <w:lang w:val="sk-SK"/>
        </w:rPr>
        <w:t xml:space="preserve">Konektivita v modernizovanom modeli </w:t>
      </w:r>
      <w:r w:rsidR="00BB77F0" w:rsidRPr="00C13A71">
        <w:rPr>
          <w:rFonts w:cs="Arial"/>
          <w:lang w:val="sk-SK"/>
        </w:rPr>
        <w:t xml:space="preserve">Ceed </w:t>
      </w:r>
      <w:r w:rsidR="005E2C18" w:rsidRPr="00C13A71">
        <w:rPr>
          <w:rFonts w:cs="Arial"/>
          <w:lang w:val="sk-SK"/>
        </w:rPr>
        <w:t xml:space="preserve">sa však zďaleka netýka len telematiky; spoločnosť </w:t>
      </w:r>
      <w:r w:rsidR="00BB77F0" w:rsidRPr="00C13A71">
        <w:rPr>
          <w:rFonts w:cs="Arial"/>
          <w:lang w:val="sk-SK"/>
        </w:rPr>
        <w:t xml:space="preserve">Kia </w:t>
      </w:r>
      <w:r w:rsidR="005E2C18" w:rsidRPr="00C13A71">
        <w:rPr>
          <w:rFonts w:cs="Arial"/>
          <w:lang w:val="sk-SK"/>
        </w:rPr>
        <w:t>chce, aby sa vodič cítil prepojený s jazdou</w:t>
      </w:r>
      <w:r w:rsidR="00BB77F0" w:rsidRPr="00C13A71">
        <w:rPr>
          <w:rFonts w:cs="Arial"/>
          <w:lang w:val="sk-SK"/>
        </w:rPr>
        <w:t xml:space="preserve">, </w:t>
      </w:r>
      <w:r w:rsidR="00E1301D" w:rsidRPr="00C13A71">
        <w:rPr>
          <w:rFonts w:cs="Arial"/>
          <w:lang w:val="sk-SK"/>
        </w:rPr>
        <w:t xml:space="preserve">všetkými </w:t>
      </w:r>
      <w:r w:rsidR="005E2C18" w:rsidRPr="00C13A71">
        <w:rPr>
          <w:rFonts w:cs="Arial"/>
          <w:lang w:val="sk-SK"/>
        </w:rPr>
        <w:t xml:space="preserve">cestujúcimi </w:t>
      </w:r>
      <w:r w:rsidR="00E1301D" w:rsidRPr="00C13A71">
        <w:rPr>
          <w:rFonts w:cs="Arial"/>
          <w:lang w:val="sk-SK"/>
        </w:rPr>
        <w:t>i </w:t>
      </w:r>
      <w:r w:rsidR="005E2C18" w:rsidRPr="00C13A71">
        <w:rPr>
          <w:rFonts w:cs="Arial"/>
          <w:lang w:val="sk-SK"/>
        </w:rPr>
        <w:t>ostatnými účastníkmi cestnej premávky</w:t>
      </w:r>
      <w:r w:rsidR="00BB77F0" w:rsidRPr="00C13A71">
        <w:rPr>
          <w:rFonts w:cs="Arial"/>
          <w:lang w:val="sk-SK"/>
        </w:rPr>
        <w:t>.</w:t>
      </w:r>
    </w:p>
    <w:p w14:paraId="1F165389" w14:textId="77777777" w:rsidR="00BB77F0" w:rsidRPr="00C13A71" w:rsidRDefault="00BB77F0" w:rsidP="00BB77F0">
      <w:pPr>
        <w:rPr>
          <w:rFonts w:cs="Arial"/>
          <w:lang w:val="sk-SK"/>
        </w:rPr>
      </w:pPr>
    </w:p>
    <w:p w14:paraId="354301DD" w14:textId="38DBE97C" w:rsidR="00BB77F0" w:rsidRPr="00C13A71" w:rsidRDefault="005B560F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lastRenderedPageBreak/>
        <w:t>Vodiča h</w:t>
      </w:r>
      <w:r w:rsidR="00E1301D" w:rsidRPr="00C13A71">
        <w:rPr>
          <w:rFonts w:cs="Arial"/>
          <w:lang w:val="sk-SK"/>
        </w:rPr>
        <w:t>neď</w:t>
      </w:r>
      <w:r w:rsidR="00F13245" w:rsidRPr="00C13A71">
        <w:rPr>
          <w:rFonts w:cs="Arial"/>
          <w:lang w:val="sk-SK"/>
        </w:rPr>
        <w:t xml:space="preserve"> </w:t>
      </w:r>
      <w:r w:rsidR="00E1301D" w:rsidRPr="00C13A71">
        <w:rPr>
          <w:rFonts w:cs="Arial"/>
          <w:lang w:val="sk-SK"/>
        </w:rPr>
        <w:t xml:space="preserve">po nástupe do vozidla </w:t>
      </w:r>
      <w:r w:rsidR="005E2C18" w:rsidRPr="00C13A71">
        <w:rPr>
          <w:rFonts w:cs="Arial"/>
          <w:lang w:val="sk-SK"/>
        </w:rPr>
        <w:t xml:space="preserve">privíta plne digitálny </w:t>
      </w:r>
      <w:r w:rsidR="00BB77F0" w:rsidRPr="00C13A71">
        <w:rPr>
          <w:rFonts w:cs="Arial"/>
          <w:lang w:val="sk-SK"/>
        </w:rPr>
        <w:t>12</w:t>
      </w:r>
      <w:r w:rsidR="005E2C18" w:rsidRPr="00C13A71">
        <w:rPr>
          <w:rFonts w:cs="Arial"/>
          <w:lang w:val="sk-SK"/>
        </w:rPr>
        <w:t>,</w:t>
      </w:r>
      <w:r w:rsidR="00BB77F0" w:rsidRPr="00C13A71">
        <w:rPr>
          <w:rFonts w:cs="Arial"/>
          <w:lang w:val="sk-SK"/>
        </w:rPr>
        <w:t>3-</w:t>
      </w:r>
      <w:r w:rsidR="005E2C18" w:rsidRPr="00C13A71">
        <w:rPr>
          <w:rFonts w:cs="Arial"/>
          <w:lang w:val="sk-SK"/>
        </w:rPr>
        <w:t>palcový združený prístro</w:t>
      </w:r>
      <w:r w:rsidR="00F13245" w:rsidRPr="00C13A71">
        <w:rPr>
          <w:rFonts w:cs="Arial"/>
          <w:lang w:val="sk-SK"/>
        </w:rPr>
        <w:t xml:space="preserve">j </w:t>
      </w:r>
      <w:r w:rsidR="005E2C18" w:rsidRPr="00C13A71">
        <w:rPr>
          <w:rFonts w:cs="Arial"/>
          <w:lang w:val="sk-SK"/>
        </w:rPr>
        <w:t xml:space="preserve">s vylepšenou grafikou, výberom upokojujúcich farebných kombinácií </w:t>
      </w:r>
      <w:r w:rsidR="00BB77F0" w:rsidRPr="00C13A71">
        <w:rPr>
          <w:rFonts w:cs="Arial"/>
          <w:lang w:val="sk-SK"/>
        </w:rPr>
        <w:t>a</w:t>
      </w:r>
      <w:r w:rsidR="005E2C18" w:rsidRPr="00C13A71">
        <w:rPr>
          <w:rFonts w:cs="Arial"/>
          <w:lang w:val="sk-SK"/>
        </w:rPr>
        <w:t xml:space="preserve"> štyrmi motívmi, </w:t>
      </w:r>
      <w:r w:rsidR="00F13245" w:rsidRPr="00C13A71">
        <w:rPr>
          <w:rFonts w:cs="Arial"/>
          <w:lang w:val="sk-SK"/>
        </w:rPr>
        <w:t xml:space="preserve">pomocou ktorých </w:t>
      </w:r>
      <w:r w:rsidR="005E2C18" w:rsidRPr="00C13A71">
        <w:rPr>
          <w:rFonts w:cs="Arial"/>
          <w:lang w:val="sk-SK"/>
        </w:rPr>
        <w:t xml:space="preserve">si </w:t>
      </w:r>
      <w:r w:rsidR="00F13245" w:rsidRPr="00C13A71">
        <w:rPr>
          <w:rFonts w:cs="Arial"/>
          <w:lang w:val="sk-SK"/>
        </w:rPr>
        <w:t xml:space="preserve">môže prístrojový </w:t>
      </w:r>
      <w:r w:rsidR="005E2C18" w:rsidRPr="00C13A71">
        <w:rPr>
          <w:rFonts w:cs="Arial"/>
          <w:lang w:val="sk-SK"/>
        </w:rPr>
        <w:t>panel prispôsobiť – jeden z</w:t>
      </w:r>
      <w:r w:rsidR="00FE2251" w:rsidRPr="00C13A71">
        <w:rPr>
          <w:rFonts w:cs="Arial"/>
          <w:lang w:val="sk-SK"/>
        </w:rPr>
        <w:t xml:space="preserve"> motívov </w:t>
      </w:r>
      <w:r w:rsidR="005E2C18" w:rsidRPr="00C13A71">
        <w:rPr>
          <w:rFonts w:cs="Arial"/>
          <w:lang w:val="sk-SK"/>
        </w:rPr>
        <w:t xml:space="preserve">sa napríklad mení podľa aktuálnych poveternostných podmienok </w:t>
      </w:r>
      <w:r w:rsidR="00B113BA" w:rsidRPr="00C13A71">
        <w:rPr>
          <w:rFonts w:cs="Arial"/>
          <w:lang w:val="sk-SK"/>
        </w:rPr>
        <w:t>a</w:t>
      </w:r>
      <w:r w:rsidR="005E2C18" w:rsidRPr="00C13A71">
        <w:rPr>
          <w:rFonts w:cs="Arial"/>
          <w:lang w:val="sk-SK"/>
        </w:rPr>
        <w:t> príslušnej časti dňa</w:t>
      </w:r>
      <w:r w:rsidR="00BB77F0" w:rsidRPr="00C13A71">
        <w:rPr>
          <w:rFonts w:cs="Arial"/>
          <w:lang w:val="sk-SK"/>
        </w:rPr>
        <w:t xml:space="preserve">. </w:t>
      </w:r>
      <w:r w:rsidR="005E2C18" w:rsidRPr="00C13A71">
        <w:rPr>
          <w:rFonts w:cs="Arial"/>
          <w:lang w:val="sk-SK"/>
        </w:rPr>
        <w:t xml:space="preserve">Vedľa obrazovky združeného prístroja sa nachádza bezrámový centrálny displej s uhlopriečkou </w:t>
      </w:r>
      <w:r w:rsidR="00BB77F0" w:rsidRPr="00C13A71">
        <w:rPr>
          <w:rFonts w:cs="Arial"/>
          <w:lang w:val="sk-SK"/>
        </w:rPr>
        <w:t>10</w:t>
      </w:r>
      <w:r w:rsidR="005E2C18" w:rsidRPr="00C13A71">
        <w:rPr>
          <w:rFonts w:cs="Arial"/>
          <w:lang w:val="sk-SK"/>
        </w:rPr>
        <w:t>,</w:t>
      </w:r>
      <w:r w:rsidR="00BB77F0" w:rsidRPr="00C13A71">
        <w:rPr>
          <w:rFonts w:cs="Arial"/>
          <w:lang w:val="sk-SK"/>
        </w:rPr>
        <w:t>25</w:t>
      </w:r>
      <w:r w:rsidR="005E2C18" w:rsidRPr="00C13A71">
        <w:rPr>
          <w:rFonts w:cs="Arial"/>
          <w:lang w:val="sk-SK"/>
        </w:rPr>
        <w:t> palc</w:t>
      </w:r>
      <w:r w:rsidR="00FE2251" w:rsidRPr="00C13A71">
        <w:rPr>
          <w:rFonts w:cs="Arial"/>
          <w:lang w:val="sk-SK"/>
        </w:rPr>
        <w:t xml:space="preserve">a </w:t>
      </w:r>
      <w:r w:rsidR="005E2C18" w:rsidRPr="00C13A71">
        <w:rPr>
          <w:rFonts w:cs="Arial"/>
          <w:lang w:val="sk-SK"/>
        </w:rPr>
        <w:t xml:space="preserve">s funkciami </w:t>
      </w:r>
      <w:r w:rsidR="00CF304F" w:rsidRPr="00C13A71">
        <w:rPr>
          <w:rFonts w:cs="Arial"/>
          <w:lang w:val="sk-SK"/>
        </w:rPr>
        <w:t>info</w:t>
      </w:r>
      <w:r w:rsidR="005E2C18" w:rsidRPr="00C13A71">
        <w:rPr>
          <w:rFonts w:cs="Arial"/>
          <w:lang w:val="sk-SK"/>
        </w:rPr>
        <w:t>rmačno-zábavného systému</w:t>
      </w:r>
      <w:r w:rsidR="00CF304F" w:rsidRPr="00C13A71">
        <w:rPr>
          <w:rFonts w:cs="Arial"/>
          <w:lang w:val="sk-SK"/>
        </w:rPr>
        <w:t xml:space="preserve">, </w:t>
      </w:r>
      <w:r w:rsidR="00BB77F0" w:rsidRPr="00C13A71">
        <w:rPr>
          <w:rFonts w:cs="Arial"/>
          <w:lang w:val="sk-SK"/>
        </w:rPr>
        <w:t>navig</w:t>
      </w:r>
      <w:r w:rsidR="005E2C18" w:rsidRPr="00C13A71">
        <w:rPr>
          <w:rFonts w:cs="Arial"/>
          <w:lang w:val="sk-SK"/>
        </w:rPr>
        <w:t xml:space="preserve">ácie </w:t>
      </w:r>
      <w:r w:rsidR="00BB77F0" w:rsidRPr="00C13A71">
        <w:rPr>
          <w:rFonts w:cs="Arial"/>
          <w:lang w:val="sk-SK"/>
        </w:rPr>
        <w:t>a</w:t>
      </w:r>
      <w:r w:rsidR="005E2C18" w:rsidRPr="00C13A71">
        <w:rPr>
          <w:rFonts w:cs="Arial"/>
          <w:lang w:val="sk-SK"/>
        </w:rPr>
        <w:t> telematickej konektivity</w:t>
      </w:r>
      <w:r w:rsidR="00B113BA" w:rsidRPr="00C13A71">
        <w:rPr>
          <w:rFonts w:cs="Arial"/>
          <w:lang w:val="sk-SK"/>
        </w:rPr>
        <w:t xml:space="preserve">. </w:t>
      </w:r>
      <w:r w:rsidR="005E2C18" w:rsidRPr="00C13A71">
        <w:rPr>
          <w:rFonts w:cs="Arial"/>
          <w:lang w:val="sk-SK"/>
        </w:rPr>
        <w:t xml:space="preserve">Systém je navrhnutý tak, aby spoločnosť </w:t>
      </w:r>
      <w:r w:rsidR="00B113BA" w:rsidRPr="00C13A71">
        <w:rPr>
          <w:rFonts w:cs="Arial"/>
          <w:lang w:val="sk-SK"/>
        </w:rPr>
        <w:t xml:space="preserve">Kia </w:t>
      </w:r>
      <w:r w:rsidR="005E2C18" w:rsidRPr="00C13A71">
        <w:rPr>
          <w:rFonts w:cs="Arial"/>
          <w:lang w:val="sk-SK"/>
        </w:rPr>
        <w:t xml:space="preserve">mohla </w:t>
      </w:r>
      <w:r w:rsidR="00FE2251" w:rsidRPr="00C13A71">
        <w:rPr>
          <w:rFonts w:cs="Arial"/>
          <w:lang w:val="sk-SK"/>
        </w:rPr>
        <w:t xml:space="preserve">do vozidla </w:t>
      </w:r>
      <w:r w:rsidR="005E2C18" w:rsidRPr="00C13A71">
        <w:rPr>
          <w:rFonts w:cs="Arial"/>
          <w:lang w:val="sk-SK"/>
        </w:rPr>
        <w:t xml:space="preserve">odosielať aktualizácie softvéru a máp bezdrôtovo, čím sa </w:t>
      </w:r>
      <w:r w:rsidR="00D05AE2" w:rsidRPr="00C13A71">
        <w:rPr>
          <w:rFonts w:cs="Arial"/>
          <w:lang w:val="sk-SK"/>
        </w:rPr>
        <w:t xml:space="preserve">vodičom </w:t>
      </w:r>
      <w:r w:rsidR="005E2C18" w:rsidRPr="00C13A71">
        <w:rPr>
          <w:rFonts w:cs="Arial"/>
          <w:lang w:val="sk-SK"/>
        </w:rPr>
        <w:t xml:space="preserve">odbúra potreba </w:t>
      </w:r>
      <w:r w:rsidR="00D05AE2" w:rsidRPr="00C13A71">
        <w:rPr>
          <w:rFonts w:cs="Arial"/>
          <w:lang w:val="sk-SK"/>
        </w:rPr>
        <w:t>návštevy autorizovaného predajcu len za týmto účelom</w:t>
      </w:r>
      <w:r w:rsidR="00B113BA" w:rsidRPr="00C13A71">
        <w:rPr>
          <w:rFonts w:cs="Arial"/>
          <w:lang w:val="sk-SK"/>
        </w:rPr>
        <w:t>.</w:t>
      </w:r>
    </w:p>
    <w:p w14:paraId="526F8684" w14:textId="77777777" w:rsidR="00BB77F0" w:rsidRPr="00C13A71" w:rsidRDefault="00BB77F0" w:rsidP="00BB77F0">
      <w:pPr>
        <w:rPr>
          <w:rFonts w:cs="Arial"/>
          <w:lang w:val="sk-SK"/>
        </w:rPr>
      </w:pPr>
    </w:p>
    <w:p w14:paraId="280D1812" w14:textId="56AAEBB0" w:rsidR="00054060" w:rsidRPr="00C13A71" w:rsidRDefault="00D05AE2" w:rsidP="0005406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Najnovší facelift </w:t>
      </w:r>
      <w:r w:rsidR="003A4B3E" w:rsidRPr="00C13A71">
        <w:rPr>
          <w:rFonts w:cs="Arial"/>
          <w:lang w:val="sk-SK"/>
        </w:rPr>
        <w:t xml:space="preserve">celého modelového radu </w:t>
      </w:r>
      <w:r w:rsidRPr="00C13A71">
        <w:rPr>
          <w:rFonts w:cs="Arial"/>
          <w:lang w:val="sk-SK"/>
        </w:rPr>
        <w:t>obsahuje aj softvér, ktorý umožňuje používateľom pripojiť sa k vozidlu diaľk</w:t>
      </w:r>
      <w:r w:rsidR="003A4B3E" w:rsidRPr="00C13A71">
        <w:rPr>
          <w:rFonts w:cs="Arial"/>
          <w:lang w:val="sk-SK"/>
        </w:rPr>
        <w:t xml:space="preserve">ovo </w:t>
      </w:r>
      <w:r w:rsidRPr="00C13A71">
        <w:rPr>
          <w:rFonts w:cs="Arial"/>
          <w:lang w:val="sk-SK"/>
        </w:rPr>
        <w:t xml:space="preserve">pomocou mobilnej aplikácie </w:t>
      </w:r>
      <w:r w:rsidR="00847D05" w:rsidRPr="00C13A71">
        <w:rPr>
          <w:rFonts w:cs="Arial"/>
          <w:lang w:val="sk-SK"/>
        </w:rPr>
        <w:t>Kia Connect</w:t>
      </w:r>
      <w:r w:rsidR="00BB77F0" w:rsidRPr="00C13A71">
        <w:rPr>
          <w:rFonts w:cs="Arial"/>
          <w:lang w:val="sk-SK"/>
        </w:rPr>
        <w:t xml:space="preserve"> a</w:t>
      </w:r>
      <w:r w:rsidRPr="00C13A71">
        <w:rPr>
          <w:rFonts w:cs="Arial"/>
          <w:lang w:val="sk-SK"/>
        </w:rPr>
        <w:t> používať rôzne funkcie vozidla</w:t>
      </w:r>
      <w:r w:rsidR="00BB77F0" w:rsidRPr="00C13A71">
        <w:rPr>
          <w:rFonts w:cs="Arial"/>
          <w:lang w:val="sk-SK"/>
        </w:rPr>
        <w:t xml:space="preserve">. </w:t>
      </w:r>
      <w:r w:rsidR="008F2B11" w:rsidRPr="00C13A71">
        <w:rPr>
          <w:rFonts w:cs="Arial"/>
          <w:lang w:val="sk-SK"/>
        </w:rPr>
        <w:t>N</w:t>
      </w:r>
      <w:r w:rsidRPr="00C13A71">
        <w:rPr>
          <w:rFonts w:cs="Arial"/>
          <w:lang w:val="sk-SK"/>
        </w:rPr>
        <w:t xml:space="preserve">ové funkcie </w:t>
      </w:r>
      <w:r w:rsidR="00DE4A95" w:rsidRPr="00C13A71">
        <w:rPr>
          <w:rFonts w:cs="Arial"/>
          <w:lang w:val="sk-SK"/>
        </w:rPr>
        <w:t xml:space="preserve">pripojenia </w:t>
      </w:r>
      <w:r w:rsidRPr="00C13A71">
        <w:rPr>
          <w:rFonts w:cs="Arial"/>
          <w:lang w:val="sk-SK"/>
        </w:rPr>
        <w:t>pre zostav</w:t>
      </w:r>
      <w:r w:rsidR="00DE4A95" w:rsidRPr="00C13A71">
        <w:rPr>
          <w:rFonts w:cs="Arial"/>
          <w:lang w:val="sk-SK"/>
        </w:rPr>
        <w:t>u</w:t>
      </w:r>
      <w:r w:rsidRPr="00C13A71">
        <w:rPr>
          <w:rFonts w:cs="Arial"/>
          <w:lang w:val="sk-SK"/>
        </w:rPr>
        <w:t xml:space="preserve"> </w:t>
      </w:r>
      <w:r w:rsidR="00DE4A95" w:rsidRPr="00C13A71">
        <w:rPr>
          <w:rFonts w:cs="Arial"/>
          <w:lang w:val="sk-SK"/>
        </w:rPr>
        <w:t xml:space="preserve">vozidiel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 xml:space="preserve">obsahujú vylepšené funkcie vyhľadávania cez rozhranie </w:t>
      </w:r>
      <w:r w:rsidR="00BB77F0" w:rsidRPr="00C13A71">
        <w:rPr>
          <w:rFonts w:cs="Arial"/>
          <w:lang w:val="sk-SK"/>
        </w:rPr>
        <w:t xml:space="preserve">Bluetooth </w:t>
      </w:r>
      <w:r w:rsidRPr="00C13A71">
        <w:rPr>
          <w:rFonts w:cs="Arial"/>
          <w:lang w:val="sk-SK"/>
        </w:rPr>
        <w:t>pomocou rozpoznávania hlasu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prepojenie kalendára tretej strany s navigáciou vozidla, režim osobného parkovania, ktorý umožňuje sledovanie vozidla, keď ho riadi niekto iný, </w:t>
      </w:r>
      <w:r w:rsidR="00BB77F0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 xml:space="preserve"> veľmi dôležitú funkciu navigácie na poslednom úseku cesty s rozšírenou </w:t>
      </w:r>
      <w:r w:rsidR="00BB77F0" w:rsidRPr="00C13A71">
        <w:rPr>
          <w:rFonts w:cs="Arial"/>
          <w:lang w:val="sk-SK"/>
        </w:rPr>
        <w:t>realit</w:t>
      </w:r>
      <w:r w:rsidRPr="00C13A71">
        <w:rPr>
          <w:rFonts w:cs="Arial"/>
          <w:lang w:val="sk-SK"/>
        </w:rPr>
        <w:t>ou</w:t>
      </w:r>
      <w:r w:rsidR="00BB77F0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Plug-in hybridný elektrický model </w:t>
      </w:r>
      <w:r w:rsidR="00054060" w:rsidRPr="00C13A71">
        <w:rPr>
          <w:rFonts w:cs="Arial"/>
          <w:lang w:val="sk-SK"/>
        </w:rPr>
        <w:t xml:space="preserve">Ceed Sportswagon </w:t>
      </w:r>
      <w:r w:rsidRPr="00C13A71">
        <w:rPr>
          <w:rFonts w:cs="Arial"/>
          <w:lang w:val="sk-SK"/>
        </w:rPr>
        <w:t xml:space="preserve">ponúka aj ďalšie komfortné funkcie, ktoré sprístupňujú inšpiratívne technológie pripojenia, ako je napríklad </w:t>
      </w:r>
      <w:r w:rsidR="005F4058" w:rsidRPr="00C13A71">
        <w:rPr>
          <w:rFonts w:cs="Arial"/>
          <w:lang w:val="sk-SK"/>
        </w:rPr>
        <w:t>spustenie/zastavenie nabíjania akumulátora na diaľku</w:t>
      </w:r>
      <w:r w:rsidR="00054060" w:rsidRPr="00C13A71">
        <w:rPr>
          <w:rFonts w:cs="Arial"/>
          <w:lang w:val="sk-SK"/>
        </w:rPr>
        <w:t>.</w:t>
      </w:r>
    </w:p>
    <w:p w14:paraId="59B1762A" w14:textId="77777777" w:rsidR="00BB77F0" w:rsidRPr="00C13A71" w:rsidRDefault="00BB77F0" w:rsidP="00BB77F0">
      <w:pPr>
        <w:rPr>
          <w:rFonts w:cs="Arial"/>
          <w:lang w:val="sk-SK"/>
        </w:rPr>
      </w:pPr>
    </w:p>
    <w:p w14:paraId="080F0A12" w14:textId="2D8A84CC" w:rsidR="00BB77F0" w:rsidRPr="00C13A71" w:rsidRDefault="005F4058" w:rsidP="00562715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lastRenderedPageBreak/>
        <w:t xml:space="preserve">Cestujúci môžu použiť systém </w:t>
      </w:r>
      <w:r w:rsidR="00BB77F0" w:rsidRPr="00C13A71">
        <w:rPr>
          <w:rFonts w:cs="Arial"/>
          <w:lang w:val="sk-SK"/>
        </w:rPr>
        <w:t>Android Auto a</w:t>
      </w:r>
      <w:r w:rsidRPr="00C13A71">
        <w:rPr>
          <w:rFonts w:cs="Arial"/>
          <w:lang w:val="sk-SK"/>
        </w:rPr>
        <w:t xml:space="preserve">lebo </w:t>
      </w:r>
      <w:r w:rsidR="00BB77F0" w:rsidRPr="00C13A71">
        <w:rPr>
          <w:rFonts w:cs="Arial"/>
          <w:lang w:val="sk-SK"/>
        </w:rPr>
        <w:t xml:space="preserve">Apple CarPlay </w:t>
      </w:r>
      <w:r w:rsidRPr="00C13A71">
        <w:rPr>
          <w:rFonts w:cs="Arial"/>
          <w:lang w:val="sk-SK"/>
        </w:rPr>
        <w:t>na bezdrôtové pripojenie</w:t>
      </w:r>
      <w:r w:rsidR="00EE5E54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smartfónu k osempalcovej obrazovke </w:t>
      </w:r>
      <w:r w:rsidR="00BB77F0" w:rsidRPr="00C13A71">
        <w:rPr>
          <w:rFonts w:cs="Arial"/>
          <w:lang w:val="sk-SK"/>
        </w:rPr>
        <w:t>audio</w:t>
      </w:r>
      <w:r w:rsidRPr="00C13A71">
        <w:rPr>
          <w:rFonts w:cs="Arial"/>
          <w:lang w:val="sk-SK"/>
        </w:rPr>
        <w:t>systému</w:t>
      </w:r>
      <w:r w:rsidR="00BB77F0" w:rsidRPr="00C13A71">
        <w:rPr>
          <w:rFonts w:cs="Arial"/>
          <w:lang w:val="sk-SK"/>
        </w:rPr>
        <w:t xml:space="preserve"> </w:t>
      </w:r>
      <w:r w:rsidR="00EE5E54" w:rsidRPr="00C13A71">
        <w:rPr>
          <w:rFonts w:cs="Arial"/>
          <w:lang w:val="sk-SK"/>
        </w:rPr>
        <w:t xml:space="preserve">vozidla </w:t>
      </w:r>
      <w:r w:rsidRPr="00C13A71">
        <w:rPr>
          <w:rFonts w:cs="Arial"/>
          <w:lang w:val="sk-SK"/>
        </w:rPr>
        <w:t>a premietať tam displej telefónu</w:t>
      </w:r>
      <w:r w:rsidR="00BB77F0" w:rsidRPr="00C13A71">
        <w:rPr>
          <w:rFonts w:cs="Arial"/>
          <w:lang w:val="sk-SK"/>
        </w:rPr>
        <w:t xml:space="preserve">. </w:t>
      </w:r>
      <w:r w:rsidR="00EE5E54" w:rsidRPr="00C13A71">
        <w:rPr>
          <w:rFonts w:cs="Arial"/>
          <w:lang w:val="sk-SK"/>
        </w:rPr>
        <w:t xml:space="preserve">Cestujúci na zadných sedadlách majú k dispozícii nabíjací konektor USB umiestnený v podlahe, ktorý im </w:t>
      </w:r>
      <w:r w:rsidRPr="00C13A71">
        <w:rPr>
          <w:rFonts w:cs="Arial"/>
          <w:lang w:val="sk-SK"/>
        </w:rPr>
        <w:t>zabezpeč</w:t>
      </w:r>
      <w:r w:rsidR="00EE5E54" w:rsidRPr="00C13A71">
        <w:rPr>
          <w:rFonts w:cs="Arial"/>
          <w:lang w:val="sk-SK"/>
        </w:rPr>
        <w:t xml:space="preserve">uje </w:t>
      </w:r>
      <w:r w:rsidRPr="00C13A71">
        <w:rPr>
          <w:rFonts w:cs="Arial"/>
          <w:lang w:val="sk-SK"/>
        </w:rPr>
        <w:t>pripojeni</w:t>
      </w:r>
      <w:r w:rsidR="00EE5E54" w:rsidRPr="00C13A71">
        <w:rPr>
          <w:rFonts w:cs="Arial"/>
          <w:lang w:val="sk-SK"/>
        </w:rPr>
        <w:t>e</w:t>
      </w:r>
      <w:r w:rsidR="00B113BA" w:rsidRPr="00C13A71">
        <w:rPr>
          <w:rFonts w:cs="Arial"/>
          <w:lang w:val="sk-SK"/>
        </w:rPr>
        <w:t>.</w:t>
      </w:r>
    </w:p>
    <w:p w14:paraId="4401FBBA" w14:textId="77777777" w:rsidR="00BB77F0" w:rsidRPr="00C13A71" w:rsidRDefault="00BB77F0" w:rsidP="00BB77F0">
      <w:pPr>
        <w:rPr>
          <w:rFonts w:cs="Arial"/>
          <w:b/>
          <w:bCs/>
          <w:lang w:val="sk-SK"/>
        </w:rPr>
      </w:pPr>
    </w:p>
    <w:p w14:paraId="1B22E856" w14:textId="60B07421" w:rsidR="00BB77F0" w:rsidRPr="00C13A71" w:rsidRDefault="007D5586" w:rsidP="00BB77F0">
      <w:pPr>
        <w:rPr>
          <w:rFonts w:cs="Arial"/>
          <w:b/>
          <w:bCs/>
          <w:lang w:val="sk-SK"/>
        </w:rPr>
      </w:pPr>
      <w:r w:rsidRPr="00C13A71">
        <w:rPr>
          <w:rFonts w:cs="Arial"/>
          <w:b/>
          <w:bCs/>
          <w:lang w:val="sk-SK"/>
        </w:rPr>
        <w:t xml:space="preserve">Najnovšie vylepšenia </w:t>
      </w:r>
      <w:r w:rsidR="00EF2DD5" w:rsidRPr="00C13A71">
        <w:rPr>
          <w:rFonts w:cs="Arial"/>
          <w:b/>
          <w:bCs/>
          <w:lang w:val="sk-SK"/>
        </w:rPr>
        <w:t xml:space="preserve">asistenčných </w:t>
      </w:r>
      <w:r w:rsidRPr="00C13A71">
        <w:rPr>
          <w:rFonts w:cs="Arial"/>
          <w:b/>
          <w:bCs/>
          <w:lang w:val="sk-SK"/>
        </w:rPr>
        <w:t>systémov</w:t>
      </w:r>
    </w:p>
    <w:p w14:paraId="2537F5F3" w14:textId="2677E70F" w:rsidR="00BB77F0" w:rsidRPr="00C13A71" w:rsidRDefault="005F4058" w:rsidP="00BB77F0">
      <w:pPr>
        <w:rPr>
          <w:rStyle w:val="eop"/>
          <w:rFonts w:cs="Arial"/>
          <w:lang w:val="sk-SK"/>
        </w:rPr>
      </w:pPr>
      <w:r w:rsidRPr="00C13A71">
        <w:rPr>
          <w:rFonts w:cs="Arial"/>
          <w:lang w:val="sk-SK"/>
        </w:rPr>
        <w:t xml:space="preserve">Vynovený rad vozidiel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ponúka prvotriednu úroveň bezpečnosti</w:t>
      </w:r>
      <w:r w:rsidR="00BB77F0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pohodlia pri jazde a parkovacích technológií. Umožňuje to vylepšená súprava pokročilých asistenčných systémov pre vodiča </w:t>
      </w:r>
      <w:r w:rsidR="00BB77F0" w:rsidRPr="00C13A71">
        <w:rPr>
          <w:rFonts w:cs="Arial"/>
          <w:lang w:val="sk-SK"/>
        </w:rPr>
        <w:t>(ADAS)</w:t>
      </w:r>
      <w:r w:rsidRPr="00C13A71">
        <w:rPr>
          <w:rFonts w:cs="Arial"/>
          <w:lang w:val="sk-SK"/>
        </w:rPr>
        <w:t xml:space="preserve">, ktoré pomáhajú zmierňovať </w:t>
      </w:r>
      <w:r w:rsidR="001D2DA0" w:rsidRPr="00C13A71">
        <w:rPr>
          <w:rFonts w:cs="Arial"/>
          <w:lang w:val="sk-SK"/>
        </w:rPr>
        <w:t>mnohé z rizík a stresových faktorov riadenia motorového vozidla</w:t>
      </w:r>
      <w:r w:rsidR="001D2DA0" w:rsidRPr="00C13A7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a počas každej cesty chránia cestujúcich vo vozidle</w:t>
      </w:r>
      <w:r w:rsidR="005D61B2" w:rsidRPr="00C13A7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rovnako ako </w:t>
      </w:r>
      <w:r w:rsidR="001D2DA0" w:rsidRPr="00C13A71">
        <w:rPr>
          <w:rStyle w:val="normaltextrun"/>
          <w:rFonts w:cs="Arial"/>
          <w:color w:val="000000"/>
          <w:shd w:val="clear" w:color="auto" w:fill="FFFFFF"/>
          <w:lang w:val="sk-SK"/>
        </w:rPr>
        <w:t>ostatných účastníkov cestnej premávky</w:t>
      </w:r>
      <w:r w:rsidR="00BB77F0" w:rsidRPr="00C13A71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 </w:t>
      </w:r>
    </w:p>
    <w:p w14:paraId="6EE3226C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1AAC7D73" w14:textId="1EC99731" w:rsidR="00BB77F0" w:rsidRPr="00C13A71" w:rsidRDefault="001D2DA0" w:rsidP="00BB77F0">
      <w:pPr>
        <w:rPr>
          <w:rStyle w:val="eop"/>
          <w:rFonts w:cs="Arial"/>
          <w:shd w:val="clear" w:color="auto" w:fill="FFFFFF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t>Vylepšené boli bezpečnostné prvky, ako napríklad doterajší systém upozornenia na objekty v mŕtvom uhle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, </w:t>
      </w:r>
      <w:r w:rsidRPr="00C13A71">
        <w:rPr>
          <w:rStyle w:val="eop"/>
          <w:rFonts w:cs="Arial"/>
          <w:shd w:val="clear" w:color="auto" w:fill="FFFFFF"/>
          <w:lang w:val="sk-SK"/>
        </w:rPr>
        <w:t>ktorý teraz nahradila technológia aktívneho predchádzania nehodám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 xml:space="preserve">Ak 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v prípade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>použit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ia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>smerového svetla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, ktorým vodič signalizuje zmenu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>jazdn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ého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>pruh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u,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 xml:space="preserve">existuje riziko zrážky s vozidlom vzadu, vodiča na to upozorní nová asistenčná funkcia na predchádzanie zrážkam v mŕtvom uhl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BCA).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 xml:space="preserve">Ak 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riziko zrážky aj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 xml:space="preserve">po upozornení stúpne, systé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BCA 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 xml:space="preserve">začne 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>aktívne ovláda</w:t>
      </w:r>
      <w:r w:rsidR="0007489D" w:rsidRPr="00C13A71">
        <w:rPr>
          <w:rStyle w:val="eop"/>
          <w:rFonts w:cs="Arial"/>
          <w:shd w:val="clear" w:color="auto" w:fill="FFFFFF"/>
          <w:lang w:val="sk-SK"/>
        </w:rPr>
        <w:t>ť</w:t>
      </w:r>
      <w:r w:rsidR="00E71883" w:rsidRPr="00C13A71">
        <w:rPr>
          <w:rStyle w:val="eop"/>
          <w:rFonts w:cs="Arial"/>
          <w:shd w:val="clear" w:color="auto" w:fill="FFFFFF"/>
          <w:lang w:val="sk-SK"/>
        </w:rPr>
        <w:t xml:space="preserve"> vozidlo, aby hroziacej zrážke zabránil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66557420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7754D72C" w14:textId="01A0A865" w:rsidR="00BB77F0" w:rsidRPr="00C13A71" w:rsidRDefault="00887DB1" w:rsidP="00BB77F0">
      <w:pPr>
        <w:rPr>
          <w:rStyle w:val="eop"/>
          <w:rFonts w:cs="Arial"/>
          <w:shd w:val="clear" w:color="auto" w:fill="FFFFFF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lastRenderedPageBreak/>
        <w:t xml:space="preserve">Systém sledovania pozornosti vodiča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(DAW</w:t>
      </w:r>
      <w:r w:rsidR="00FB2CA6" w:rsidRPr="00C13A71">
        <w:rPr>
          <w:rStyle w:val="eop"/>
          <w:rFonts w:cs="Arial"/>
          <w:shd w:val="clear" w:color="auto" w:fill="FFFFFF"/>
          <w:lang w:val="sk-SK"/>
        </w:rPr>
        <w:t>+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) </w:t>
      </w:r>
      <w:r w:rsidRPr="00C13A71">
        <w:rPr>
          <w:rStyle w:val="eop"/>
          <w:rFonts w:cs="Arial"/>
          <w:shd w:val="clear" w:color="auto" w:fill="FFFFFF"/>
          <w:lang w:val="sk-SK"/>
        </w:rPr>
        <w:t>je v</w:t>
      </w:r>
      <w:r w:rsidR="00E51652" w:rsidRPr="00C13A71">
        <w:rPr>
          <w:rStyle w:val="eop"/>
          <w:rFonts w:cs="Arial"/>
          <w:shd w:val="clear" w:color="auto" w:fill="FFFFFF"/>
          <w:lang w:val="sk-SK"/>
        </w:rPr>
        <w:t> </w:t>
      </w:r>
      <w:r w:rsidRPr="00C13A71">
        <w:rPr>
          <w:rStyle w:val="eop"/>
          <w:rFonts w:cs="Arial"/>
          <w:shd w:val="clear" w:color="auto" w:fill="FFFFFF"/>
          <w:lang w:val="sk-SK"/>
        </w:rPr>
        <w:t>aktualiz</w:t>
      </w:r>
      <w:r w:rsidR="00E51652" w:rsidRPr="00C13A71">
        <w:rPr>
          <w:rStyle w:val="eop"/>
          <w:rFonts w:cs="Arial"/>
          <w:shd w:val="clear" w:color="auto" w:fill="FFFFFF"/>
          <w:lang w:val="sk-SK"/>
        </w:rPr>
        <w:t xml:space="preserve">ácii 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doplnený o technológiu upozornenia na rozbeh vozidla vpredu. </w:t>
      </w:r>
      <w:r w:rsidR="00E51652" w:rsidRPr="00C13A71">
        <w:rPr>
          <w:rStyle w:val="eop"/>
          <w:rFonts w:cs="Arial"/>
          <w:shd w:val="clear" w:color="auto" w:fill="FFFFFF"/>
          <w:lang w:val="sk-SK"/>
        </w:rPr>
        <w:t>Vodiča p</w:t>
      </w:r>
      <w:r w:rsidRPr="00C13A71">
        <w:rPr>
          <w:rStyle w:val="eop"/>
          <w:rFonts w:cs="Arial"/>
          <w:shd w:val="clear" w:color="auto" w:fill="FFFFFF"/>
          <w:lang w:val="sk-SK"/>
        </w:rPr>
        <w:t>omocou vizuálneho upozornenia na obrazovke informuje</w:t>
      </w:r>
      <w:r w:rsidR="00E51652" w:rsidRPr="00C13A71">
        <w:rPr>
          <w:rStyle w:val="eop"/>
          <w:rFonts w:cs="Arial"/>
          <w:shd w:val="clear" w:color="auto" w:fill="FFFFFF"/>
          <w:lang w:val="sk-SK"/>
        </w:rPr>
        <w:t xml:space="preserve"> o tom</w:t>
      </w:r>
      <w:r w:rsidRPr="00C13A71">
        <w:rPr>
          <w:rStyle w:val="eop"/>
          <w:rFonts w:cs="Arial"/>
          <w:shd w:val="clear" w:color="auto" w:fill="FFFFFF"/>
          <w:lang w:val="sk-SK"/>
        </w:rPr>
        <w:t>, že vozidlo pred ním sa rozbieha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, </w:t>
      </w:r>
      <w:r w:rsidRPr="00C13A71">
        <w:rPr>
          <w:rStyle w:val="eop"/>
          <w:rFonts w:cs="Arial"/>
          <w:shd w:val="clear" w:color="auto" w:fill="FFFFFF"/>
          <w:lang w:val="sk-SK"/>
        </w:rPr>
        <w:t>napríklad na semafore alebo pri jazde v pomalej premávke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0CCFB43D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17424860" w14:textId="09DA5337" w:rsidR="00BB77F0" w:rsidRPr="00C13A71" w:rsidRDefault="00887DB1" w:rsidP="00BB77F0">
      <w:pPr>
        <w:rPr>
          <w:rStyle w:val="eop"/>
          <w:rFonts w:cs="Arial"/>
          <w:shd w:val="clear" w:color="auto" w:fill="FFFFFF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t xml:space="preserve">Medzi ďalšie funkci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ADAS</w:t>
      </w:r>
      <w:r w:rsidRPr="00C13A71">
        <w:rPr>
          <w:rStyle w:val="eop"/>
          <w:rFonts w:cs="Arial"/>
          <w:shd w:val="clear" w:color="auto" w:fill="FFFFFF"/>
          <w:lang w:val="sk-SK"/>
        </w:rPr>
        <w:t>, ktoré sú v modelovom rade Ceed</w:t>
      </w:r>
      <w:r w:rsidR="007068D4" w:rsidRPr="00C13A71">
        <w:rPr>
          <w:rStyle w:val="eop"/>
          <w:rFonts w:cs="Arial"/>
          <w:shd w:val="clear" w:color="auto" w:fill="FFFFFF"/>
          <w:lang w:val="sk-SK"/>
        </w:rPr>
        <w:t xml:space="preserve"> naďalej v ponuke</w:t>
      </w:r>
      <w:r w:rsidRPr="00C13A71">
        <w:rPr>
          <w:rStyle w:val="eop"/>
          <w:rFonts w:cs="Arial"/>
          <w:shd w:val="clear" w:color="auto" w:fill="FFFFFF"/>
          <w:lang w:val="sk-SK"/>
        </w:rPr>
        <w:t>, patr</w:t>
      </w:r>
      <w:r w:rsidR="00915D0D" w:rsidRPr="00C13A71">
        <w:rPr>
          <w:rStyle w:val="eop"/>
          <w:rFonts w:cs="Arial"/>
          <w:shd w:val="clear" w:color="auto" w:fill="FFFFFF"/>
          <w:lang w:val="sk-SK"/>
        </w:rPr>
        <w:t xml:space="preserve">í 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asistenčný systém na predchádzanie čelným zrážka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FCA), </w:t>
      </w:r>
      <w:r w:rsidRPr="00C13A71">
        <w:rPr>
          <w:rStyle w:val="eop"/>
          <w:rFonts w:cs="Arial"/>
          <w:shd w:val="clear" w:color="auto" w:fill="FFFFFF"/>
          <w:lang w:val="sk-SK"/>
        </w:rPr>
        <w:t>ktorý je schopný detekcie nielen vozidiel a chodcov, ale aj cyklistov</w:t>
      </w:r>
      <w:r w:rsidR="00915D0D" w:rsidRPr="00C13A71">
        <w:rPr>
          <w:rStyle w:val="eop"/>
          <w:rFonts w:cs="Arial"/>
          <w:shd w:val="clear" w:color="auto" w:fill="FFFFFF"/>
          <w:lang w:val="sk-SK"/>
        </w:rPr>
        <w:t xml:space="preserve">, </w:t>
      </w:r>
      <w:r w:rsidRPr="00C13A71">
        <w:rPr>
          <w:rStyle w:val="eop"/>
          <w:rFonts w:cs="Arial"/>
          <w:shd w:val="clear" w:color="auto" w:fill="FFFFFF"/>
          <w:lang w:val="sk-SK"/>
        </w:rPr>
        <w:t>ďalej asistent udržiavania vozidla v jazdnom pruhu, funkcia inteligentného upozornenia na rýchlostné obmedzenia, manuálny asistent sledovania povolenej rýchlosti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 a</w:t>
      </w:r>
      <w:r w:rsidRPr="00C13A71">
        <w:rPr>
          <w:rStyle w:val="eop"/>
          <w:rFonts w:cs="Arial"/>
          <w:shd w:val="clear" w:color="auto" w:fill="FFFFFF"/>
          <w:lang w:val="sk-SK"/>
        </w:rPr>
        <w:t> asistent diaľkových svetiel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Étos značky Kia „lepšie vidieť a byť videný“ </w:t>
      </w:r>
      <w:r w:rsidR="00562715">
        <w:rPr>
          <w:rStyle w:val="eop"/>
          <w:rFonts w:cs="Arial"/>
          <w:shd w:val="clear" w:color="auto" w:fill="FFFFFF"/>
          <w:lang w:val="sk-SK"/>
        </w:rPr>
        <w:t>inšpiroval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 xml:space="preserve"> nový dizajn svetlometov so svetlami na denné svieteni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LED 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 xml:space="preserve">a integrovanými hmlovými svetlami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LED. 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 xml:space="preserve">Päťdverové verzi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hatch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>backu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 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 xml:space="preserve">dostali do vienka sekvenčné smerové svetlá aj do nových zadných svetiel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LED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 xml:space="preserve">, ktoré sú jedinečné len pre niektoré </w:t>
      </w:r>
      <w:r w:rsidR="00CF304F" w:rsidRPr="00C13A71">
        <w:rPr>
          <w:rStyle w:val="eop"/>
          <w:rFonts w:cs="Arial"/>
          <w:shd w:val="clear" w:color="auto" w:fill="FFFFFF"/>
          <w:lang w:val="sk-SK"/>
        </w:rPr>
        <w:t>variant</w:t>
      </w:r>
      <w:r w:rsidR="00C6312E" w:rsidRPr="00C13A71">
        <w:rPr>
          <w:rStyle w:val="eop"/>
          <w:rFonts w:cs="Arial"/>
          <w:shd w:val="clear" w:color="auto" w:fill="FFFFFF"/>
          <w:lang w:val="sk-SK"/>
        </w:rPr>
        <w:t>y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64DF57E6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673C0844" w14:textId="74D7B4BE" w:rsidR="00BB77F0" w:rsidRPr="00C13A71" w:rsidRDefault="00820431" w:rsidP="00BB77F0">
      <w:pPr>
        <w:rPr>
          <w:rStyle w:val="eop"/>
          <w:rFonts w:cs="Arial"/>
          <w:shd w:val="clear" w:color="auto" w:fill="FFFFFF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t>K 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najnovší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m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vylepšen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iam modelového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radu Ceed boli pridané aj t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echnol</w:t>
      </w:r>
      <w:r w:rsidR="001979F0" w:rsidRPr="00C13A71">
        <w:rPr>
          <w:rStyle w:val="eop"/>
          <w:rFonts w:cs="Arial"/>
          <w:shd w:val="clear" w:color="auto" w:fill="FFFFFF"/>
          <w:lang w:val="sk-SK"/>
        </w:rPr>
        <w:t>ó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gie</w:t>
      </w:r>
      <w:r w:rsidR="001979F0" w:rsidRPr="00C13A71">
        <w:rPr>
          <w:rStyle w:val="eop"/>
          <w:rFonts w:cs="Arial"/>
          <w:shd w:val="clear" w:color="auto" w:fill="FFFFFF"/>
          <w:lang w:val="sk-SK"/>
        </w:rPr>
        <w:t xml:space="preserve"> ADAS, ktoré poskytujú vodičovi pohodlie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Pr="00C13A71">
        <w:rPr>
          <w:rStyle w:val="eop"/>
          <w:rFonts w:cs="Arial"/>
          <w:shd w:val="clear" w:color="auto" w:fill="FFFFFF"/>
          <w:lang w:val="sk-SK"/>
        </w:rPr>
        <w:t>Jednou z nich je napríklad n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ový asistent jazdy na diaľnici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HDA)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s inteligentným tempomatom s podporou navigáci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NSCC)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na automatické prispôsobenie rýchlosti vozidla pri prejazde zákrutou na diaľnici</w:t>
      </w:r>
      <w:r w:rsidR="00EB6CF1" w:rsidRPr="00C13A71">
        <w:rPr>
          <w:rStyle w:val="eop"/>
          <w:rFonts w:cs="Arial"/>
          <w:shd w:val="clear" w:color="auto" w:fill="FFFFFF"/>
          <w:lang w:val="sk-SK"/>
        </w:rPr>
        <w:t xml:space="preserve">, ako aj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pri prechode cez nájazdové a výjazdové rampy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Asistenta sledovania jazdného pruhu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LFA)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je teraz možné aktivovať nezávisle od inteligentného tempomatu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(SCC)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, vďaka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lastRenderedPageBreak/>
        <w:t xml:space="preserve">ktorému môže spoločnosť </w:t>
      </w:r>
      <w:r w:rsidR="00917B33" w:rsidRPr="00C13A71">
        <w:rPr>
          <w:rStyle w:val="eop"/>
          <w:rFonts w:cs="Arial"/>
          <w:shd w:val="clear" w:color="auto" w:fill="FFFFFF"/>
          <w:lang w:val="sk-SK"/>
        </w:rPr>
        <w:t xml:space="preserve">Kia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ponúkať systém </w:t>
      </w:r>
      <w:r w:rsidR="00917B33" w:rsidRPr="00C13A71">
        <w:rPr>
          <w:rStyle w:val="eop"/>
          <w:rFonts w:cs="Arial"/>
          <w:shd w:val="clear" w:color="auto" w:fill="FFFFFF"/>
          <w:lang w:val="sk-SK"/>
        </w:rPr>
        <w:t xml:space="preserve">LFA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aj na verziách s manuálnou prevodovkou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V predchádzajúcich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model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och sa tempomat SCC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dea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k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tiv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oval zošliapnutím brzdového pedála a následne sa deaktivoval aj systé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LFA.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 xml:space="preserve">V novej konfigurácii je možné používať systé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LFA </w:t>
      </w:r>
      <w:r w:rsidR="00E4596D" w:rsidRPr="00C13A71">
        <w:rPr>
          <w:rStyle w:val="eop"/>
          <w:rFonts w:cs="Arial"/>
          <w:shd w:val="clear" w:color="auto" w:fill="FFFFFF"/>
          <w:lang w:val="sk-SK"/>
        </w:rPr>
        <w:t>častejšie a v rôznych jazdných situáciách, kde nemusí byť potrebný tempomat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05160042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38149881" w14:textId="273387F4" w:rsidR="00BB77F0" w:rsidRPr="00C13A71" w:rsidRDefault="00E4596D" w:rsidP="00BB77F0">
      <w:pPr>
        <w:rPr>
          <w:rStyle w:val="eop"/>
          <w:rFonts w:cs="Arial"/>
          <w:shd w:val="clear" w:color="auto" w:fill="FFFFFF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t>Vylepšené sú aj p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ark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ovacie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man</w:t>
      </w:r>
      <w:r w:rsidRPr="00C13A71">
        <w:rPr>
          <w:rStyle w:val="eop"/>
          <w:rFonts w:cs="Arial"/>
          <w:shd w:val="clear" w:color="auto" w:fill="FFFFFF"/>
          <w:lang w:val="sk-SK"/>
        </w:rPr>
        <w:t>évre v podobe pridaného zadného m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onitor</w:t>
      </w:r>
      <w:r w:rsidRPr="00C13A71">
        <w:rPr>
          <w:rStyle w:val="eop"/>
          <w:rFonts w:cs="Arial"/>
          <w:shd w:val="clear" w:color="auto" w:fill="FFFFFF"/>
          <w:lang w:val="sk-SK"/>
        </w:rPr>
        <w:t>a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 (RVM) </w:t>
      </w:r>
      <w:r w:rsidRPr="00C13A71">
        <w:rPr>
          <w:rStyle w:val="eop"/>
          <w:rFonts w:cs="Arial"/>
          <w:shd w:val="clear" w:color="auto" w:fill="FFFFFF"/>
          <w:lang w:val="sk-SK"/>
        </w:rPr>
        <w:t xml:space="preserve">s prepínačom na zobrazenie záberu zadnej kamery na dverách batožinového priestoru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a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 xml:space="preserve"> asistenta na predchádzanie nárazom zozadu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RCCA). 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>Systém RVM p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ri cúvaní do parkovacieho priestoru zobrazuje obraz priestoru, aby vodičovi pomohol pri parkovaní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 T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 xml:space="preserve">áto funkcia je teraz vylepšená tak, že poskytuje ďalší záber prostredníctvo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1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,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0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-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megapixel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ovej k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amer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y, ak by bolo k vozidlu Ceed potrebné pripevniť príves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 xml:space="preserve">Okrem toho má systé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RVM </w:t>
      </w:r>
      <w:r w:rsidR="008E5517" w:rsidRPr="00C13A71">
        <w:rPr>
          <w:rStyle w:val="eop"/>
          <w:rFonts w:cs="Arial"/>
          <w:shd w:val="clear" w:color="auto" w:fill="FFFFFF"/>
          <w:lang w:val="sk-SK"/>
        </w:rPr>
        <w:t>odteraz aj prepínač, ktorý možno aktivovať počas jazdy</w:t>
      </w:r>
      <w:r w:rsidR="0076679A" w:rsidRPr="00C13A71">
        <w:rPr>
          <w:rStyle w:val="eop"/>
          <w:rFonts w:cs="Arial"/>
          <w:shd w:val="clear" w:color="auto" w:fill="FFFFFF"/>
          <w:lang w:val="sk-SK"/>
        </w:rPr>
        <w:t>, aby vodič prostredníctvom kamery videl, čo sa k nemu môže približovať zozadu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>V</w:t>
      </w:r>
      <w:r w:rsidR="0076679A" w:rsidRPr="00C13A71">
        <w:rPr>
          <w:rStyle w:val="eop"/>
          <w:rFonts w:cs="Arial"/>
          <w:shd w:val="clear" w:color="auto" w:fill="FFFFFF"/>
          <w:lang w:val="sk-SK"/>
        </w:rPr>
        <w:t>ýstražný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 xml:space="preserve"> </w:t>
      </w:r>
      <w:r w:rsidR="0076679A" w:rsidRPr="00C13A71">
        <w:rPr>
          <w:rStyle w:val="eop"/>
          <w:rFonts w:cs="Arial"/>
          <w:shd w:val="clear" w:color="auto" w:fill="FFFFFF"/>
          <w:lang w:val="sk-SK"/>
        </w:rPr>
        <w:t xml:space="preserve">systém bezpečného vystupovania z vozidla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SEW) 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 xml:space="preserve">po zaparkovaní vozidla </w:t>
      </w:r>
      <w:r w:rsidR="0076679A" w:rsidRPr="00C13A71">
        <w:rPr>
          <w:rStyle w:val="eop"/>
          <w:rFonts w:cs="Arial"/>
          <w:shd w:val="clear" w:color="auto" w:fill="FFFFFF"/>
          <w:lang w:val="sk-SK"/>
        </w:rPr>
        <w:t>upozorn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 xml:space="preserve">í </w:t>
      </w:r>
      <w:r w:rsidR="0076679A" w:rsidRPr="00C13A71">
        <w:rPr>
          <w:rStyle w:val="eop"/>
          <w:rFonts w:cs="Arial"/>
          <w:shd w:val="clear" w:color="auto" w:fill="FFFFFF"/>
          <w:lang w:val="sk-SK"/>
        </w:rPr>
        <w:t>používateľov, ak sa v prípade otvorených dverí zistí približujúce sa vozidlo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092B4D01" w14:textId="77777777" w:rsidR="00BB77F0" w:rsidRPr="00C13A71" w:rsidRDefault="00BB77F0" w:rsidP="00BB77F0">
      <w:pPr>
        <w:rPr>
          <w:rStyle w:val="eop"/>
          <w:rFonts w:cs="Arial"/>
          <w:shd w:val="clear" w:color="auto" w:fill="FFFFFF"/>
          <w:lang w:val="sk-SK"/>
        </w:rPr>
      </w:pPr>
    </w:p>
    <w:p w14:paraId="5D35E56B" w14:textId="7F2AA15A" w:rsidR="00BB77F0" w:rsidRPr="00C13A71" w:rsidRDefault="0076679A" w:rsidP="00BB77F0">
      <w:pPr>
        <w:rPr>
          <w:rFonts w:cs="Arial"/>
          <w:lang w:val="sk-SK"/>
        </w:rPr>
      </w:pPr>
      <w:r w:rsidRPr="00C13A71">
        <w:rPr>
          <w:rStyle w:val="eop"/>
          <w:rFonts w:cs="Arial"/>
          <w:shd w:val="clear" w:color="auto" w:fill="FFFFFF"/>
          <w:lang w:val="sk-SK"/>
        </w:rPr>
        <w:t xml:space="preserve">Systém upozornenia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 xml:space="preserve">na premávku za vozidlom </w:t>
      </w:r>
      <w:r w:rsidRPr="00C13A71">
        <w:rPr>
          <w:rStyle w:val="eop"/>
          <w:rFonts w:cs="Arial"/>
          <w:shd w:val="clear" w:color="auto" w:fill="FFFFFF"/>
          <w:lang w:val="sk-SK"/>
        </w:rPr>
        <w:t>je inovovaný na asistenčnú technológiu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 xml:space="preserve">Asistent na predchádzanie nárazom zozadu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(RCCA)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 xml:space="preserve">zistí, či existuje riziko zrážky s blížiacim sa vozidlom zľava alebo sprava,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lastRenderedPageBreak/>
        <w:t xml:space="preserve">a upozorní </w:t>
      </w:r>
      <w:r w:rsidR="008C17C7" w:rsidRPr="00C13A71">
        <w:rPr>
          <w:rStyle w:val="eop"/>
          <w:rFonts w:cs="Arial"/>
          <w:shd w:val="clear" w:color="auto" w:fill="FFFFFF"/>
          <w:lang w:val="sk-SK"/>
        </w:rPr>
        <w:t xml:space="preserve">na to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>vodiča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 xml:space="preserve">. 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 xml:space="preserve">Ak riziko nárazu pokračuje aj po upozornení, systém 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RCCA automatic</w:t>
      </w:r>
      <w:r w:rsidR="00542CF3" w:rsidRPr="00C13A71">
        <w:rPr>
          <w:rStyle w:val="eop"/>
          <w:rFonts w:cs="Arial"/>
          <w:shd w:val="clear" w:color="auto" w:fill="FFFFFF"/>
          <w:lang w:val="sk-SK"/>
        </w:rPr>
        <w:t>ky pomôže s núdzovým brzdením, aby takémuto incidentu zabránil</w:t>
      </w:r>
      <w:r w:rsidR="00BB77F0" w:rsidRPr="00C13A71">
        <w:rPr>
          <w:rStyle w:val="eop"/>
          <w:rFonts w:cs="Arial"/>
          <w:shd w:val="clear" w:color="auto" w:fill="FFFFFF"/>
          <w:lang w:val="sk-SK"/>
        </w:rPr>
        <w:t>.</w:t>
      </w:r>
    </w:p>
    <w:p w14:paraId="77AF33B4" w14:textId="77777777" w:rsidR="00BB77F0" w:rsidRPr="00C13A71" w:rsidRDefault="00BB77F0" w:rsidP="00BB77F0">
      <w:pPr>
        <w:rPr>
          <w:rFonts w:cs="Arial"/>
          <w:b/>
          <w:bCs/>
          <w:lang w:val="sk-SK"/>
        </w:rPr>
      </w:pPr>
    </w:p>
    <w:p w14:paraId="175F6792" w14:textId="03DB1AA8" w:rsidR="00BB77F0" w:rsidRPr="00C13A71" w:rsidRDefault="002354D1" w:rsidP="00BB77F0">
      <w:pPr>
        <w:rPr>
          <w:rFonts w:cs="Arial"/>
          <w:b/>
          <w:bCs/>
          <w:sz w:val="28"/>
          <w:szCs w:val="28"/>
          <w:lang w:val="sk-SK"/>
        </w:rPr>
      </w:pPr>
      <w:r w:rsidRPr="00C13A71">
        <w:rPr>
          <w:rFonts w:cs="Arial"/>
          <w:b/>
          <w:bCs/>
          <w:sz w:val="28"/>
          <w:szCs w:val="28"/>
          <w:lang w:val="sk-SK"/>
        </w:rPr>
        <w:t>Pokročilé hnacie sústavy</w:t>
      </w:r>
    </w:p>
    <w:p w14:paraId="42150429" w14:textId="0378CB1A" w:rsidR="00BB77F0" w:rsidRPr="00C13A71" w:rsidRDefault="00BB77F0" w:rsidP="00BB77F0">
      <w:pPr>
        <w:rPr>
          <w:rFonts w:cs="Arial"/>
          <w:b/>
          <w:bCs/>
          <w:lang w:val="sk-SK"/>
        </w:rPr>
      </w:pPr>
      <w:r w:rsidRPr="00C13A71">
        <w:rPr>
          <w:rFonts w:cs="Arial"/>
          <w:b/>
          <w:bCs/>
          <w:lang w:val="sk-SK"/>
        </w:rPr>
        <w:t>N</w:t>
      </w:r>
      <w:r w:rsidR="002354D1" w:rsidRPr="00C13A71">
        <w:rPr>
          <w:rFonts w:cs="Arial"/>
          <w:b/>
          <w:bCs/>
          <w:lang w:val="sk-SK"/>
        </w:rPr>
        <w:t>ové hnacie sústavy prinášajú spojenie výkonu, kultivovan</w:t>
      </w:r>
      <w:r w:rsidR="00EB0CE5" w:rsidRPr="00C13A71">
        <w:rPr>
          <w:rFonts w:cs="Arial"/>
          <w:b/>
          <w:bCs/>
          <w:lang w:val="sk-SK"/>
        </w:rPr>
        <w:t xml:space="preserve">ého chodu </w:t>
      </w:r>
      <w:r w:rsidR="002354D1" w:rsidRPr="00C13A71">
        <w:rPr>
          <w:rFonts w:cs="Arial"/>
          <w:b/>
          <w:bCs/>
          <w:lang w:val="sk-SK"/>
        </w:rPr>
        <w:t>a efektívnosti</w:t>
      </w:r>
    </w:p>
    <w:p w14:paraId="61ED93E0" w14:textId="224F6652" w:rsidR="00FA261C" w:rsidRPr="00C13A71" w:rsidRDefault="002354D1" w:rsidP="000E3426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Nov</w:t>
      </w:r>
      <w:r w:rsidR="0076679A" w:rsidRPr="00C13A71">
        <w:rPr>
          <w:rFonts w:cs="Arial"/>
          <w:lang w:val="sk-SK"/>
        </w:rPr>
        <w:t>ý</w:t>
      </w:r>
      <w:r w:rsidRPr="00C13A71">
        <w:rPr>
          <w:rFonts w:cs="Arial"/>
          <w:lang w:val="sk-SK"/>
        </w:rPr>
        <w:t xml:space="preserve"> rad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ponúka kupujúcim komplexný výber konfigurácií pohonného ústrojenstva</w:t>
      </w:r>
      <w:r w:rsidR="00611F8A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vrátane </w:t>
      </w:r>
      <w:proofErr w:type="spellStart"/>
      <w:r w:rsidR="00FB2CA6" w:rsidRPr="00C13A71">
        <w:rPr>
          <w:rFonts w:cs="Arial"/>
          <w:lang w:val="sk-SK"/>
        </w:rPr>
        <w:t>plug</w:t>
      </w:r>
      <w:proofErr w:type="spellEnd"/>
      <w:r w:rsidR="00FB2CA6" w:rsidRPr="00C13A71">
        <w:rPr>
          <w:rFonts w:cs="Arial"/>
          <w:lang w:val="sk-SK"/>
        </w:rPr>
        <w:t>-in hybrid</w:t>
      </w:r>
      <w:r w:rsidRPr="00C13A71">
        <w:rPr>
          <w:rFonts w:cs="Arial"/>
          <w:lang w:val="sk-SK"/>
        </w:rPr>
        <w:t>ných</w:t>
      </w:r>
      <w:r w:rsidR="00FB2CA6" w:rsidRPr="00C13A71">
        <w:rPr>
          <w:rFonts w:cs="Arial"/>
          <w:lang w:val="sk-SK"/>
        </w:rPr>
        <w:t xml:space="preserve"> (PHEV) a</w:t>
      </w:r>
      <w:r w:rsidR="000E3426">
        <w:rPr>
          <w:rFonts w:cs="Arial"/>
          <w:lang w:val="sk-SK"/>
        </w:rPr>
        <w:t> </w:t>
      </w:r>
      <w:proofErr w:type="spellStart"/>
      <w:r w:rsidR="000E3426">
        <w:rPr>
          <w:rFonts w:cs="Arial"/>
          <w:lang w:val="sk-SK"/>
        </w:rPr>
        <w:t>mild</w:t>
      </w:r>
      <w:proofErr w:type="spellEnd"/>
      <w:r w:rsidR="000E3426">
        <w:rPr>
          <w:rFonts w:cs="Arial"/>
          <w:lang w:val="sk-SK"/>
        </w:rPr>
        <w:t>-</w:t>
      </w:r>
      <w:r w:rsidR="00BB77F0" w:rsidRPr="00C13A71">
        <w:rPr>
          <w:rFonts w:cs="Arial"/>
          <w:lang w:val="sk-SK"/>
        </w:rPr>
        <w:t>hybrid</w:t>
      </w:r>
      <w:r w:rsidRPr="00C13A71">
        <w:rPr>
          <w:rFonts w:cs="Arial"/>
          <w:lang w:val="sk-SK"/>
        </w:rPr>
        <w:t xml:space="preserve">ných </w:t>
      </w:r>
      <w:r w:rsidR="00BB77F0" w:rsidRPr="00C13A71">
        <w:rPr>
          <w:rFonts w:cs="Arial"/>
          <w:lang w:val="sk-SK"/>
        </w:rPr>
        <w:t>(MHEV)</w:t>
      </w:r>
      <w:r w:rsidR="00611F8A" w:rsidRPr="00C13A71">
        <w:rPr>
          <w:rFonts w:cs="Arial"/>
          <w:lang w:val="sk-SK"/>
        </w:rPr>
        <w:t xml:space="preserve"> motorov </w:t>
      </w:r>
      <w:r w:rsidRPr="00C13A71">
        <w:rPr>
          <w:rFonts w:cs="Arial"/>
          <w:lang w:val="sk-SK"/>
        </w:rPr>
        <w:t xml:space="preserve">s výkonom od </w:t>
      </w:r>
      <w:r w:rsidR="00F60D47" w:rsidRPr="00C13A71">
        <w:rPr>
          <w:rFonts w:cs="Arial"/>
          <w:lang w:val="sk-SK"/>
        </w:rPr>
        <w:t>100</w:t>
      </w:r>
      <w:r w:rsidRPr="00C13A71">
        <w:rPr>
          <w:rFonts w:cs="Arial"/>
          <w:lang w:val="sk-SK"/>
        </w:rPr>
        <w:t> k</w:t>
      </w:r>
      <w:r w:rsidR="00611F8A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do </w:t>
      </w:r>
      <w:r w:rsidR="00F60D47" w:rsidRPr="00C13A71">
        <w:rPr>
          <w:rFonts w:cs="Arial"/>
          <w:lang w:val="sk-SK"/>
        </w:rPr>
        <w:t>204</w:t>
      </w:r>
      <w:r w:rsidRPr="00C13A71">
        <w:rPr>
          <w:rFonts w:cs="Arial"/>
          <w:lang w:val="sk-SK"/>
        </w:rPr>
        <w:t> k</w:t>
      </w:r>
      <w:r w:rsidR="00FB2CA6" w:rsidRPr="00C13A71">
        <w:rPr>
          <w:rFonts w:cs="Arial"/>
          <w:lang w:val="sk-SK"/>
        </w:rPr>
        <w:t>.</w:t>
      </w:r>
      <w:r w:rsidR="00BB77F0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Zá</w:t>
      </w:r>
      <w:r w:rsidR="00611F8A" w:rsidRPr="00C13A71">
        <w:rPr>
          <w:rFonts w:cs="Arial"/>
          <w:lang w:val="sk-SK"/>
        </w:rPr>
        <w:t>ujemcovia o </w:t>
      </w:r>
      <w:r w:rsidRPr="00C13A71">
        <w:rPr>
          <w:rFonts w:cs="Arial"/>
          <w:lang w:val="sk-SK"/>
        </w:rPr>
        <w:t>model</w:t>
      </w:r>
      <w:r w:rsidR="00611F8A" w:rsidRPr="00C13A71">
        <w:rPr>
          <w:rFonts w:cs="Arial"/>
          <w:lang w:val="sk-SK"/>
        </w:rPr>
        <w:t xml:space="preserve"> </w:t>
      </w:r>
      <w:r w:rsidR="00917B33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majú tiež na výber</w:t>
      </w:r>
      <w:r w:rsidR="00E71883" w:rsidRPr="00C13A71">
        <w:rPr>
          <w:rFonts w:cs="Arial"/>
          <w:lang w:val="sk-SK"/>
        </w:rPr>
        <w:t xml:space="preserve"> preplňované zážihové a vznetové motory – konkrétne </w:t>
      </w:r>
      <w:r w:rsidR="00917B33" w:rsidRPr="00C13A71">
        <w:rPr>
          <w:rFonts w:cs="Arial"/>
          <w:lang w:val="sk-SK"/>
        </w:rPr>
        <w:t>1</w:t>
      </w:r>
      <w:r w:rsidR="00E71883" w:rsidRPr="00C13A71">
        <w:rPr>
          <w:rFonts w:cs="Arial"/>
          <w:lang w:val="sk-SK"/>
        </w:rPr>
        <w:t>,</w:t>
      </w:r>
      <w:r w:rsidR="00917B33" w:rsidRPr="00C13A71">
        <w:rPr>
          <w:rFonts w:cs="Arial"/>
          <w:lang w:val="sk-SK"/>
        </w:rPr>
        <w:t>0</w:t>
      </w:r>
      <w:r w:rsidR="00E71883" w:rsidRPr="00C13A71">
        <w:rPr>
          <w:rFonts w:cs="Arial"/>
          <w:lang w:val="sk-SK"/>
        </w:rPr>
        <w:t xml:space="preserve">-litrové </w:t>
      </w:r>
      <w:r w:rsidR="009D4990" w:rsidRPr="00C13A71">
        <w:rPr>
          <w:rFonts w:cs="Arial"/>
          <w:lang w:val="sk-SK"/>
        </w:rPr>
        <w:t>a</w:t>
      </w:r>
      <w:r w:rsidR="00E71883" w:rsidRPr="00C13A71">
        <w:rPr>
          <w:rFonts w:cs="Arial"/>
          <w:lang w:val="sk-SK"/>
        </w:rPr>
        <w:t> </w:t>
      </w:r>
      <w:r w:rsidR="00917B33" w:rsidRPr="00C13A71">
        <w:rPr>
          <w:rFonts w:cs="Arial"/>
          <w:lang w:val="sk-SK"/>
        </w:rPr>
        <w:t>1</w:t>
      </w:r>
      <w:r w:rsidR="00E71883" w:rsidRPr="00C13A71">
        <w:rPr>
          <w:rFonts w:cs="Arial"/>
          <w:lang w:val="sk-SK"/>
        </w:rPr>
        <w:t>,</w:t>
      </w:r>
      <w:r w:rsidR="00917B33" w:rsidRPr="00C13A71">
        <w:rPr>
          <w:rFonts w:cs="Arial"/>
          <w:lang w:val="sk-SK"/>
        </w:rPr>
        <w:t>5</w:t>
      </w:r>
      <w:r w:rsidR="00E71883" w:rsidRPr="00C13A71">
        <w:rPr>
          <w:rFonts w:cs="Arial"/>
          <w:lang w:val="sk-SK"/>
        </w:rPr>
        <w:t>-</w:t>
      </w:r>
      <w:r w:rsidR="009D4990" w:rsidRPr="00C13A71">
        <w:rPr>
          <w:rFonts w:cs="Arial"/>
          <w:lang w:val="sk-SK"/>
        </w:rPr>
        <w:t>lit</w:t>
      </w:r>
      <w:r w:rsidR="00E71883" w:rsidRPr="00C13A71">
        <w:rPr>
          <w:rFonts w:cs="Arial"/>
          <w:lang w:val="sk-SK"/>
        </w:rPr>
        <w:t>rové zážihové a </w:t>
      </w:r>
      <w:r w:rsidR="00917B33" w:rsidRPr="00C13A71">
        <w:rPr>
          <w:rFonts w:cs="Arial"/>
          <w:lang w:val="sk-SK"/>
        </w:rPr>
        <w:t>1</w:t>
      </w:r>
      <w:r w:rsidR="00E71883" w:rsidRPr="00C13A71">
        <w:rPr>
          <w:rFonts w:cs="Arial"/>
          <w:lang w:val="sk-SK"/>
        </w:rPr>
        <w:t>,</w:t>
      </w:r>
      <w:r w:rsidR="00917B33" w:rsidRPr="00C13A71">
        <w:rPr>
          <w:rFonts w:cs="Arial"/>
          <w:lang w:val="sk-SK"/>
        </w:rPr>
        <w:t>6</w:t>
      </w:r>
      <w:r w:rsidR="00E71883" w:rsidRPr="00C13A71">
        <w:rPr>
          <w:rFonts w:cs="Arial"/>
          <w:lang w:val="sk-SK"/>
        </w:rPr>
        <w:t>-</w:t>
      </w:r>
      <w:r w:rsidR="009D4990" w:rsidRPr="00C13A71">
        <w:rPr>
          <w:rFonts w:cs="Arial"/>
          <w:lang w:val="sk-SK"/>
        </w:rPr>
        <w:t>lit</w:t>
      </w:r>
      <w:r w:rsidR="00E71883" w:rsidRPr="00C13A71">
        <w:rPr>
          <w:rFonts w:cs="Arial"/>
          <w:lang w:val="sk-SK"/>
        </w:rPr>
        <w:t>rové vznetové motory</w:t>
      </w:r>
      <w:r w:rsidR="009D4990" w:rsidRPr="00C13A71">
        <w:rPr>
          <w:rFonts w:cs="Arial"/>
          <w:lang w:val="sk-SK"/>
        </w:rPr>
        <w:t>,</w:t>
      </w:r>
      <w:r w:rsidR="00917B33" w:rsidRPr="00C13A71">
        <w:rPr>
          <w:rFonts w:cs="Arial"/>
          <w:lang w:val="sk-SK"/>
        </w:rPr>
        <w:t xml:space="preserve"> </w:t>
      </w:r>
      <w:r w:rsidR="00E71883" w:rsidRPr="00C13A71">
        <w:rPr>
          <w:rFonts w:cs="Arial"/>
          <w:lang w:val="sk-SK"/>
        </w:rPr>
        <w:t xml:space="preserve">pričom všetky využívajú technológiu </w:t>
      </w:r>
      <w:r w:rsidR="00917B33" w:rsidRPr="00C13A71">
        <w:rPr>
          <w:rFonts w:cs="Arial"/>
          <w:lang w:val="sk-SK"/>
        </w:rPr>
        <w:t xml:space="preserve">Smartstream </w:t>
      </w:r>
      <w:r w:rsidR="00E71883" w:rsidRPr="00C13A71">
        <w:rPr>
          <w:rFonts w:cs="Arial"/>
          <w:lang w:val="sk-SK"/>
        </w:rPr>
        <w:t>od spoločnosti Kia</w:t>
      </w:r>
      <w:r w:rsidR="00917B33" w:rsidRPr="00C13A71">
        <w:rPr>
          <w:rFonts w:cs="Arial"/>
          <w:lang w:val="sk-SK"/>
        </w:rPr>
        <w:t>.</w:t>
      </w:r>
    </w:p>
    <w:p w14:paraId="54EED922" w14:textId="77777777" w:rsidR="00FA261C" w:rsidRPr="00C13A71" w:rsidRDefault="00FA261C" w:rsidP="00BB77F0">
      <w:pPr>
        <w:rPr>
          <w:rFonts w:cs="Arial"/>
          <w:lang w:val="sk-SK"/>
        </w:rPr>
      </w:pPr>
    </w:p>
    <w:p w14:paraId="27F2618A" w14:textId="0010F8FA" w:rsidR="009D4990" w:rsidRPr="00C13A71" w:rsidRDefault="00E71883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Technológia </w:t>
      </w:r>
      <w:r w:rsidR="005E2A03" w:rsidRPr="00C13A71">
        <w:rPr>
          <w:rFonts w:cs="Arial"/>
          <w:lang w:val="sk-SK"/>
        </w:rPr>
        <w:t xml:space="preserve">motorov </w:t>
      </w:r>
      <w:r w:rsidR="009D4990" w:rsidRPr="00C13A71">
        <w:rPr>
          <w:rFonts w:cs="Arial"/>
          <w:lang w:val="sk-SK"/>
        </w:rPr>
        <w:t xml:space="preserve">Smartstream </w:t>
      </w:r>
      <w:r w:rsidR="005E2A03" w:rsidRPr="00C13A71">
        <w:rPr>
          <w:rFonts w:cs="Arial"/>
          <w:lang w:val="sk-SK"/>
        </w:rPr>
        <w:t>v sebe obsahuje pokročilú a ekologicky šetrnú technológiu</w:t>
      </w:r>
      <w:r w:rsidR="00611F8A" w:rsidRPr="00C13A71">
        <w:rPr>
          <w:rFonts w:cs="Arial"/>
          <w:lang w:val="sk-SK"/>
        </w:rPr>
        <w:t xml:space="preserve"> </w:t>
      </w:r>
      <w:r w:rsidR="005E2A03" w:rsidRPr="00C13A71">
        <w:rPr>
          <w:rFonts w:cs="Arial"/>
          <w:lang w:val="sk-SK"/>
        </w:rPr>
        <w:t xml:space="preserve">nepretržitej regulácie ventilov motorov </w:t>
      </w:r>
      <w:r w:rsidR="009D4990" w:rsidRPr="00C13A71">
        <w:rPr>
          <w:rFonts w:cs="Arial"/>
          <w:lang w:val="sk-SK"/>
        </w:rPr>
        <w:t xml:space="preserve">(CVVD) </w:t>
      </w:r>
      <w:r w:rsidR="005E2A03" w:rsidRPr="00C13A71">
        <w:rPr>
          <w:rFonts w:cs="Arial"/>
          <w:lang w:val="sk-SK"/>
        </w:rPr>
        <w:t>od spoločnosti Kia</w:t>
      </w:r>
      <w:r w:rsidR="009D4990" w:rsidRPr="00C13A71">
        <w:rPr>
          <w:rFonts w:cs="Arial"/>
          <w:lang w:val="sk-SK"/>
        </w:rPr>
        <w:t xml:space="preserve"> </w:t>
      </w:r>
      <w:r w:rsidR="005E2A03" w:rsidRPr="00C13A71">
        <w:rPr>
          <w:rFonts w:cs="Arial"/>
          <w:lang w:val="sk-SK"/>
        </w:rPr>
        <w:t xml:space="preserve">na </w:t>
      </w:r>
      <w:r w:rsidR="009D4990" w:rsidRPr="00C13A71">
        <w:rPr>
          <w:rFonts w:cs="Arial"/>
          <w:lang w:val="sk-SK"/>
        </w:rPr>
        <w:t>optim</w:t>
      </w:r>
      <w:r w:rsidR="005E2A03" w:rsidRPr="00C13A71">
        <w:rPr>
          <w:rFonts w:cs="Arial"/>
          <w:lang w:val="sk-SK"/>
        </w:rPr>
        <w:t>alizáciu výkonu</w:t>
      </w:r>
      <w:r w:rsidR="009D4990" w:rsidRPr="00C13A71">
        <w:rPr>
          <w:rFonts w:cs="Arial"/>
          <w:lang w:val="sk-SK"/>
        </w:rPr>
        <w:t xml:space="preserve">. </w:t>
      </w:r>
      <w:r w:rsidR="005E2A03" w:rsidRPr="00C13A71">
        <w:rPr>
          <w:rFonts w:cs="Arial"/>
          <w:lang w:val="sk-SK"/>
        </w:rPr>
        <w:t>Plynulo variabilné časovanie ventilov (</w:t>
      </w:r>
      <w:r w:rsidR="009D4990" w:rsidRPr="00C13A71">
        <w:rPr>
          <w:rFonts w:cs="Arial"/>
          <w:lang w:val="sk-SK"/>
        </w:rPr>
        <w:t>CVVT</w:t>
      </w:r>
      <w:r w:rsidR="005E2A03" w:rsidRPr="00C13A71">
        <w:rPr>
          <w:rFonts w:cs="Arial"/>
          <w:lang w:val="sk-SK"/>
        </w:rPr>
        <w:t>)</w:t>
      </w:r>
      <w:r w:rsidR="009D4990" w:rsidRPr="00C13A71">
        <w:rPr>
          <w:rFonts w:cs="Arial"/>
          <w:lang w:val="sk-SK"/>
        </w:rPr>
        <w:t xml:space="preserve"> </w:t>
      </w:r>
      <w:r w:rsidR="005E2A03" w:rsidRPr="00C13A71">
        <w:rPr>
          <w:rFonts w:cs="Arial"/>
          <w:lang w:val="sk-SK"/>
        </w:rPr>
        <w:t xml:space="preserve">tiež slúži na zníženie spotreby paliva </w:t>
      </w:r>
      <w:r w:rsidR="00561051" w:rsidRPr="00C13A71">
        <w:rPr>
          <w:rFonts w:cs="Arial"/>
          <w:lang w:val="sk-SK"/>
        </w:rPr>
        <w:t xml:space="preserve">spolu s nízkotlakovým systémom recirkulácie výfukových plynov </w:t>
      </w:r>
      <w:r w:rsidR="009D4990" w:rsidRPr="00C13A71">
        <w:rPr>
          <w:rFonts w:cs="Arial"/>
          <w:lang w:val="sk-SK"/>
        </w:rPr>
        <w:t xml:space="preserve">(LP EGR), </w:t>
      </w:r>
      <w:r w:rsidR="00561051" w:rsidRPr="00C13A71">
        <w:rPr>
          <w:rFonts w:cs="Arial"/>
          <w:lang w:val="sk-SK"/>
        </w:rPr>
        <w:t xml:space="preserve">ktorý vracia časť horúcich plynov produkovaných motorom do spaľovacej komory, čím vzniká chladiaci účinok </w:t>
      </w:r>
      <w:r w:rsidR="009D4990" w:rsidRPr="00C13A71">
        <w:rPr>
          <w:rFonts w:cs="Arial"/>
          <w:lang w:val="sk-SK"/>
        </w:rPr>
        <w:t>a</w:t>
      </w:r>
      <w:r w:rsidR="00561051" w:rsidRPr="00C13A71">
        <w:rPr>
          <w:rFonts w:cs="Arial"/>
          <w:lang w:val="sk-SK"/>
        </w:rPr>
        <w:t> znižujú sa emisie oxidov dusíka</w:t>
      </w:r>
      <w:r w:rsidR="009D4990" w:rsidRPr="00C13A71">
        <w:rPr>
          <w:rFonts w:cs="Arial"/>
          <w:lang w:val="sk-SK"/>
        </w:rPr>
        <w:t>.</w:t>
      </w:r>
    </w:p>
    <w:p w14:paraId="1C0AF084" w14:textId="77777777" w:rsidR="009D4990" w:rsidRPr="00C13A71" w:rsidRDefault="009D4990" w:rsidP="00BB77F0">
      <w:pPr>
        <w:rPr>
          <w:rFonts w:cs="Arial"/>
          <w:lang w:val="sk-SK"/>
        </w:rPr>
      </w:pPr>
    </w:p>
    <w:p w14:paraId="0C91C37B" w14:textId="2B49858A" w:rsidR="009D4990" w:rsidRPr="00C13A71" w:rsidRDefault="00CD2C2C" w:rsidP="009D499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Nový </w:t>
      </w:r>
      <w:r w:rsidR="00FA261C" w:rsidRPr="00C13A71">
        <w:rPr>
          <w:rFonts w:cs="Arial"/>
          <w:lang w:val="sk-SK"/>
        </w:rPr>
        <w:t>1</w:t>
      </w:r>
      <w:r w:rsidRPr="00C13A71">
        <w:rPr>
          <w:rFonts w:cs="Arial"/>
          <w:lang w:val="sk-SK"/>
        </w:rPr>
        <w:t>,</w:t>
      </w:r>
      <w:r w:rsidR="00FA261C" w:rsidRPr="00C13A71">
        <w:rPr>
          <w:rFonts w:cs="Arial"/>
          <w:lang w:val="sk-SK"/>
        </w:rPr>
        <w:t>5</w:t>
      </w:r>
      <w:r w:rsidRPr="00C13A71">
        <w:rPr>
          <w:rFonts w:cs="Arial"/>
          <w:lang w:val="sk-SK"/>
        </w:rPr>
        <w:t>-</w:t>
      </w:r>
      <w:r w:rsidR="009D4990" w:rsidRPr="00C13A71">
        <w:rPr>
          <w:rFonts w:cs="Arial"/>
          <w:lang w:val="sk-SK"/>
        </w:rPr>
        <w:t>lit</w:t>
      </w:r>
      <w:r w:rsidRPr="00C13A71">
        <w:rPr>
          <w:rFonts w:cs="Arial"/>
          <w:lang w:val="sk-SK"/>
        </w:rPr>
        <w:t xml:space="preserve">rový motor </w:t>
      </w:r>
      <w:r w:rsidR="00FA261C" w:rsidRPr="00C13A71">
        <w:rPr>
          <w:rFonts w:cs="Arial"/>
          <w:lang w:val="sk-SK"/>
        </w:rPr>
        <w:t>T</w:t>
      </w:r>
      <w:r w:rsidR="009D4990" w:rsidRPr="00C13A71">
        <w:rPr>
          <w:rFonts w:cs="Arial"/>
          <w:lang w:val="sk-SK"/>
        </w:rPr>
        <w:t>-</w:t>
      </w:r>
      <w:r w:rsidR="00F60D47" w:rsidRPr="00C13A71">
        <w:rPr>
          <w:rFonts w:cs="Arial"/>
          <w:lang w:val="sk-SK"/>
        </w:rPr>
        <w:t>GDi</w:t>
      </w:r>
      <w:r w:rsidR="00C527A5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sa vyrába v slovenskom závode spoločnosti Kia v Žiline – kde sa vyrába aj celá rodina vozidiel </w:t>
      </w:r>
      <w:r w:rsidR="00C527A5" w:rsidRPr="00C13A71">
        <w:rPr>
          <w:rFonts w:cs="Arial"/>
          <w:lang w:val="sk-SK"/>
        </w:rPr>
        <w:t xml:space="preserve">Ceed. </w:t>
      </w:r>
      <w:r w:rsidR="00611F8A" w:rsidRPr="00C13A71">
        <w:rPr>
          <w:rFonts w:cs="Arial"/>
          <w:lang w:val="sk-SK"/>
        </w:rPr>
        <w:t>N</w:t>
      </w:r>
      <w:r w:rsidRPr="00C13A71">
        <w:rPr>
          <w:rFonts w:cs="Arial"/>
          <w:lang w:val="sk-SK"/>
        </w:rPr>
        <w:t xml:space="preserve">ový motor </w:t>
      </w:r>
      <w:r w:rsidR="00C527A5" w:rsidRPr="00C13A71">
        <w:rPr>
          <w:rFonts w:cs="Arial"/>
          <w:lang w:val="sk-SK"/>
        </w:rPr>
        <w:lastRenderedPageBreak/>
        <w:t xml:space="preserve">Smartstream, </w:t>
      </w:r>
      <w:r w:rsidRPr="00C13A71">
        <w:rPr>
          <w:rFonts w:cs="Arial"/>
          <w:lang w:val="sk-SK"/>
        </w:rPr>
        <w:t xml:space="preserve">ktorý </w:t>
      </w:r>
      <w:r w:rsidR="00611F8A" w:rsidRPr="00C13A71">
        <w:rPr>
          <w:rFonts w:cs="Arial"/>
          <w:lang w:val="sk-SK"/>
        </w:rPr>
        <w:t xml:space="preserve">vystriedal </w:t>
      </w:r>
      <w:r w:rsidRPr="00C13A71">
        <w:rPr>
          <w:rFonts w:cs="Arial"/>
          <w:lang w:val="sk-SK"/>
        </w:rPr>
        <w:t>doterajš</w:t>
      </w:r>
      <w:r w:rsidR="00611F8A" w:rsidRPr="00C13A71">
        <w:rPr>
          <w:rFonts w:cs="Arial"/>
          <w:lang w:val="sk-SK"/>
        </w:rPr>
        <w:t xml:space="preserve">í </w:t>
      </w:r>
      <w:r w:rsidR="00C527A5" w:rsidRPr="00C13A71">
        <w:rPr>
          <w:rFonts w:cs="Arial"/>
          <w:lang w:val="sk-SK"/>
        </w:rPr>
        <w:t>1</w:t>
      </w:r>
      <w:r w:rsidRPr="00C13A71">
        <w:rPr>
          <w:rFonts w:cs="Arial"/>
          <w:lang w:val="sk-SK"/>
        </w:rPr>
        <w:t>,</w:t>
      </w:r>
      <w:r w:rsidR="00C527A5" w:rsidRPr="00C13A71">
        <w:rPr>
          <w:rFonts w:cs="Arial"/>
          <w:lang w:val="sk-SK"/>
        </w:rPr>
        <w:t>4</w:t>
      </w:r>
      <w:r w:rsidRPr="00C13A71">
        <w:rPr>
          <w:rFonts w:cs="Arial"/>
          <w:lang w:val="sk-SK"/>
        </w:rPr>
        <w:t>-</w:t>
      </w:r>
      <w:r w:rsidR="009D4990" w:rsidRPr="00C13A71">
        <w:rPr>
          <w:rFonts w:cs="Arial"/>
          <w:lang w:val="sk-SK"/>
        </w:rPr>
        <w:t>lit</w:t>
      </w:r>
      <w:r w:rsidRPr="00C13A71">
        <w:rPr>
          <w:rFonts w:cs="Arial"/>
          <w:lang w:val="sk-SK"/>
        </w:rPr>
        <w:t>rov</w:t>
      </w:r>
      <w:r w:rsidR="00611F8A" w:rsidRPr="00C13A71">
        <w:rPr>
          <w:rFonts w:cs="Arial"/>
          <w:lang w:val="sk-SK"/>
        </w:rPr>
        <w:t xml:space="preserve">ý </w:t>
      </w:r>
      <w:r w:rsidRPr="00C13A71">
        <w:rPr>
          <w:rFonts w:cs="Arial"/>
          <w:lang w:val="sk-SK"/>
        </w:rPr>
        <w:t xml:space="preserve">agregát </w:t>
      </w:r>
      <w:r w:rsidR="00C527A5" w:rsidRPr="00C13A71">
        <w:rPr>
          <w:rFonts w:cs="Arial"/>
          <w:lang w:val="sk-SK"/>
        </w:rPr>
        <w:t>T</w:t>
      </w:r>
      <w:r w:rsidR="009D4990" w:rsidRPr="00C13A71">
        <w:rPr>
          <w:rFonts w:cs="Arial"/>
          <w:lang w:val="sk-SK"/>
        </w:rPr>
        <w:t>-GDi</w:t>
      </w:r>
      <w:r w:rsidR="00C527A5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 xml:space="preserve">je spojený so sedemstupňovou dvojspojkovou prevodovkou </w:t>
      </w:r>
      <w:r w:rsidR="00F60D47" w:rsidRPr="00C13A71">
        <w:rPr>
          <w:rFonts w:cs="Arial"/>
          <w:lang w:val="sk-SK"/>
        </w:rPr>
        <w:t>(7DCT)</w:t>
      </w:r>
      <w:r w:rsidR="00BC0706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alebo šesťstupňovou </w:t>
      </w:r>
      <w:r w:rsidR="009D4990" w:rsidRPr="00C13A71">
        <w:rPr>
          <w:rFonts w:cs="Arial"/>
          <w:lang w:val="sk-SK"/>
        </w:rPr>
        <w:t>manu</w:t>
      </w:r>
      <w:r w:rsidRPr="00C13A71">
        <w:rPr>
          <w:rFonts w:cs="Arial"/>
          <w:lang w:val="sk-SK"/>
        </w:rPr>
        <w:t xml:space="preserve">álnou prevodovkou </w:t>
      </w:r>
      <w:r w:rsidR="009D4990" w:rsidRPr="00C13A71">
        <w:rPr>
          <w:rFonts w:cs="Arial"/>
          <w:lang w:val="sk-SK"/>
        </w:rPr>
        <w:t>(6MT)</w:t>
      </w:r>
      <w:r w:rsidR="00F60D47" w:rsidRPr="00C13A71">
        <w:rPr>
          <w:rFonts w:cs="Arial"/>
          <w:lang w:val="sk-SK"/>
        </w:rPr>
        <w:t xml:space="preserve"> a</w:t>
      </w:r>
      <w:r w:rsidRPr="00C13A71">
        <w:rPr>
          <w:rFonts w:cs="Arial"/>
          <w:lang w:val="sk-SK"/>
        </w:rPr>
        <w:t xml:space="preserve"> dodá </w:t>
      </w:r>
      <w:r w:rsidR="00C53847" w:rsidRPr="00C13A71">
        <w:rPr>
          <w:rFonts w:cs="Arial"/>
          <w:lang w:val="sk-SK"/>
        </w:rPr>
        <w:t>160</w:t>
      </w:r>
      <w:r w:rsidRPr="00C13A71">
        <w:rPr>
          <w:rFonts w:cs="Arial"/>
          <w:lang w:val="sk-SK"/>
        </w:rPr>
        <w:t> k výkonu a zároveň znižuje emisie</w:t>
      </w:r>
      <w:r w:rsidR="00C53847" w:rsidRPr="00C13A71">
        <w:rPr>
          <w:rFonts w:cs="Arial"/>
          <w:lang w:val="sk-SK"/>
        </w:rPr>
        <w:t>.</w:t>
      </w:r>
      <w:r w:rsidR="009D4990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Nový motor </w:t>
      </w:r>
      <w:r w:rsidR="009D4990" w:rsidRPr="00C13A71">
        <w:rPr>
          <w:rFonts w:cs="Arial"/>
          <w:lang w:val="sk-SK"/>
        </w:rPr>
        <w:t xml:space="preserve">1.5T </w:t>
      </w:r>
      <w:r w:rsidRPr="00C13A71">
        <w:rPr>
          <w:rFonts w:cs="Arial"/>
          <w:lang w:val="sk-SK"/>
        </w:rPr>
        <w:t xml:space="preserve">je v ponuke aj ako </w:t>
      </w:r>
      <w:r w:rsidR="009D4990" w:rsidRPr="00C13A71">
        <w:rPr>
          <w:rFonts w:cs="Arial"/>
          <w:lang w:val="sk-SK"/>
        </w:rPr>
        <w:t>MHEV</w:t>
      </w:r>
      <w:r w:rsidRPr="00C13A71">
        <w:rPr>
          <w:rFonts w:cs="Arial"/>
          <w:lang w:val="sk-SK"/>
        </w:rPr>
        <w:t xml:space="preserve">, zatiaľ čo vznetový model </w:t>
      </w:r>
      <w:r w:rsidR="009D4990" w:rsidRPr="00C13A71">
        <w:rPr>
          <w:rFonts w:cs="Arial"/>
          <w:lang w:val="sk-SK"/>
        </w:rPr>
        <w:t xml:space="preserve">Ceed, </w:t>
      </w:r>
      <w:r w:rsidRPr="00C13A71">
        <w:rPr>
          <w:rFonts w:cs="Arial"/>
          <w:lang w:val="sk-SK"/>
        </w:rPr>
        <w:t xml:space="preserve">ktorý dodáva </w:t>
      </w:r>
      <w:r w:rsidR="009D4990" w:rsidRPr="00C13A71">
        <w:rPr>
          <w:rFonts w:cs="Arial"/>
          <w:lang w:val="sk-SK"/>
        </w:rPr>
        <w:t>136</w:t>
      </w:r>
      <w:r w:rsidRPr="00C13A71">
        <w:rPr>
          <w:rFonts w:cs="Arial"/>
          <w:lang w:val="sk-SK"/>
        </w:rPr>
        <w:t> k výkonu</w:t>
      </w:r>
      <w:r w:rsidR="009D4990" w:rsidRPr="00C13A71">
        <w:rPr>
          <w:rFonts w:cs="Arial"/>
          <w:lang w:val="sk-SK"/>
        </w:rPr>
        <w:t xml:space="preserve">, </w:t>
      </w:r>
      <w:r w:rsidR="000E3426">
        <w:rPr>
          <w:rFonts w:cs="Arial"/>
          <w:lang w:val="sk-SK"/>
        </w:rPr>
        <w:t xml:space="preserve">je v ponuke iba ako </w:t>
      </w:r>
      <w:proofErr w:type="spellStart"/>
      <w:r w:rsidR="000E3426">
        <w:rPr>
          <w:rFonts w:cs="Arial"/>
          <w:lang w:val="sk-SK"/>
        </w:rPr>
        <w:t>mild</w:t>
      </w:r>
      <w:proofErr w:type="spellEnd"/>
      <w:r w:rsidR="000E3426">
        <w:rPr>
          <w:rFonts w:cs="Arial"/>
          <w:lang w:val="sk-SK"/>
        </w:rPr>
        <w:t>-</w:t>
      </w:r>
      <w:r w:rsidRPr="00C13A71">
        <w:rPr>
          <w:rFonts w:cs="Arial"/>
          <w:lang w:val="sk-SK"/>
        </w:rPr>
        <w:t xml:space="preserve">hybrid, ktorý je možné spojiť buď s inteligentnou manuálnou prevodovkou </w:t>
      </w:r>
      <w:r w:rsidR="009D4990" w:rsidRPr="00C13A71">
        <w:rPr>
          <w:rFonts w:cs="Arial"/>
          <w:lang w:val="sk-SK"/>
        </w:rPr>
        <w:t xml:space="preserve">(iMT) </w:t>
      </w:r>
      <w:r w:rsidRPr="00C13A71">
        <w:rPr>
          <w:rFonts w:cs="Arial"/>
          <w:lang w:val="sk-SK"/>
        </w:rPr>
        <w:t xml:space="preserve">alebo prevodovkou </w:t>
      </w:r>
      <w:r w:rsidR="009D4990" w:rsidRPr="00C13A71">
        <w:rPr>
          <w:rFonts w:cs="Arial"/>
          <w:lang w:val="sk-SK"/>
        </w:rPr>
        <w:t>7DCT.</w:t>
      </w:r>
    </w:p>
    <w:p w14:paraId="4A85CA6A" w14:textId="553D77B8" w:rsidR="00F60D47" w:rsidRPr="00C13A71" w:rsidRDefault="00C53847" w:rsidP="00F60D47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 </w:t>
      </w:r>
    </w:p>
    <w:p w14:paraId="3B4D749B" w14:textId="3C0A4F97" w:rsidR="00BB77F0" w:rsidRPr="00C13A71" w:rsidRDefault="00484DF2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V rámci najnovších aktualizácii </w:t>
      </w:r>
      <w:r w:rsidR="00EE45E8" w:rsidRPr="00C13A71">
        <w:rPr>
          <w:rFonts w:cs="Arial"/>
          <w:lang w:val="sk-SK"/>
        </w:rPr>
        <w:t xml:space="preserve">je radu modelov Ceed </w:t>
      </w:r>
      <w:r w:rsidRPr="00C13A71">
        <w:rPr>
          <w:rFonts w:cs="Arial"/>
          <w:lang w:val="sk-SK"/>
        </w:rPr>
        <w:t>po prvý raz zav</w:t>
      </w:r>
      <w:r w:rsidR="00EE45E8" w:rsidRPr="00C13A71">
        <w:rPr>
          <w:rFonts w:cs="Arial"/>
          <w:lang w:val="sk-SK"/>
        </w:rPr>
        <w:t xml:space="preserve">edená </w:t>
      </w:r>
      <w:r w:rsidRPr="00C13A71">
        <w:rPr>
          <w:rFonts w:cs="Arial"/>
          <w:lang w:val="sk-SK"/>
        </w:rPr>
        <w:t xml:space="preserve">aj technológia </w:t>
      </w:r>
      <w:r w:rsidR="00F60D47" w:rsidRPr="00C13A71">
        <w:rPr>
          <w:rFonts w:cs="Arial"/>
          <w:lang w:val="sk-SK"/>
        </w:rPr>
        <w:t xml:space="preserve">MHEV </w:t>
      </w:r>
      <w:r w:rsidR="00354AD3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</w:t>
      </w:r>
      <w:r w:rsidR="00354AD3" w:rsidRPr="00C13A71">
        <w:rPr>
          <w:rFonts w:cs="Arial"/>
          <w:lang w:val="sk-SK"/>
        </w:rPr>
        <w:t xml:space="preserve">DCT </w:t>
      </w:r>
      <w:r w:rsidRPr="00C13A71">
        <w:rPr>
          <w:rFonts w:cs="Arial"/>
          <w:lang w:val="sk-SK"/>
        </w:rPr>
        <w:t xml:space="preserve">pre </w:t>
      </w:r>
      <w:r w:rsidR="00F60D47" w:rsidRPr="00C13A71">
        <w:rPr>
          <w:rFonts w:cs="Arial"/>
          <w:lang w:val="sk-SK"/>
        </w:rPr>
        <w:t>1</w:t>
      </w:r>
      <w:r w:rsidRPr="00C13A71">
        <w:rPr>
          <w:rFonts w:cs="Arial"/>
          <w:lang w:val="sk-SK"/>
        </w:rPr>
        <w:t>,</w:t>
      </w:r>
      <w:r w:rsidR="00F60D47" w:rsidRPr="00C13A71">
        <w:rPr>
          <w:rFonts w:cs="Arial"/>
          <w:lang w:val="sk-SK"/>
        </w:rPr>
        <w:t>0</w:t>
      </w:r>
      <w:r w:rsidRPr="00C13A71">
        <w:rPr>
          <w:rFonts w:cs="Arial"/>
          <w:lang w:val="sk-SK"/>
        </w:rPr>
        <w:t>-litrový preplňovaný zážihový motor</w:t>
      </w:r>
      <w:r w:rsidR="00F60D47" w:rsidRPr="00C13A71">
        <w:rPr>
          <w:rFonts w:cs="Arial"/>
          <w:lang w:val="sk-SK"/>
        </w:rPr>
        <w:t xml:space="preserve">, </w:t>
      </w:r>
      <w:r w:rsidRPr="00C13A71">
        <w:rPr>
          <w:rFonts w:cs="Arial"/>
          <w:lang w:val="sk-SK"/>
        </w:rPr>
        <w:t>ktorá poskytuje zákazníkom možnosť ďalšieho zníženia emisií z hnacej sústavy</w:t>
      </w:r>
      <w:r w:rsidR="00F60D47" w:rsidRPr="00C13A71">
        <w:rPr>
          <w:rFonts w:cs="Arial"/>
          <w:lang w:val="sk-SK"/>
        </w:rPr>
        <w:t>.</w:t>
      </w:r>
      <w:r w:rsidR="00641146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>Zavedením novej polo</w:t>
      </w:r>
      <w:r w:rsidR="00354AD3" w:rsidRPr="00C13A71">
        <w:rPr>
          <w:rFonts w:cs="Arial"/>
          <w:lang w:val="sk-SK"/>
        </w:rPr>
        <w:t>hybrid</w:t>
      </w:r>
      <w:r w:rsidRPr="00C13A71">
        <w:rPr>
          <w:rFonts w:cs="Arial"/>
          <w:lang w:val="sk-SK"/>
        </w:rPr>
        <w:t xml:space="preserve">nej technológie pohonu do zážihových a vznetových motorov v rámci celého modelového radu </w:t>
      </w:r>
      <w:r w:rsidR="00354AD3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 xml:space="preserve">sa znižujú emisie </w:t>
      </w:r>
      <w:r w:rsidR="00354AD3" w:rsidRPr="00C13A71">
        <w:rPr>
          <w:rFonts w:cs="Arial"/>
          <w:lang w:val="sk-SK"/>
        </w:rPr>
        <w:t>CO</w:t>
      </w:r>
      <w:r w:rsidR="00354AD3" w:rsidRPr="00C13A71">
        <w:rPr>
          <w:rFonts w:cs="Arial"/>
          <w:vertAlign w:val="subscript"/>
          <w:lang w:val="sk-SK"/>
        </w:rPr>
        <w:t>2</w:t>
      </w:r>
      <w:r w:rsidR="00354AD3" w:rsidRPr="00C13A71">
        <w:rPr>
          <w:rFonts w:cs="Arial"/>
          <w:lang w:val="sk-SK"/>
        </w:rPr>
        <w:t> </w:t>
      </w:r>
      <w:r w:rsidRPr="00C13A71">
        <w:rPr>
          <w:rFonts w:cs="Arial"/>
          <w:lang w:val="sk-SK"/>
        </w:rPr>
        <w:t>až o </w:t>
      </w:r>
      <w:r w:rsidR="00354AD3" w:rsidRPr="00C13A71">
        <w:rPr>
          <w:rFonts w:cs="Arial"/>
          <w:lang w:val="sk-SK"/>
        </w:rPr>
        <w:t>10</w:t>
      </w:r>
      <w:r w:rsidRPr="00C13A71">
        <w:rPr>
          <w:rFonts w:cs="Arial"/>
          <w:lang w:val="sk-SK"/>
        </w:rPr>
        <w:t> </w:t>
      </w:r>
      <w:r w:rsidR="00354AD3" w:rsidRPr="00C13A71">
        <w:rPr>
          <w:rFonts w:cs="Arial"/>
          <w:lang w:val="sk-SK"/>
        </w:rPr>
        <w:t>percent (</w:t>
      </w:r>
      <w:r w:rsidRPr="00C13A71">
        <w:rPr>
          <w:rFonts w:cs="Arial"/>
          <w:lang w:val="sk-SK"/>
        </w:rPr>
        <w:t xml:space="preserve">podľa kombinovaného cyklu </w:t>
      </w:r>
      <w:r w:rsidR="00354AD3" w:rsidRPr="00C13A71">
        <w:rPr>
          <w:rFonts w:cs="Arial"/>
          <w:lang w:val="sk-SK"/>
        </w:rPr>
        <w:t>NEDC 2.0)</w:t>
      </w:r>
      <w:r w:rsidR="00253C8B">
        <w:rPr>
          <w:rFonts w:cs="Arial"/>
          <w:lang w:val="sk-SK"/>
        </w:rPr>
        <w:t>, v závislosti od typu</w:t>
      </w:r>
      <w:r w:rsidRPr="00C13A71">
        <w:rPr>
          <w:rFonts w:cs="Arial"/>
          <w:lang w:val="sk-SK"/>
        </w:rPr>
        <w:t xml:space="preserve"> karosérie, výberu prevodovky, výstupného výkonu motora </w:t>
      </w:r>
      <w:r w:rsidR="00354AD3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špecifikácie vozidla</w:t>
      </w:r>
      <w:r w:rsidR="00354AD3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Dôležité je, že zavedením technológie </w:t>
      </w:r>
      <w:r w:rsidR="00354AD3" w:rsidRPr="00C13A71">
        <w:rPr>
          <w:rFonts w:cs="Arial"/>
          <w:lang w:val="sk-SK"/>
        </w:rPr>
        <w:t xml:space="preserve">MHEV </w:t>
      </w:r>
      <w:r w:rsidRPr="00C13A71">
        <w:rPr>
          <w:rFonts w:cs="Arial"/>
          <w:lang w:val="sk-SK"/>
        </w:rPr>
        <w:t>sa znižuje spotreba paliva bez straty výkonu</w:t>
      </w:r>
      <w:r w:rsidR="00354AD3" w:rsidRPr="00C13A71">
        <w:rPr>
          <w:rFonts w:cs="Arial"/>
          <w:lang w:val="sk-SK"/>
        </w:rPr>
        <w:t>.</w:t>
      </w:r>
    </w:p>
    <w:p w14:paraId="34FCC2F8" w14:textId="77777777" w:rsidR="004C0FE2" w:rsidRPr="00C13A71" w:rsidRDefault="004C0FE2" w:rsidP="00BB77F0">
      <w:pPr>
        <w:rPr>
          <w:rFonts w:cs="Arial"/>
          <w:lang w:val="sk-SK"/>
        </w:rPr>
      </w:pPr>
    </w:p>
    <w:p w14:paraId="58BBD503" w14:textId="3C360415" w:rsidR="00C527A5" w:rsidRPr="00C13A71" w:rsidRDefault="00484DF2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>M</w:t>
      </w:r>
      <w:r w:rsidR="00C527A5" w:rsidRPr="00C13A71">
        <w:rPr>
          <w:rFonts w:cs="Arial"/>
          <w:lang w:val="sk-SK"/>
        </w:rPr>
        <w:t>odel</w:t>
      </w:r>
      <w:r w:rsidRPr="00C13A71">
        <w:rPr>
          <w:rFonts w:cs="Arial"/>
          <w:lang w:val="sk-SK"/>
        </w:rPr>
        <w:t xml:space="preserve">y PHEV využívajú zážihový motor </w:t>
      </w:r>
      <w:r w:rsidR="00C527A5" w:rsidRPr="00C13A71">
        <w:rPr>
          <w:rFonts w:cs="Arial"/>
          <w:lang w:val="sk-SK"/>
        </w:rPr>
        <w:t>1.6 GDi</w:t>
      </w:r>
      <w:r w:rsidRPr="00C13A71">
        <w:rPr>
          <w:rFonts w:cs="Arial"/>
          <w:lang w:val="sk-SK"/>
        </w:rPr>
        <w:t xml:space="preserve">, ktorý dodá </w:t>
      </w:r>
      <w:r w:rsidR="00C527A5" w:rsidRPr="00C13A71">
        <w:rPr>
          <w:rFonts w:cs="Arial"/>
          <w:lang w:val="sk-SK"/>
        </w:rPr>
        <w:t>141</w:t>
      </w:r>
      <w:r w:rsidRPr="00C13A71">
        <w:rPr>
          <w:rFonts w:cs="Arial"/>
          <w:lang w:val="sk-SK"/>
        </w:rPr>
        <w:t> k výkonu a je spojený so šesťstupňovou dvojspojkovou prevodovkou</w:t>
      </w:r>
      <w:r w:rsidR="00C527A5" w:rsidRPr="00C13A71">
        <w:rPr>
          <w:rFonts w:cs="Arial"/>
          <w:lang w:val="sk-SK"/>
        </w:rPr>
        <w:t>. T</w:t>
      </w:r>
      <w:r w:rsidRPr="00C13A71">
        <w:rPr>
          <w:rFonts w:cs="Arial"/>
          <w:lang w:val="sk-SK"/>
        </w:rPr>
        <w:t xml:space="preserve">áto hnacia sústava je v rodine vozidiel </w:t>
      </w:r>
      <w:r w:rsidR="00C527A5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 xml:space="preserve">nová </w:t>
      </w:r>
      <w:r w:rsidR="00C527A5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 xml:space="preserve"> spolu s akumulátorom s výkonom </w:t>
      </w:r>
      <w:r w:rsidR="00C527A5" w:rsidRPr="00C13A71">
        <w:rPr>
          <w:rFonts w:cs="Arial"/>
          <w:lang w:val="sk-SK"/>
        </w:rPr>
        <w:t>8</w:t>
      </w:r>
      <w:r w:rsidRPr="00C13A71">
        <w:rPr>
          <w:rFonts w:cs="Arial"/>
          <w:lang w:val="sk-SK"/>
        </w:rPr>
        <w:t>,</w:t>
      </w:r>
      <w:r w:rsidR="00C527A5" w:rsidRPr="00C13A71">
        <w:rPr>
          <w:rFonts w:cs="Arial"/>
          <w:lang w:val="sk-SK"/>
        </w:rPr>
        <w:t>9</w:t>
      </w:r>
      <w:r w:rsidRPr="00C13A71">
        <w:rPr>
          <w:rFonts w:cs="Arial"/>
          <w:lang w:val="sk-SK"/>
        </w:rPr>
        <w:t> </w:t>
      </w:r>
      <w:r w:rsidR="00C527A5" w:rsidRPr="00C13A71">
        <w:rPr>
          <w:rFonts w:cs="Arial"/>
          <w:lang w:val="sk-SK"/>
        </w:rPr>
        <w:t xml:space="preserve">kWh </w:t>
      </w:r>
      <w:r w:rsidRPr="00C13A71">
        <w:rPr>
          <w:rFonts w:cs="Arial"/>
          <w:lang w:val="sk-SK"/>
        </w:rPr>
        <w:t xml:space="preserve">poskytuje okrem nulových emisií elektrický dojazd </w:t>
      </w:r>
      <w:r w:rsidR="005A0D91" w:rsidRPr="00C13A71">
        <w:rPr>
          <w:rFonts w:cs="Arial"/>
          <w:lang w:val="sk-SK"/>
        </w:rPr>
        <w:t>57 km</w:t>
      </w:r>
      <w:r w:rsidR="00805F59" w:rsidRPr="00C13A71">
        <w:rPr>
          <w:rFonts w:cs="Arial"/>
          <w:lang w:val="sk-SK"/>
        </w:rPr>
        <w:t xml:space="preserve"> na jedno nabitie</w:t>
      </w:r>
      <w:r w:rsidR="005A0D91" w:rsidRPr="00C13A71">
        <w:rPr>
          <w:rFonts w:cs="Arial"/>
          <w:lang w:val="sk-SK"/>
        </w:rPr>
        <w:t>, čo je optimáln</w:t>
      </w:r>
      <w:r w:rsidR="00805F59" w:rsidRPr="00C13A71">
        <w:rPr>
          <w:rFonts w:cs="Arial"/>
          <w:lang w:val="sk-SK"/>
        </w:rPr>
        <w:t xml:space="preserve">a vzdialenosť </w:t>
      </w:r>
      <w:r w:rsidRPr="00C13A71">
        <w:rPr>
          <w:rFonts w:cs="Arial"/>
          <w:lang w:val="sk-SK"/>
        </w:rPr>
        <w:t>pre</w:t>
      </w:r>
      <w:r w:rsidR="005A0D91" w:rsidRPr="00C13A71">
        <w:rPr>
          <w:rFonts w:cs="Arial"/>
          <w:lang w:val="sk-SK"/>
        </w:rPr>
        <w:t xml:space="preserve"> jazdu v meste.</w:t>
      </w:r>
      <w:r w:rsidR="00C53847" w:rsidRPr="00C13A71">
        <w:rPr>
          <w:rFonts w:cs="Arial"/>
          <w:lang w:val="sk-SK"/>
        </w:rPr>
        <w:t xml:space="preserve"> </w:t>
      </w:r>
    </w:p>
    <w:p w14:paraId="60728382" w14:textId="242BFD3A" w:rsidR="00C527A5" w:rsidRPr="00C13A71" w:rsidRDefault="00C527A5" w:rsidP="00BB77F0">
      <w:pPr>
        <w:rPr>
          <w:rFonts w:cs="Arial"/>
          <w:lang w:val="sk-SK"/>
        </w:rPr>
      </w:pPr>
    </w:p>
    <w:p w14:paraId="469E5C3B" w14:textId="3CA1A869" w:rsidR="00C527A5" w:rsidRPr="00C13A71" w:rsidRDefault="005A0D91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lastRenderedPageBreak/>
        <w:t>Špičkové modely</w:t>
      </w:r>
      <w:r w:rsidR="00C53847" w:rsidRPr="00C13A71">
        <w:rPr>
          <w:rFonts w:cs="Arial"/>
          <w:lang w:val="sk-SK"/>
        </w:rPr>
        <w:t xml:space="preserve"> GT </w:t>
      </w:r>
      <w:r w:rsidRPr="00C13A71">
        <w:rPr>
          <w:rFonts w:cs="Arial"/>
          <w:lang w:val="sk-SK"/>
        </w:rPr>
        <w:t xml:space="preserve">sa dodávajú s exkluzívnym </w:t>
      </w:r>
      <w:r w:rsidR="00C53847" w:rsidRPr="00C13A71">
        <w:rPr>
          <w:rFonts w:cs="Arial"/>
          <w:lang w:val="sk-SK"/>
        </w:rPr>
        <w:t>1</w:t>
      </w:r>
      <w:r w:rsidRPr="00C13A71">
        <w:rPr>
          <w:rFonts w:cs="Arial"/>
          <w:lang w:val="sk-SK"/>
        </w:rPr>
        <w:t>,</w:t>
      </w:r>
      <w:r w:rsidR="00C53847" w:rsidRPr="00C13A71">
        <w:rPr>
          <w:rFonts w:cs="Arial"/>
          <w:lang w:val="sk-SK"/>
        </w:rPr>
        <w:t>6</w:t>
      </w:r>
      <w:r w:rsidRPr="00C13A71">
        <w:rPr>
          <w:rFonts w:cs="Arial"/>
          <w:lang w:val="sk-SK"/>
        </w:rPr>
        <w:t>-</w:t>
      </w:r>
      <w:r w:rsidR="00354AD3" w:rsidRPr="00C13A71">
        <w:rPr>
          <w:rFonts w:cs="Arial"/>
          <w:lang w:val="sk-SK"/>
        </w:rPr>
        <w:t>lit</w:t>
      </w:r>
      <w:r w:rsidRPr="00C13A71">
        <w:rPr>
          <w:rFonts w:cs="Arial"/>
          <w:lang w:val="sk-SK"/>
        </w:rPr>
        <w:t xml:space="preserve">rovým motorom </w:t>
      </w:r>
      <w:r w:rsidR="00C53847" w:rsidRPr="00C13A71">
        <w:rPr>
          <w:rFonts w:cs="Arial"/>
          <w:lang w:val="sk-SK"/>
        </w:rPr>
        <w:t>T</w:t>
      </w:r>
      <w:r w:rsidR="00354AD3" w:rsidRPr="00C13A71">
        <w:rPr>
          <w:rFonts w:cs="Arial"/>
          <w:lang w:val="sk-SK"/>
        </w:rPr>
        <w:t>-GDi</w:t>
      </w:r>
      <w:r w:rsidRPr="00C13A71">
        <w:rPr>
          <w:rFonts w:cs="Arial"/>
          <w:lang w:val="sk-SK"/>
        </w:rPr>
        <w:t>, ktorý má jedinečný zvuk</w:t>
      </w:r>
      <w:r w:rsidR="00C53847" w:rsidRPr="00C13A71">
        <w:rPr>
          <w:rFonts w:cs="Arial"/>
          <w:lang w:val="sk-SK"/>
        </w:rPr>
        <w:t xml:space="preserve">. </w:t>
      </w:r>
      <w:r w:rsidRPr="00C13A71">
        <w:rPr>
          <w:rFonts w:cs="Arial"/>
          <w:lang w:val="sk-SK"/>
        </w:rPr>
        <w:t xml:space="preserve">Zážihový motor je spojený s prevodovkou </w:t>
      </w:r>
      <w:r w:rsidR="00F60D47" w:rsidRPr="00C13A71">
        <w:rPr>
          <w:rFonts w:cs="Arial"/>
          <w:lang w:val="sk-SK"/>
        </w:rPr>
        <w:t xml:space="preserve">7DCT </w:t>
      </w:r>
      <w:r w:rsidR="00C53847" w:rsidRPr="00C13A71">
        <w:rPr>
          <w:rFonts w:cs="Arial"/>
          <w:lang w:val="sk-SK"/>
        </w:rPr>
        <w:t>a</w:t>
      </w:r>
      <w:r w:rsidR="00253C8B">
        <w:rPr>
          <w:rFonts w:cs="Arial"/>
          <w:lang w:val="sk-SK"/>
        </w:rPr>
        <w:t> dodá</w:t>
      </w:r>
      <w:r w:rsidR="00B12D43" w:rsidRPr="00C13A71">
        <w:rPr>
          <w:rFonts w:cs="Arial"/>
          <w:lang w:val="sk-SK"/>
        </w:rPr>
        <w:t xml:space="preserve"> </w:t>
      </w:r>
      <w:r w:rsidR="00C53847" w:rsidRPr="00C13A71">
        <w:rPr>
          <w:rFonts w:cs="Arial"/>
          <w:lang w:val="sk-SK"/>
        </w:rPr>
        <w:t>204</w:t>
      </w:r>
      <w:r w:rsidRPr="00C13A71">
        <w:rPr>
          <w:rFonts w:cs="Arial"/>
          <w:lang w:val="sk-SK"/>
        </w:rPr>
        <w:t> k</w:t>
      </w:r>
      <w:r w:rsidR="00B12D43" w:rsidRPr="00C13A71">
        <w:rPr>
          <w:rFonts w:cs="Arial"/>
          <w:lang w:val="sk-SK"/>
        </w:rPr>
        <w:t xml:space="preserve"> výkonu</w:t>
      </w:r>
      <w:r w:rsidR="00C53847" w:rsidRPr="00C13A71">
        <w:rPr>
          <w:rFonts w:cs="Arial"/>
          <w:lang w:val="sk-SK"/>
        </w:rPr>
        <w:t>.</w:t>
      </w:r>
    </w:p>
    <w:p w14:paraId="257F44BD" w14:textId="77777777" w:rsidR="00BB77F0" w:rsidRPr="00C13A71" w:rsidRDefault="00BB77F0" w:rsidP="00BB77F0">
      <w:pPr>
        <w:rPr>
          <w:rFonts w:cs="Arial"/>
          <w:lang w:val="sk-SK"/>
        </w:rPr>
      </w:pPr>
    </w:p>
    <w:p w14:paraId="2BB091CA" w14:textId="73503B32" w:rsidR="0087354B" w:rsidRPr="00C13A71" w:rsidRDefault="00F31D8F" w:rsidP="0087354B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Zážitok a prostredie za volantom si môže vodič prispôsobiť </w:t>
      </w:r>
      <w:r w:rsidR="009D03CB" w:rsidRPr="00C13A71">
        <w:rPr>
          <w:rFonts w:cs="Arial"/>
          <w:lang w:val="sk-SK"/>
        </w:rPr>
        <w:t xml:space="preserve">aj </w:t>
      </w:r>
      <w:r w:rsidRPr="00C13A71">
        <w:rPr>
          <w:rFonts w:cs="Arial"/>
          <w:lang w:val="sk-SK"/>
        </w:rPr>
        <w:t xml:space="preserve">tak, aby zodpovedalo jeho momentálnej nálade </w:t>
      </w:r>
      <w:r w:rsidR="009D03CB" w:rsidRPr="00C13A71">
        <w:rPr>
          <w:rFonts w:cs="Arial"/>
          <w:lang w:val="sk-SK"/>
        </w:rPr>
        <w:t>a </w:t>
      </w:r>
      <w:r w:rsidRPr="00C13A71">
        <w:rPr>
          <w:rFonts w:cs="Arial"/>
          <w:lang w:val="sk-SK"/>
        </w:rPr>
        <w:t xml:space="preserve">stavu vozovky. Urobí tak pomocou páčok na volante </w:t>
      </w:r>
      <w:r w:rsidR="00354AD3" w:rsidRPr="00C13A71">
        <w:rPr>
          <w:rFonts w:cs="Arial"/>
          <w:lang w:val="sk-SK"/>
        </w:rPr>
        <w:t>a</w:t>
      </w:r>
      <w:r w:rsidRPr="00C13A71">
        <w:rPr>
          <w:rFonts w:cs="Arial"/>
          <w:lang w:val="sk-SK"/>
        </w:rPr>
        <w:t> troch režimov jazdy</w:t>
      </w:r>
      <w:r w:rsidR="0087354B" w:rsidRPr="00C13A71">
        <w:rPr>
          <w:rFonts w:cs="Arial"/>
          <w:lang w:val="sk-SK"/>
        </w:rPr>
        <w:t>: Eco, Comfort a</w:t>
      </w:r>
      <w:r w:rsidRPr="00C13A71">
        <w:rPr>
          <w:rFonts w:cs="Arial"/>
          <w:lang w:val="sk-SK"/>
        </w:rPr>
        <w:t> </w:t>
      </w:r>
      <w:r w:rsidR="0087354B" w:rsidRPr="00C13A71">
        <w:rPr>
          <w:rFonts w:cs="Arial"/>
          <w:lang w:val="sk-SK"/>
        </w:rPr>
        <w:t xml:space="preserve">Sport. </w:t>
      </w:r>
      <w:r w:rsidRPr="00C13A71">
        <w:rPr>
          <w:rFonts w:cs="Arial"/>
          <w:lang w:val="sk-SK"/>
        </w:rPr>
        <w:t xml:space="preserve">Režim jazdy </w:t>
      </w:r>
      <w:r w:rsidR="00354AD3" w:rsidRPr="00C13A71">
        <w:rPr>
          <w:rFonts w:cs="Arial"/>
          <w:lang w:val="sk-SK"/>
        </w:rPr>
        <w:t xml:space="preserve">GT </w:t>
      </w:r>
      <w:r w:rsidR="00D87151" w:rsidRPr="00C13A71">
        <w:rPr>
          <w:rFonts w:cs="Arial"/>
          <w:lang w:val="sk-SK"/>
        </w:rPr>
        <w:t xml:space="preserve">Sports </w:t>
      </w:r>
      <w:r w:rsidRPr="00C13A71">
        <w:rPr>
          <w:rFonts w:cs="Arial"/>
          <w:lang w:val="sk-SK"/>
        </w:rPr>
        <w:t xml:space="preserve">je špeciálne vyladený podľa potrieb a očakávaní vodiča vozidla </w:t>
      </w:r>
      <w:r w:rsidR="00D87151" w:rsidRPr="00C13A71">
        <w:rPr>
          <w:rFonts w:cs="Arial"/>
          <w:lang w:val="sk-SK"/>
        </w:rPr>
        <w:t>GT.</w:t>
      </w:r>
    </w:p>
    <w:p w14:paraId="2FD5B393" w14:textId="77777777" w:rsidR="0087354B" w:rsidRPr="00C13A71" w:rsidRDefault="0087354B" w:rsidP="0087354B">
      <w:pPr>
        <w:rPr>
          <w:b/>
          <w:bCs/>
          <w:lang w:val="sk-SK"/>
        </w:rPr>
      </w:pPr>
    </w:p>
    <w:p w14:paraId="6C3A7E0E" w14:textId="66AC1FAC" w:rsidR="00BB77F0" w:rsidRPr="00C13A71" w:rsidRDefault="00BB2594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Vznetový </w:t>
      </w:r>
      <w:proofErr w:type="spellStart"/>
      <w:r w:rsidR="00253C8B">
        <w:rPr>
          <w:rFonts w:cs="Arial"/>
          <w:lang w:val="sk-SK"/>
        </w:rPr>
        <w:t>mild</w:t>
      </w:r>
      <w:proofErr w:type="spellEnd"/>
      <w:r w:rsidR="00253C8B">
        <w:rPr>
          <w:rFonts w:cs="Arial"/>
          <w:lang w:val="sk-SK"/>
        </w:rPr>
        <w:t>-</w:t>
      </w:r>
      <w:r w:rsidR="00C13A71" w:rsidRPr="00C13A71">
        <w:rPr>
          <w:rFonts w:cs="Arial"/>
          <w:lang w:val="sk-SK"/>
        </w:rPr>
        <w:t xml:space="preserve">hybridný </w:t>
      </w:r>
      <w:proofErr w:type="spellStart"/>
      <w:r w:rsidR="00BB77F0" w:rsidRPr="00C13A71">
        <w:rPr>
          <w:rFonts w:cs="Arial"/>
          <w:lang w:val="sk-SK"/>
        </w:rPr>
        <w:t>Ceed</w:t>
      </w:r>
      <w:proofErr w:type="spellEnd"/>
      <w:r w:rsidR="00BB77F0" w:rsidRPr="00C13A71">
        <w:rPr>
          <w:rFonts w:cs="Arial"/>
          <w:lang w:val="sk-SK"/>
        </w:rPr>
        <w:t xml:space="preserve"> </w:t>
      </w:r>
      <w:r w:rsidRPr="00C13A71">
        <w:rPr>
          <w:rFonts w:cs="Arial"/>
          <w:lang w:val="sk-SK"/>
        </w:rPr>
        <w:t xml:space="preserve">je jedným z prvých modelov značky </w:t>
      </w:r>
      <w:r w:rsidR="00BB77F0" w:rsidRPr="00C13A71">
        <w:rPr>
          <w:rFonts w:cs="Arial"/>
          <w:lang w:val="sk-SK"/>
        </w:rPr>
        <w:t>Kia</w:t>
      </w:r>
      <w:r w:rsidRPr="00C13A71">
        <w:rPr>
          <w:rFonts w:cs="Arial"/>
          <w:lang w:val="sk-SK"/>
        </w:rPr>
        <w:t xml:space="preserve">, ktorý sa bude v Európe predávať aj s jej novou inteligentnou manuálnou prevodovkou </w:t>
      </w:r>
      <w:r w:rsidR="00BB77F0" w:rsidRPr="00C13A71">
        <w:rPr>
          <w:rFonts w:cs="Arial"/>
          <w:lang w:val="sk-SK"/>
        </w:rPr>
        <w:t xml:space="preserve">(iMT), </w:t>
      </w:r>
      <w:r w:rsidRPr="00C13A71">
        <w:rPr>
          <w:rFonts w:cs="Arial"/>
          <w:lang w:val="sk-SK"/>
        </w:rPr>
        <w:t xml:space="preserve">vyhradenou výlučne pre polohybridné </w:t>
      </w:r>
      <w:r w:rsidR="00BB77F0" w:rsidRPr="00C13A71">
        <w:rPr>
          <w:rFonts w:cs="Arial"/>
          <w:lang w:val="sk-SK"/>
        </w:rPr>
        <w:t>model</w:t>
      </w:r>
      <w:r w:rsidRPr="00C13A71">
        <w:rPr>
          <w:rFonts w:cs="Arial"/>
          <w:lang w:val="sk-SK"/>
        </w:rPr>
        <w:t>y</w:t>
      </w:r>
      <w:r w:rsidR="00BB77F0" w:rsidRPr="00C13A71">
        <w:rPr>
          <w:rFonts w:cs="Arial"/>
          <w:lang w:val="sk-SK"/>
        </w:rPr>
        <w:t>. T</w:t>
      </w:r>
      <w:r w:rsidRPr="00C13A71">
        <w:rPr>
          <w:rFonts w:cs="Arial"/>
          <w:lang w:val="sk-SK"/>
        </w:rPr>
        <w:t xml:space="preserve">ento systém so spojkou bez mechanickej väzby (tzv. „clutch-by-wire“) prispieva k nižšej spotrebe paliva </w:t>
      </w:r>
      <w:r w:rsidR="00F31D8F" w:rsidRPr="00C13A71">
        <w:rPr>
          <w:rFonts w:cs="Arial"/>
          <w:lang w:val="sk-SK"/>
        </w:rPr>
        <w:t xml:space="preserve">celej sústavy </w:t>
      </w:r>
      <w:r w:rsidRPr="00C13A71">
        <w:rPr>
          <w:rFonts w:cs="Arial"/>
          <w:lang w:val="sk-SK"/>
        </w:rPr>
        <w:t>MHEV a</w:t>
      </w:r>
      <w:r w:rsidR="00F31D8F" w:rsidRPr="00C13A71">
        <w:rPr>
          <w:rFonts w:cs="Arial"/>
          <w:lang w:val="sk-SK"/>
        </w:rPr>
        <w:t> </w:t>
      </w:r>
      <w:r w:rsidRPr="00C13A71">
        <w:rPr>
          <w:rFonts w:cs="Arial"/>
          <w:lang w:val="sk-SK"/>
        </w:rPr>
        <w:t xml:space="preserve">nižším emisiám </w:t>
      </w:r>
      <w:r w:rsidR="00BB77F0" w:rsidRPr="00C13A71">
        <w:rPr>
          <w:rFonts w:cs="Arial"/>
          <w:lang w:val="sk-SK"/>
        </w:rPr>
        <w:t>CO</w:t>
      </w:r>
      <w:r w:rsidR="00BB77F0" w:rsidRPr="00C13A71">
        <w:rPr>
          <w:rFonts w:cs="Arial"/>
          <w:vertAlign w:val="subscript"/>
          <w:lang w:val="sk-SK"/>
        </w:rPr>
        <w:t>2</w:t>
      </w:r>
      <w:r w:rsidRPr="00C13A71">
        <w:rPr>
          <w:rFonts w:cs="Arial"/>
          <w:lang w:val="sk-SK"/>
        </w:rPr>
        <w:t xml:space="preserve">, pričom nestráca nič z atraktívnosti riadenia </w:t>
      </w:r>
      <w:r w:rsidR="00F31D8F" w:rsidRPr="00C13A71">
        <w:rPr>
          <w:rFonts w:cs="Arial"/>
          <w:lang w:val="sk-SK"/>
        </w:rPr>
        <w:t xml:space="preserve">pomocou </w:t>
      </w:r>
      <w:r w:rsidRPr="00C13A71">
        <w:rPr>
          <w:rFonts w:cs="Arial"/>
          <w:lang w:val="sk-SK"/>
        </w:rPr>
        <w:t>konvenčnej manuálnej prevodovky</w:t>
      </w:r>
      <w:r w:rsidR="00BB77F0" w:rsidRPr="00C13A71">
        <w:rPr>
          <w:rFonts w:cs="Arial"/>
          <w:lang w:val="sk-SK"/>
        </w:rPr>
        <w:t>.</w:t>
      </w:r>
      <w:r w:rsidR="00BB77F0" w:rsidRPr="00C13A71">
        <w:rPr>
          <w:rFonts w:cs="Arial"/>
          <w:lang w:val="sk-SK"/>
        </w:rPr>
        <w:br/>
      </w:r>
    </w:p>
    <w:p w14:paraId="1B02BD59" w14:textId="7693B231" w:rsidR="00BB77F0" w:rsidRPr="00C13A71" w:rsidRDefault="007D5586" w:rsidP="00253C8B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Modely </w:t>
      </w:r>
      <w:r w:rsidR="00C13A71" w:rsidRPr="00C13A71">
        <w:rPr>
          <w:rFonts w:cs="Arial"/>
          <w:lang w:val="sk-SK"/>
        </w:rPr>
        <w:t xml:space="preserve">radu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sú v ponuke aj so š</w:t>
      </w:r>
      <w:r w:rsidR="00BB77F0" w:rsidRPr="00C13A71">
        <w:rPr>
          <w:rFonts w:cs="Arial"/>
          <w:lang w:val="sk-SK"/>
        </w:rPr>
        <w:t>tandard</w:t>
      </w:r>
      <w:r w:rsidRPr="00C13A71">
        <w:rPr>
          <w:rFonts w:cs="Arial"/>
          <w:lang w:val="sk-SK"/>
        </w:rPr>
        <w:t xml:space="preserve">nou šesťstupňovou </w:t>
      </w:r>
      <w:r w:rsidR="00BB77F0" w:rsidRPr="00C13A71">
        <w:rPr>
          <w:rFonts w:cs="Arial"/>
          <w:lang w:val="sk-SK"/>
        </w:rPr>
        <w:t>manu</w:t>
      </w:r>
      <w:r w:rsidRPr="00C13A71">
        <w:rPr>
          <w:rFonts w:cs="Arial"/>
          <w:lang w:val="sk-SK"/>
        </w:rPr>
        <w:t xml:space="preserve">álnou prevodovkou </w:t>
      </w:r>
      <w:r w:rsidR="00BB77F0" w:rsidRPr="00C13A71">
        <w:rPr>
          <w:rFonts w:cs="Arial"/>
          <w:lang w:val="sk-SK"/>
        </w:rPr>
        <w:t>a</w:t>
      </w:r>
      <w:r w:rsidR="00C13A71" w:rsidRPr="00C13A71">
        <w:rPr>
          <w:rFonts w:cs="Arial"/>
          <w:lang w:val="sk-SK"/>
        </w:rPr>
        <w:t xml:space="preserve"> veľmi </w:t>
      </w:r>
      <w:r w:rsidRPr="00C13A71">
        <w:rPr>
          <w:rFonts w:cs="Arial"/>
          <w:lang w:val="sk-SK"/>
        </w:rPr>
        <w:t>žia</w:t>
      </w:r>
      <w:r w:rsidR="00253C8B">
        <w:rPr>
          <w:rFonts w:cs="Arial"/>
          <w:lang w:val="sk-SK"/>
        </w:rPr>
        <w:t xml:space="preserve">danou </w:t>
      </w:r>
      <w:proofErr w:type="spellStart"/>
      <w:r w:rsidR="00253C8B">
        <w:rPr>
          <w:rFonts w:cs="Arial"/>
          <w:lang w:val="sk-SK"/>
        </w:rPr>
        <w:t>dvojspojkovou</w:t>
      </w:r>
      <w:proofErr w:type="spellEnd"/>
      <w:r w:rsidR="00253C8B">
        <w:rPr>
          <w:rFonts w:cs="Arial"/>
          <w:lang w:val="sk-SK"/>
        </w:rPr>
        <w:t xml:space="preserve"> prevodovkou.</w:t>
      </w:r>
    </w:p>
    <w:p w14:paraId="1FBEE65D" w14:textId="77777777" w:rsidR="00BB77F0" w:rsidRPr="00C13A71" w:rsidRDefault="00BB77F0" w:rsidP="00BB77F0">
      <w:pPr>
        <w:rPr>
          <w:rFonts w:cs="Arial"/>
          <w:lang w:val="sk-SK"/>
        </w:rPr>
      </w:pPr>
    </w:p>
    <w:p w14:paraId="1680D6C6" w14:textId="793C33A2" w:rsidR="00BB77F0" w:rsidRPr="00C13A71" w:rsidRDefault="0004342D" w:rsidP="00BB77F0">
      <w:pPr>
        <w:rPr>
          <w:rFonts w:cs="Arial"/>
          <w:lang w:val="sk-SK"/>
        </w:rPr>
      </w:pPr>
      <w:r w:rsidRPr="00C13A71">
        <w:rPr>
          <w:rFonts w:cs="Arial"/>
          <w:lang w:val="sk-SK"/>
        </w:rPr>
        <w:lastRenderedPageBreak/>
        <w:t xml:space="preserve">Vynovená rodina vozidiel </w:t>
      </w:r>
      <w:r w:rsidR="00BB77F0" w:rsidRPr="00C13A71">
        <w:rPr>
          <w:rFonts w:cs="Arial"/>
          <w:lang w:val="sk-SK"/>
        </w:rPr>
        <w:t xml:space="preserve">Ceed </w:t>
      </w:r>
      <w:r w:rsidRPr="00C13A71">
        <w:rPr>
          <w:rFonts w:cs="Arial"/>
          <w:lang w:val="sk-SK"/>
        </w:rPr>
        <w:t>sa zač</w:t>
      </w:r>
      <w:r w:rsidR="00253C8B">
        <w:rPr>
          <w:rFonts w:cs="Arial"/>
          <w:lang w:val="sk-SK"/>
        </w:rPr>
        <w:t>ne vyrábať v auguste vo</w:t>
      </w:r>
      <w:r w:rsidRPr="00C13A71">
        <w:rPr>
          <w:rFonts w:cs="Arial"/>
          <w:lang w:val="sk-SK"/>
        </w:rPr>
        <w:t xml:space="preserve"> výrobnom závode spoločnosti Kia v Žiline a v poslednom štvrťroku bude v predaji v celej Európe</w:t>
      </w:r>
      <w:r w:rsidR="00BB77F0" w:rsidRPr="00C13A71">
        <w:rPr>
          <w:rFonts w:cs="Arial"/>
          <w:lang w:val="sk-SK"/>
        </w:rPr>
        <w:t>.</w:t>
      </w:r>
    </w:p>
    <w:p w14:paraId="67BC1922" w14:textId="77777777" w:rsidR="00BB77F0" w:rsidRPr="00C13A71" w:rsidRDefault="00BB77F0" w:rsidP="00BB77F0">
      <w:pPr>
        <w:rPr>
          <w:rFonts w:cs="Arial"/>
          <w:lang w:val="sk-SK"/>
        </w:rPr>
      </w:pPr>
    </w:p>
    <w:p w14:paraId="361D17D3" w14:textId="77777777" w:rsidR="00BB77F0" w:rsidRPr="00C13A71" w:rsidRDefault="00BB77F0" w:rsidP="00BB77F0">
      <w:pPr>
        <w:rPr>
          <w:rFonts w:cs="Arial"/>
          <w:lang w:val="sk-SK"/>
        </w:rPr>
      </w:pPr>
    </w:p>
    <w:p w14:paraId="1527D7C4" w14:textId="13437F5D" w:rsidR="00BB77F0" w:rsidRPr="00C13A71" w:rsidRDefault="00BB77F0" w:rsidP="00BB77F0">
      <w:pPr>
        <w:jc w:val="center"/>
        <w:rPr>
          <w:rFonts w:cs="Arial"/>
          <w:lang w:val="sk-SK"/>
        </w:rPr>
      </w:pPr>
      <w:r w:rsidRPr="00C13A71">
        <w:rPr>
          <w:rFonts w:cs="Arial"/>
          <w:lang w:val="sk-SK"/>
        </w:rPr>
        <w:t xml:space="preserve">- </w:t>
      </w:r>
      <w:r w:rsidR="0004342D" w:rsidRPr="00C13A71">
        <w:rPr>
          <w:rFonts w:cs="Arial"/>
          <w:lang w:val="sk-SK"/>
        </w:rPr>
        <w:t>Koniec</w:t>
      </w:r>
      <w:r w:rsidRPr="00C13A71">
        <w:rPr>
          <w:rFonts w:cs="Arial"/>
          <w:lang w:val="sk-SK"/>
        </w:rPr>
        <w:t xml:space="preserve"> -</w:t>
      </w:r>
    </w:p>
    <w:p w14:paraId="348D3313" w14:textId="77777777" w:rsidR="00BB77F0" w:rsidRPr="00C13A71" w:rsidRDefault="00BB77F0" w:rsidP="00BB77F0">
      <w:pPr>
        <w:rPr>
          <w:rFonts w:cs="Arial"/>
          <w:b/>
          <w:sz w:val="20"/>
          <w:szCs w:val="20"/>
          <w:lang w:val="sk-SK"/>
        </w:rPr>
      </w:pPr>
    </w:p>
    <w:p w14:paraId="21282DC5" w14:textId="77777777" w:rsidR="00E3703B" w:rsidRPr="00B671F2" w:rsidRDefault="00E3703B">
      <w:pPr>
        <w:rPr>
          <w:rFonts w:cs="Arial"/>
        </w:rPr>
      </w:pPr>
      <w:bookmarkStart w:id="0" w:name="_GoBack"/>
      <w:bookmarkEnd w:id="0"/>
    </w:p>
    <w:sectPr w:rsidR="00E3703B" w:rsidRPr="00B671F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FC33F" w14:textId="77777777" w:rsidR="00AC52AB" w:rsidRDefault="00AC52AB">
      <w:pPr>
        <w:spacing w:line="240" w:lineRule="auto"/>
      </w:pPr>
      <w:r>
        <w:separator/>
      </w:r>
    </w:p>
  </w:endnote>
  <w:endnote w:type="continuationSeparator" w:id="0">
    <w:p w14:paraId="50430772" w14:textId="77777777" w:rsidR="00AC52AB" w:rsidRDefault="00AC52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0EE1A8" w14:textId="77777777" w:rsidR="00A85CF0" w:rsidRDefault="00BB77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9264" behindDoc="0" locked="0" layoutInCell="1" allowOverlap="1" wp14:anchorId="0929571B" wp14:editId="11FF63C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AB3F35" w14:textId="77777777" w:rsidR="00AC52AB" w:rsidRDefault="00AC52AB">
      <w:pPr>
        <w:spacing w:line="240" w:lineRule="auto"/>
      </w:pPr>
      <w:r>
        <w:separator/>
      </w:r>
    </w:p>
  </w:footnote>
  <w:footnote w:type="continuationSeparator" w:id="0">
    <w:p w14:paraId="5202B40C" w14:textId="77777777" w:rsidR="00AC52AB" w:rsidRDefault="00AC52A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zY3NjQ1NjI1MjNV0lEKTi0uzszPAykwNKgFAN1GphMtAAAA"/>
  </w:docVars>
  <w:rsids>
    <w:rsidRoot w:val="00BB77F0"/>
    <w:rsid w:val="0004342D"/>
    <w:rsid w:val="00054060"/>
    <w:rsid w:val="0007489D"/>
    <w:rsid w:val="00095758"/>
    <w:rsid w:val="000E3426"/>
    <w:rsid w:val="000F5CDD"/>
    <w:rsid w:val="00132034"/>
    <w:rsid w:val="00134660"/>
    <w:rsid w:val="00186BB5"/>
    <w:rsid w:val="00191D99"/>
    <w:rsid w:val="001979F0"/>
    <w:rsid w:val="001A0716"/>
    <w:rsid w:val="001C7E06"/>
    <w:rsid w:val="001D2DA0"/>
    <w:rsid w:val="001E4EAA"/>
    <w:rsid w:val="00232C5B"/>
    <w:rsid w:val="002354D1"/>
    <w:rsid w:val="00236925"/>
    <w:rsid w:val="002516EE"/>
    <w:rsid w:val="00253C8B"/>
    <w:rsid w:val="00282953"/>
    <w:rsid w:val="00287249"/>
    <w:rsid w:val="00290B08"/>
    <w:rsid w:val="0029449F"/>
    <w:rsid w:val="002A114F"/>
    <w:rsid w:val="002C29A9"/>
    <w:rsid w:val="002F0509"/>
    <w:rsid w:val="0030191D"/>
    <w:rsid w:val="00302AB3"/>
    <w:rsid w:val="0030416F"/>
    <w:rsid w:val="00322391"/>
    <w:rsid w:val="0032577C"/>
    <w:rsid w:val="00354AD3"/>
    <w:rsid w:val="00374381"/>
    <w:rsid w:val="00375E4C"/>
    <w:rsid w:val="003A4B3E"/>
    <w:rsid w:val="003B6097"/>
    <w:rsid w:val="003E640F"/>
    <w:rsid w:val="00417A32"/>
    <w:rsid w:val="004403E6"/>
    <w:rsid w:val="00481020"/>
    <w:rsid w:val="00484DF2"/>
    <w:rsid w:val="0048544F"/>
    <w:rsid w:val="004C0FE2"/>
    <w:rsid w:val="005208D5"/>
    <w:rsid w:val="005238C2"/>
    <w:rsid w:val="005275BF"/>
    <w:rsid w:val="00542CF3"/>
    <w:rsid w:val="00543316"/>
    <w:rsid w:val="0054797D"/>
    <w:rsid w:val="005561DA"/>
    <w:rsid w:val="00561051"/>
    <w:rsid w:val="00562715"/>
    <w:rsid w:val="005A0D91"/>
    <w:rsid w:val="005A5081"/>
    <w:rsid w:val="005B560F"/>
    <w:rsid w:val="005C1D49"/>
    <w:rsid w:val="005C6E15"/>
    <w:rsid w:val="005D61B2"/>
    <w:rsid w:val="005E2A03"/>
    <w:rsid w:val="005E2C18"/>
    <w:rsid w:val="005F4058"/>
    <w:rsid w:val="00611F8A"/>
    <w:rsid w:val="00615428"/>
    <w:rsid w:val="00641146"/>
    <w:rsid w:val="0064788C"/>
    <w:rsid w:val="006558F4"/>
    <w:rsid w:val="0067194C"/>
    <w:rsid w:val="00680220"/>
    <w:rsid w:val="00682473"/>
    <w:rsid w:val="006C34FB"/>
    <w:rsid w:val="006E4D73"/>
    <w:rsid w:val="006F1873"/>
    <w:rsid w:val="007068D4"/>
    <w:rsid w:val="00713651"/>
    <w:rsid w:val="00716101"/>
    <w:rsid w:val="007167E9"/>
    <w:rsid w:val="00734D78"/>
    <w:rsid w:val="007376B6"/>
    <w:rsid w:val="0076679A"/>
    <w:rsid w:val="00776BC9"/>
    <w:rsid w:val="007C68BE"/>
    <w:rsid w:val="007D5586"/>
    <w:rsid w:val="007E5B8D"/>
    <w:rsid w:val="007F0A0E"/>
    <w:rsid w:val="00805F59"/>
    <w:rsid w:val="00820431"/>
    <w:rsid w:val="00822043"/>
    <w:rsid w:val="00847D05"/>
    <w:rsid w:val="0087354B"/>
    <w:rsid w:val="0087472B"/>
    <w:rsid w:val="00887DB1"/>
    <w:rsid w:val="008949B8"/>
    <w:rsid w:val="00897A51"/>
    <w:rsid w:val="008C17C7"/>
    <w:rsid w:val="008D05E1"/>
    <w:rsid w:val="008D2EB4"/>
    <w:rsid w:val="008D7F27"/>
    <w:rsid w:val="008E0C7C"/>
    <w:rsid w:val="008E5517"/>
    <w:rsid w:val="008F17C7"/>
    <w:rsid w:val="008F2B11"/>
    <w:rsid w:val="00915D0D"/>
    <w:rsid w:val="00917B33"/>
    <w:rsid w:val="00946175"/>
    <w:rsid w:val="009708A9"/>
    <w:rsid w:val="009A6BB9"/>
    <w:rsid w:val="009D03CB"/>
    <w:rsid w:val="009D4990"/>
    <w:rsid w:val="00A35CBF"/>
    <w:rsid w:val="00A93806"/>
    <w:rsid w:val="00AA4F79"/>
    <w:rsid w:val="00AB3E3A"/>
    <w:rsid w:val="00AC52AB"/>
    <w:rsid w:val="00AD6139"/>
    <w:rsid w:val="00AE3205"/>
    <w:rsid w:val="00B113BA"/>
    <w:rsid w:val="00B12D43"/>
    <w:rsid w:val="00B20CF4"/>
    <w:rsid w:val="00B3220D"/>
    <w:rsid w:val="00B61304"/>
    <w:rsid w:val="00B64413"/>
    <w:rsid w:val="00B671F2"/>
    <w:rsid w:val="00B722D1"/>
    <w:rsid w:val="00B7637B"/>
    <w:rsid w:val="00B83BCB"/>
    <w:rsid w:val="00BB2594"/>
    <w:rsid w:val="00BB30F7"/>
    <w:rsid w:val="00BB77F0"/>
    <w:rsid w:val="00BC0706"/>
    <w:rsid w:val="00BC4D1F"/>
    <w:rsid w:val="00BC76D6"/>
    <w:rsid w:val="00BF2948"/>
    <w:rsid w:val="00C13A71"/>
    <w:rsid w:val="00C26295"/>
    <w:rsid w:val="00C44CA7"/>
    <w:rsid w:val="00C44FEB"/>
    <w:rsid w:val="00C527A5"/>
    <w:rsid w:val="00C53847"/>
    <w:rsid w:val="00C6312E"/>
    <w:rsid w:val="00C64A8E"/>
    <w:rsid w:val="00C9146A"/>
    <w:rsid w:val="00CA2DEF"/>
    <w:rsid w:val="00CC267D"/>
    <w:rsid w:val="00CD2C2C"/>
    <w:rsid w:val="00CF304F"/>
    <w:rsid w:val="00D05AE2"/>
    <w:rsid w:val="00D500E5"/>
    <w:rsid w:val="00D51347"/>
    <w:rsid w:val="00D56EFB"/>
    <w:rsid w:val="00D80539"/>
    <w:rsid w:val="00D87151"/>
    <w:rsid w:val="00DE4A95"/>
    <w:rsid w:val="00DE5CBA"/>
    <w:rsid w:val="00E1301D"/>
    <w:rsid w:val="00E14498"/>
    <w:rsid w:val="00E2729E"/>
    <w:rsid w:val="00E3703B"/>
    <w:rsid w:val="00E4596D"/>
    <w:rsid w:val="00E51652"/>
    <w:rsid w:val="00E7175F"/>
    <w:rsid w:val="00E71883"/>
    <w:rsid w:val="00E742E6"/>
    <w:rsid w:val="00E87079"/>
    <w:rsid w:val="00E90501"/>
    <w:rsid w:val="00EB0CE5"/>
    <w:rsid w:val="00EB6CF1"/>
    <w:rsid w:val="00EE45E8"/>
    <w:rsid w:val="00EE5E54"/>
    <w:rsid w:val="00EE656C"/>
    <w:rsid w:val="00EF2430"/>
    <w:rsid w:val="00EF2DD5"/>
    <w:rsid w:val="00F13245"/>
    <w:rsid w:val="00F214EA"/>
    <w:rsid w:val="00F31D8F"/>
    <w:rsid w:val="00F41E54"/>
    <w:rsid w:val="00F43045"/>
    <w:rsid w:val="00F458C4"/>
    <w:rsid w:val="00F45E55"/>
    <w:rsid w:val="00F52F3D"/>
    <w:rsid w:val="00F60D47"/>
    <w:rsid w:val="00F8783A"/>
    <w:rsid w:val="00FA261C"/>
    <w:rsid w:val="00FA2AFA"/>
    <w:rsid w:val="00FB2CA6"/>
    <w:rsid w:val="00FB6ADE"/>
    <w:rsid w:val="00FE2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E2BBE"/>
  <w15:chartTrackingRefBased/>
  <w15:docId w15:val="{75B3B25B-194B-4FDF-8DB0-36B0EF06A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77F0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7F0"/>
    <w:pPr>
      <w:keepNext/>
      <w:keepLines/>
      <w:outlineLvl w:val="0"/>
    </w:pPr>
    <w:rPr>
      <w:rFonts w:eastAsia="Times New Roman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7F0"/>
    <w:rPr>
      <w:rFonts w:ascii="Arial" w:eastAsia="Times New Roman" w:hAnsi="Arial" w:cs="Times New Roman"/>
      <w:b/>
      <w:sz w:val="28"/>
      <w:szCs w:val="32"/>
      <w:lang w:val="en-US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BB77F0"/>
    <w:pPr>
      <w:ind w:left="720"/>
      <w:contextualSpacing/>
    </w:pPr>
  </w:style>
  <w:style w:type="character" w:styleId="Hyperlink">
    <w:name w:val="Hyperlink"/>
    <w:uiPriority w:val="99"/>
    <w:unhideWhenUsed/>
    <w:rsid w:val="00BB77F0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77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B77F0"/>
  </w:style>
  <w:style w:type="character" w:customStyle="1" w:styleId="CommentTextChar">
    <w:name w:val="Comment Text Char"/>
    <w:basedOn w:val="DefaultParagraphFont"/>
    <w:link w:val="CommentText"/>
    <w:uiPriority w:val="99"/>
    <w:rsid w:val="00BB77F0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B77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7F0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BB77F0"/>
  </w:style>
  <w:style w:type="character" w:customStyle="1" w:styleId="eop">
    <w:name w:val="eop"/>
    <w:basedOn w:val="DefaultParagraphFont"/>
    <w:rsid w:val="00BB77F0"/>
  </w:style>
  <w:style w:type="character" w:customStyle="1" w:styleId="ListParagraphChar">
    <w:name w:val="List Paragraph Char"/>
    <w:link w:val="ListParagraph"/>
    <w:uiPriority w:val="34"/>
    <w:locked/>
    <w:rsid w:val="00BB77F0"/>
    <w:rPr>
      <w:rFonts w:ascii="Arial" w:eastAsia="Malgun Gothic" w:hAnsi="Arial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2E6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2E6"/>
    <w:rPr>
      <w:rFonts w:ascii="Arial" w:eastAsia="Malgun Gothic" w:hAnsi="Arial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42E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2E6"/>
    <w:rPr>
      <w:rFonts w:ascii="Segoe UI" w:eastAsia="Malgun Gothic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EE921-57D1-43A6-95DC-472D9E5D81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52D336-2E66-4950-AD39-9163ADF5D8E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EE28A8C-3138-4CD7-8FCF-EDF64DA54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4E680A-354D-405B-A31E-A04762DE5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50</Words>
  <Characters>16245</Characters>
  <Application>Microsoft Office Word</Application>
  <DocSecurity>4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2</cp:revision>
  <dcterms:created xsi:type="dcterms:W3CDTF">2021-07-14T05:30:00Z</dcterms:created>
  <dcterms:modified xsi:type="dcterms:W3CDTF">2021-07-14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